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86E6" w14:textId="77777777" w:rsidR="009B0F74" w:rsidRPr="000A3C2F" w:rsidRDefault="009B0F74" w:rsidP="00074CCA">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031FF31C" w14:textId="77777777" w:rsidR="000A3C2F" w:rsidRPr="000A3C2F" w:rsidRDefault="000A3C2F" w:rsidP="00074CCA">
      <w:pPr>
        <w:pStyle w:val="Title"/>
        <w:spacing w:line="276" w:lineRule="auto"/>
      </w:pPr>
      <w:r w:rsidRPr="000A3C2F">
        <w:t>Centre for Health Technology Evaluation</w:t>
      </w:r>
    </w:p>
    <w:p w14:paraId="7BBE2C92" w14:textId="4C163338" w:rsidR="000A3C2F" w:rsidRDefault="00B63413" w:rsidP="00074CCA">
      <w:pPr>
        <w:pStyle w:val="Heading1"/>
        <w:spacing w:line="276" w:lineRule="auto"/>
      </w:pPr>
      <w:sdt>
        <w:sdtPr>
          <w:id w:val="979733784"/>
          <w:placeholder>
            <w:docPart w:val="FB3F191E6D0649C3B4E1F661D4EF85DA"/>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BF3DC5">
            <w:t>Technology Appraisal Committee B</w:t>
          </w:r>
        </w:sdtContent>
      </w:sdt>
      <w:r w:rsidR="000A3C2F">
        <w:t xml:space="preserve"> meeting minutes</w:t>
      </w:r>
    </w:p>
    <w:p w14:paraId="49C0CE1C" w14:textId="3A7751C8" w:rsidR="00BA4EAD" w:rsidRDefault="00BA4EAD" w:rsidP="00074CCA">
      <w:pPr>
        <w:pStyle w:val="Paragraphnonumbers"/>
      </w:pPr>
      <w:r w:rsidRPr="00BA4EAD">
        <w:rPr>
          <w:b/>
        </w:rPr>
        <w:t>Minutes:</w:t>
      </w:r>
      <w:r>
        <w:rPr>
          <w:b/>
        </w:rPr>
        <w:tab/>
      </w:r>
      <w:r w:rsidR="00682F9B">
        <w:rPr>
          <w:b/>
        </w:rPr>
        <w:tab/>
      </w:r>
      <w:sdt>
        <w:sdtPr>
          <w:id w:val="515202550"/>
          <w:placeholder>
            <w:docPart w:val="E56138E96B9844C6ACC3EE4FB9181B32"/>
          </w:placeholder>
          <w:dropDownList>
            <w:listItem w:value="Choose an option"/>
            <w:listItem w:displayText="Unconfirmed" w:value="Unconfirmed"/>
            <w:listItem w:displayText="Confirmed" w:value="Confirmed"/>
          </w:dropDownList>
        </w:sdtPr>
        <w:sdtEndPr/>
        <w:sdtContent>
          <w:r w:rsidR="001B6BEE">
            <w:t>Confirmed</w:t>
          </w:r>
        </w:sdtContent>
      </w:sdt>
    </w:p>
    <w:p w14:paraId="04AFD653" w14:textId="50267BE9" w:rsidR="00BA4EAD" w:rsidRPr="00205638" w:rsidRDefault="00BA4EAD" w:rsidP="00074CCA">
      <w:pPr>
        <w:pStyle w:val="Paragraphnonumbers"/>
      </w:pPr>
      <w:r w:rsidRPr="006231D3">
        <w:rPr>
          <w:b/>
        </w:rPr>
        <w:t>Date and time:</w:t>
      </w:r>
      <w:r w:rsidRPr="006231D3">
        <w:rPr>
          <w:b/>
        </w:rPr>
        <w:tab/>
      </w:r>
      <w:r w:rsidR="00682F9B">
        <w:rPr>
          <w:b/>
        </w:rPr>
        <w:tab/>
      </w:r>
      <w:bookmarkStart w:id="0" w:name="_Hlk77670814"/>
      <w:sdt>
        <w:sdtPr>
          <w:id w:val="637454463"/>
          <w:placeholder>
            <w:docPart w:val="388A474789774533B8F7BE49BCBEBF31"/>
          </w:placeholder>
        </w:sdtPr>
        <w:sdtEndPr/>
        <w:sdtContent>
          <w:r w:rsidR="00BF3DC5">
            <w:t xml:space="preserve">Wednesday 7 July 2021 </w:t>
          </w:r>
          <w:bookmarkEnd w:id="0"/>
          <w:r w:rsidR="00BF3DC5">
            <w:t xml:space="preserve">– 9am to </w:t>
          </w:r>
          <w:r w:rsidR="005B656A">
            <w:t>17:30pm</w:t>
          </w:r>
        </w:sdtContent>
      </w:sdt>
    </w:p>
    <w:p w14:paraId="68BDF2EF" w14:textId="57DFC12A" w:rsidR="00BA4EAD" w:rsidRDefault="00BA4EAD" w:rsidP="00074CCA">
      <w:pPr>
        <w:pStyle w:val="Paragraphnonumbers"/>
      </w:pPr>
      <w:r w:rsidRPr="006231D3">
        <w:rPr>
          <w:b/>
        </w:rPr>
        <w:t>Location:</w:t>
      </w:r>
      <w:r w:rsidRPr="006231D3">
        <w:rPr>
          <w:b/>
        </w:rPr>
        <w:tab/>
      </w:r>
      <w:r w:rsidR="00682F9B">
        <w:rPr>
          <w:b/>
        </w:rPr>
        <w:tab/>
      </w:r>
      <w:sdt>
        <w:sdtPr>
          <w:id w:val="573476470"/>
          <w:placeholder>
            <w:docPart w:val="FBB21ABEF66642618BBD59D8315E677C"/>
          </w:placeholder>
        </w:sdtPr>
        <w:sdtEndPr/>
        <w:sdtContent>
          <w:r w:rsidR="00BF3DC5">
            <w:t xml:space="preserve">Zoom video conference </w:t>
          </w:r>
        </w:sdtContent>
      </w:sdt>
    </w:p>
    <w:p w14:paraId="5A1DB149" w14:textId="77777777" w:rsidR="00AD0E92" w:rsidRPr="00205638" w:rsidRDefault="00E82B9F" w:rsidP="00074CCA">
      <w:pPr>
        <w:pStyle w:val="Heading2"/>
        <w:spacing w:line="276" w:lineRule="auto"/>
      </w:pPr>
      <w:r>
        <w:t>Attendees</w:t>
      </w:r>
    </w:p>
    <w:p w14:paraId="40271E07" w14:textId="77777777" w:rsidR="002B5720" w:rsidRDefault="00BA4EAD" w:rsidP="00074CCA">
      <w:pPr>
        <w:pStyle w:val="Heading3unnumbered"/>
        <w:spacing w:line="276" w:lineRule="auto"/>
      </w:pPr>
      <w:r w:rsidRPr="006231D3">
        <w:t>Committee members present</w:t>
      </w:r>
    </w:p>
    <w:p w14:paraId="1710676F" w14:textId="77777777" w:rsidR="00BF3DC5" w:rsidRDefault="00BF3DC5" w:rsidP="00074CCA">
      <w:pPr>
        <w:pStyle w:val="Paragraph"/>
      </w:pPr>
      <w:r>
        <w:t>Professor Amanda Adler (Chair)</w:t>
      </w:r>
      <w:r>
        <w:tab/>
      </w:r>
      <w:r>
        <w:tab/>
      </w:r>
      <w:r>
        <w:tab/>
      </w:r>
      <w:r>
        <w:tab/>
        <w:t>Present for all items</w:t>
      </w:r>
    </w:p>
    <w:p w14:paraId="6B5CBAE1" w14:textId="77777777" w:rsidR="00BF3DC5" w:rsidRDefault="00BF3DC5" w:rsidP="00074CCA">
      <w:pPr>
        <w:pStyle w:val="Paragraph"/>
      </w:pPr>
      <w:r>
        <w:t>Dr Sanjeev Patel (Vice Chair)</w:t>
      </w:r>
      <w:r>
        <w:tab/>
      </w:r>
      <w:r>
        <w:tab/>
      </w:r>
      <w:r>
        <w:tab/>
      </w:r>
      <w:r>
        <w:tab/>
        <w:t>Present for all items</w:t>
      </w:r>
    </w:p>
    <w:p w14:paraId="5F7A345C" w14:textId="77777777" w:rsidR="00BF3DC5" w:rsidRDefault="00BF3DC5" w:rsidP="00074CCA">
      <w:pPr>
        <w:pStyle w:val="Paragraph"/>
      </w:pPr>
      <w:r>
        <w:t xml:space="preserve">Dr Carlo </w:t>
      </w:r>
      <w:proofErr w:type="spellStart"/>
      <w:r>
        <w:t>Berti</w:t>
      </w:r>
      <w:proofErr w:type="spellEnd"/>
      <w:r>
        <w:tab/>
      </w:r>
      <w:r>
        <w:tab/>
      </w:r>
      <w:r>
        <w:tab/>
      </w:r>
      <w:r>
        <w:tab/>
        <w:t>Present for all items</w:t>
      </w:r>
    </w:p>
    <w:p w14:paraId="6E37998A" w14:textId="3B30DF38" w:rsidR="00BF3DC5" w:rsidRDefault="00BF3DC5" w:rsidP="00074CCA">
      <w:pPr>
        <w:pStyle w:val="Paragraph"/>
      </w:pPr>
      <w:r>
        <w:t xml:space="preserve">Ms Maria </w:t>
      </w:r>
      <w:proofErr w:type="spellStart"/>
      <w:r>
        <w:t>Bretzitski</w:t>
      </w:r>
      <w:proofErr w:type="spellEnd"/>
      <w:r>
        <w:t xml:space="preserve"> </w:t>
      </w:r>
      <w:r>
        <w:tab/>
      </w:r>
      <w:r>
        <w:tab/>
      </w:r>
      <w:r>
        <w:tab/>
      </w:r>
      <w:r>
        <w:tab/>
        <w:t>Present for items</w:t>
      </w:r>
      <w:r w:rsidR="00571F5C">
        <w:t xml:space="preserve"> 1 to 7 </w:t>
      </w:r>
    </w:p>
    <w:p w14:paraId="660A4774" w14:textId="77777777" w:rsidR="00BF3DC5" w:rsidRDefault="00BF3DC5" w:rsidP="00074CCA">
      <w:pPr>
        <w:pStyle w:val="Paragraph"/>
      </w:pPr>
      <w:r>
        <w:t xml:space="preserve">Dr Laura Bojke </w:t>
      </w:r>
      <w:r>
        <w:tab/>
      </w:r>
      <w:r>
        <w:tab/>
      </w:r>
      <w:r>
        <w:tab/>
      </w:r>
      <w:r>
        <w:tab/>
        <w:t>Present for all items</w:t>
      </w:r>
    </w:p>
    <w:p w14:paraId="336424F4" w14:textId="77777777" w:rsidR="00BF3DC5" w:rsidRDefault="00BF3DC5" w:rsidP="00074CCA">
      <w:pPr>
        <w:pStyle w:val="Paragraph"/>
      </w:pPr>
      <w:r>
        <w:t>Mr Mark Chapman</w:t>
      </w:r>
      <w:r>
        <w:tab/>
      </w:r>
      <w:r>
        <w:tab/>
      </w:r>
      <w:r>
        <w:tab/>
      </w:r>
      <w:r>
        <w:tab/>
        <w:t>Present for all items</w:t>
      </w:r>
    </w:p>
    <w:p w14:paraId="23EA6921" w14:textId="77777777" w:rsidR="00BF3DC5" w:rsidRDefault="00BF3DC5" w:rsidP="00074CCA">
      <w:pPr>
        <w:pStyle w:val="Paragraph"/>
      </w:pPr>
      <w:r>
        <w:t>Professor Iolo Doull</w:t>
      </w:r>
      <w:r>
        <w:tab/>
      </w:r>
      <w:r>
        <w:tab/>
      </w:r>
      <w:r>
        <w:tab/>
      </w:r>
      <w:r>
        <w:tab/>
        <w:t>Present for all items</w:t>
      </w:r>
    </w:p>
    <w:p w14:paraId="72CFCB36" w14:textId="77777777" w:rsidR="00BF3DC5" w:rsidRDefault="00BF3DC5" w:rsidP="00074CCA">
      <w:pPr>
        <w:pStyle w:val="Paragraph"/>
      </w:pPr>
      <w:r>
        <w:t xml:space="preserve">Dr James Fotheringham </w:t>
      </w:r>
      <w:r>
        <w:tab/>
      </w:r>
      <w:r>
        <w:tab/>
      </w:r>
      <w:r>
        <w:tab/>
      </w:r>
      <w:r>
        <w:tab/>
        <w:t>Present for all items</w:t>
      </w:r>
    </w:p>
    <w:p w14:paraId="28B3C79C" w14:textId="77777777" w:rsidR="00BF3DC5" w:rsidRDefault="00BF3DC5" w:rsidP="00074CCA">
      <w:pPr>
        <w:pStyle w:val="Paragraph"/>
      </w:pPr>
      <w:r>
        <w:t>Dr Mark Glover</w:t>
      </w:r>
      <w:r>
        <w:tab/>
      </w:r>
      <w:r>
        <w:tab/>
      </w:r>
      <w:r>
        <w:tab/>
      </w:r>
      <w:r>
        <w:tab/>
        <w:t>Present for all items</w:t>
      </w:r>
    </w:p>
    <w:p w14:paraId="13FD8238" w14:textId="3B3E7F23" w:rsidR="00BF3DC5" w:rsidRDefault="00BF3DC5" w:rsidP="00074CCA">
      <w:pPr>
        <w:pStyle w:val="Paragraph"/>
      </w:pPr>
      <w:r>
        <w:t>Dr Megan John</w:t>
      </w:r>
      <w:r>
        <w:tab/>
      </w:r>
      <w:r>
        <w:tab/>
      </w:r>
      <w:r>
        <w:tab/>
      </w:r>
      <w:r>
        <w:tab/>
        <w:t xml:space="preserve">Present for items </w:t>
      </w:r>
      <w:r w:rsidR="00C86377">
        <w:t>1 to 6</w:t>
      </w:r>
    </w:p>
    <w:p w14:paraId="7F7949F3" w14:textId="77777777" w:rsidR="00BF3DC5" w:rsidRDefault="00BF3DC5" w:rsidP="00074CCA">
      <w:pPr>
        <w:pStyle w:val="Paragraph"/>
      </w:pPr>
      <w:r>
        <w:t>Dr Nicholas Latimer</w:t>
      </w:r>
      <w:r>
        <w:tab/>
      </w:r>
      <w:r>
        <w:tab/>
      </w:r>
      <w:r>
        <w:tab/>
      </w:r>
      <w:r>
        <w:tab/>
        <w:t xml:space="preserve">Present for all items </w:t>
      </w:r>
    </w:p>
    <w:p w14:paraId="684A664F" w14:textId="77777777" w:rsidR="00BF3DC5" w:rsidRDefault="00BF3DC5" w:rsidP="00074CCA">
      <w:pPr>
        <w:pStyle w:val="Paragraph"/>
      </w:pPr>
      <w:r>
        <w:t>Dr Rhiannon Owen</w:t>
      </w:r>
      <w:r>
        <w:tab/>
      </w:r>
      <w:r>
        <w:tab/>
      </w:r>
      <w:r>
        <w:tab/>
      </w:r>
      <w:r>
        <w:tab/>
        <w:t>Present for all items</w:t>
      </w:r>
    </w:p>
    <w:p w14:paraId="0943DF5C" w14:textId="7A80712F" w:rsidR="00BF3DC5" w:rsidRDefault="00BF3DC5" w:rsidP="00074CCA">
      <w:pPr>
        <w:pStyle w:val="Paragraph"/>
      </w:pPr>
      <w:r>
        <w:t xml:space="preserve">Ms Anna </w:t>
      </w:r>
      <w:proofErr w:type="spellStart"/>
      <w:r>
        <w:t>Pracz</w:t>
      </w:r>
      <w:proofErr w:type="spellEnd"/>
      <w:r>
        <w:tab/>
      </w:r>
      <w:r>
        <w:tab/>
      </w:r>
      <w:r>
        <w:tab/>
      </w:r>
      <w:r>
        <w:tab/>
        <w:t>Present for all items</w:t>
      </w:r>
    </w:p>
    <w:p w14:paraId="0BDC8D2A" w14:textId="5971624C" w:rsidR="00BF3DC5" w:rsidRDefault="00BF3DC5" w:rsidP="00074CCA">
      <w:pPr>
        <w:pStyle w:val="Paragraph"/>
      </w:pPr>
      <w:r>
        <w:t>Mr Peter Wheatley Price</w:t>
      </w:r>
      <w:r>
        <w:tab/>
      </w:r>
      <w:r>
        <w:tab/>
      </w:r>
      <w:r>
        <w:tab/>
      </w:r>
      <w:r>
        <w:tab/>
        <w:t>Present for all items</w:t>
      </w:r>
    </w:p>
    <w:p w14:paraId="6DD4D19A" w14:textId="706828E9" w:rsidR="00BF3DC5" w:rsidRDefault="00BF3DC5" w:rsidP="00074CCA">
      <w:pPr>
        <w:pStyle w:val="Paragraph"/>
      </w:pPr>
      <w:r>
        <w:t>Mr Gabriel Rogers</w:t>
      </w:r>
      <w:r>
        <w:tab/>
      </w:r>
      <w:r>
        <w:tab/>
      </w:r>
      <w:r>
        <w:tab/>
      </w:r>
      <w:r>
        <w:tab/>
        <w:t>Present for all ite</w:t>
      </w:r>
      <w:r w:rsidR="009B6428">
        <w:t>ms</w:t>
      </w:r>
    </w:p>
    <w:p w14:paraId="19AAFD1C" w14:textId="50052564" w:rsidR="00BF3DC5" w:rsidRDefault="00BF3DC5" w:rsidP="00074CCA">
      <w:pPr>
        <w:pStyle w:val="Paragraph"/>
      </w:pPr>
      <w:r>
        <w:t xml:space="preserve">Dr Toby </w:t>
      </w:r>
      <w:proofErr w:type="gramStart"/>
      <w:r>
        <w:t xml:space="preserve">Smith  </w:t>
      </w:r>
      <w:r>
        <w:tab/>
      </w:r>
      <w:proofErr w:type="gramEnd"/>
      <w:r>
        <w:tab/>
      </w:r>
      <w:r>
        <w:tab/>
      </w:r>
      <w:r>
        <w:tab/>
        <w:t xml:space="preserve">Present for </w:t>
      </w:r>
      <w:r w:rsidR="009B6428">
        <w:t xml:space="preserve">all </w:t>
      </w:r>
      <w:r>
        <w:t xml:space="preserve">items </w:t>
      </w:r>
    </w:p>
    <w:p w14:paraId="5F9DD750" w14:textId="1B47F2AA" w:rsidR="00C86377" w:rsidRDefault="00C86377" w:rsidP="00074CCA">
      <w:pPr>
        <w:pStyle w:val="Paragraph"/>
      </w:pPr>
      <w:r>
        <w:t xml:space="preserve">Mary Weatherstone </w:t>
      </w:r>
      <w:r>
        <w:tab/>
      </w:r>
      <w:r>
        <w:tab/>
      </w:r>
      <w:r>
        <w:tab/>
      </w:r>
      <w:r>
        <w:tab/>
        <w:t xml:space="preserve">Present for all items </w:t>
      </w:r>
    </w:p>
    <w:p w14:paraId="4FBCDEFB" w14:textId="77777777" w:rsidR="00BF3DC5" w:rsidRDefault="00BF3DC5" w:rsidP="00074CCA">
      <w:pPr>
        <w:pStyle w:val="Paragraph"/>
      </w:pPr>
      <w:r>
        <w:t>Professor Nicky Welton</w:t>
      </w:r>
      <w:r>
        <w:tab/>
      </w:r>
      <w:r>
        <w:tab/>
      </w:r>
      <w:r>
        <w:tab/>
      </w:r>
      <w:r>
        <w:tab/>
        <w:t>Present for all items</w:t>
      </w:r>
    </w:p>
    <w:p w14:paraId="1BC32BC9" w14:textId="77777777" w:rsidR="00BF3DC5" w:rsidRDefault="00BF3DC5" w:rsidP="00074CCA">
      <w:pPr>
        <w:pStyle w:val="Paragraph"/>
      </w:pPr>
      <w:r>
        <w:t>Mr Nigel Westwood</w:t>
      </w:r>
      <w:r>
        <w:tab/>
      </w:r>
      <w:r>
        <w:tab/>
      </w:r>
      <w:r>
        <w:tab/>
      </w:r>
      <w:r>
        <w:tab/>
        <w:t>Present for all items</w:t>
      </w:r>
    </w:p>
    <w:p w14:paraId="5AF74058" w14:textId="411BC682" w:rsidR="000D1197" w:rsidRDefault="00BF3DC5" w:rsidP="00074CCA">
      <w:pPr>
        <w:pStyle w:val="Paragraph"/>
      </w:pPr>
      <w:r>
        <w:t>Mr Tony Wootton</w:t>
      </w:r>
      <w:r>
        <w:tab/>
      </w:r>
      <w:r>
        <w:tab/>
      </w:r>
      <w:r>
        <w:tab/>
      </w:r>
      <w:r>
        <w:tab/>
        <w:t>Present for all items</w:t>
      </w:r>
    </w:p>
    <w:p w14:paraId="619B4875" w14:textId="77777777" w:rsidR="00851E8A" w:rsidRPr="00C7373D" w:rsidRDefault="00851E8A" w:rsidP="00851E8A">
      <w:pPr>
        <w:pStyle w:val="Paragraph"/>
        <w:numPr>
          <w:ilvl w:val="0"/>
          <w:numId w:val="0"/>
        </w:numPr>
        <w:ind w:left="567"/>
      </w:pPr>
    </w:p>
    <w:p w14:paraId="5A6C64B5" w14:textId="77777777" w:rsidR="002B5720" w:rsidRDefault="00BA4EAD" w:rsidP="00074CCA">
      <w:pPr>
        <w:pStyle w:val="Heading3unnumbered"/>
        <w:spacing w:line="276" w:lineRule="auto"/>
      </w:pPr>
      <w:r w:rsidRPr="006231D3">
        <w:lastRenderedPageBreak/>
        <w:t xml:space="preserve">NICE staff </w:t>
      </w:r>
      <w:r w:rsidRPr="00FD0266">
        <w:t>present</w:t>
      </w:r>
    </w:p>
    <w:p w14:paraId="10554852" w14:textId="3635B17D" w:rsidR="00BF3DC5" w:rsidRPr="00AB2DF7" w:rsidRDefault="00BF3DC5" w:rsidP="00074CCA">
      <w:pPr>
        <w:pStyle w:val="Paragraphnonumbers"/>
      </w:pPr>
      <w:bookmarkStart w:id="1" w:name="_Hlk1984286"/>
      <w:r w:rsidRPr="00AB2DF7">
        <w:t>Nicole Elliott, Associate Director</w:t>
      </w:r>
      <w:r w:rsidRPr="00AB2DF7">
        <w:tab/>
      </w:r>
      <w:r w:rsidRPr="00AB2DF7">
        <w:tab/>
      </w:r>
      <w:r w:rsidRPr="00AB2DF7">
        <w:tab/>
      </w:r>
      <w:r w:rsidR="00AB2DF7">
        <w:tab/>
      </w:r>
      <w:r w:rsidRPr="00AB2DF7">
        <w:t>Present for</w:t>
      </w:r>
      <w:r w:rsidR="00280BD9">
        <w:t xml:space="preserve"> all</w:t>
      </w:r>
      <w:r w:rsidRPr="00AB2DF7">
        <w:t xml:space="preserve"> items</w:t>
      </w:r>
    </w:p>
    <w:p w14:paraId="2CDBB096" w14:textId="578EA285" w:rsidR="00BF3DC5" w:rsidRPr="00AB2DF7" w:rsidRDefault="00BF3DC5" w:rsidP="00074CCA">
      <w:pPr>
        <w:pStyle w:val="Paragraphnonumbers"/>
      </w:pPr>
      <w:r w:rsidRPr="00AB2DF7">
        <w:t>Jo Ekeledo, Project Manager</w:t>
      </w:r>
      <w:r w:rsidRPr="00AB2DF7">
        <w:tab/>
      </w:r>
      <w:r w:rsidRPr="00AB2DF7">
        <w:tab/>
      </w:r>
      <w:r w:rsidRPr="00AB2DF7">
        <w:tab/>
      </w:r>
      <w:r w:rsidR="00AB2DF7">
        <w:tab/>
      </w:r>
      <w:r w:rsidRPr="00AB2DF7">
        <w:t>Present for items</w:t>
      </w:r>
      <w:r w:rsidR="00F85D65">
        <w:t xml:space="preserve"> 1 to </w:t>
      </w:r>
      <w:r w:rsidR="00350BF4">
        <w:t>6</w:t>
      </w:r>
    </w:p>
    <w:p w14:paraId="22613CE3" w14:textId="21A5AFDF" w:rsidR="00BF3DC5" w:rsidRPr="00AB2DF7" w:rsidRDefault="00BF3DC5" w:rsidP="00074CCA">
      <w:pPr>
        <w:pStyle w:val="Paragraphnonumbers"/>
      </w:pPr>
      <w:r w:rsidRPr="00AB2DF7">
        <w:t xml:space="preserve">Shonagh D’Sylva, Project Manager </w:t>
      </w:r>
      <w:r w:rsidRPr="00AB2DF7">
        <w:tab/>
      </w:r>
      <w:r w:rsidRPr="00AB2DF7">
        <w:tab/>
      </w:r>
      <w:r w:rsidRPr="00AB2DF7">
        <w:tab/>
      </w:r>
      <w:r w:rsidR="00AB2DF7">
        <w:tab/>
      </w:r>
      <w:r w:rsidRPr="00AB2DF7">
        <w:t>Present for items</w:t>
      </w:r>
      <w:r w:rsidR="00073C00">
        <w:t xml:space="preserve"> 6 to</w:t>
      </w:r>
      <w:r w:rsidR="001571B4">
        <w:t xml:space="preserve"> 8</w:t>
      </w:r>
    </w:p>
    <w:p w14:paraId="6A7F282A" w14:textId="60733E23" w:rsidR="00BF3DC5" w:rsidRPr="00AB2DF7" w:rsidRDefault="00AB2DF7" w:rsidP="00074CCA">
      <w:pPr>
        <w:pStyle w:val="Paragraphnonumbers"/>
      </w:pPr>
      <w:r w:rsidRPr="00AB2DF7">
        <w:t xml:space="preserve">Yelan Guo, Technical Advisor </w:t>
      </w:r>
      <w:r w:rsidRPr="00AB2DF7">
        <w:tab/>
      </w:r>
      <w:r w:rsidRPr="00AB2DF7">
        <w:tab/>
      </w:r>
      <w:r w:rsidRPr="00AB2DF7">
        <w:tab/>
      </w:r>
      <w:r>
        <w:tab/>
      </w:r>
      <w:r w:rsidRPr="00AB2DF7">
        <w:t>Present for items</w:t>
      </w:r>
      <w:r w:rsidR="00F85D65">
        <w:t xml:space="preserve"> 1 to 5 </w:t>
      </w:r>
    </w:p>
    <w:p w14:paraId="43D047A2" w14:textId="4131FD98" w:rsidR="00AB2DF7" w:rsidRDefault="00AB2DF7" w:rsidP="00074CCA">
      <w:pPr>
        <w:pStyle w:val="Paragraphnonumbers"/>
      </w:pPr>
      <w:r w:rsidRPr="00AB2DF7">
        <w:t>Aminata Thiam, Technical Analyst</w:t>
      </w:r>
      <w:r w:rsidRPr="00AB2DF7">
        <w:tab/>
      </w:r>
      <w:r w:rsidRPr="00AB2DF7">
        <w:tab/>
      </w:r>
      <w:r w:rsidRPr="00AB2DF7">
        <w:tab/>
      </w:r>
      <w:r>
        <w:tab/>
      </w:r>
      <w:r w:rsidRPr="00AB2DF7">
        <w:t>Present for items</w:t>
      </w:r>
      <w:r w:rsidR="00F85D65">
        <w:t xml:space="preserve"> 1 to 5</w:t>
      </w:r>
    </w:p>
    <w:p w14:paraId="0E906A37" w14:textId="5E1B269E" w:rsidR="00AB2DF7" w:rsidRPr="00350BF4" w:rsidRDefault="00AB2DF7" w:rsidP="00074CCA">
      <w:pPr>
        <w:pStyle w:val="Paragraphnonumbers"/>
      </w:pPr>
      <w:r w:rsidRPr="00350BF4">
        <w:t xml:space="preserve">Charlie Hewitt, Technical Advisor </w:t>
      </w:r>
      <w:r w:rsidRPr="00350BF4">
        <w:tab/>
      </w:r>
      <w:r w:rsidRPr="00350BF4">
        <w:tab/>
      </w:r>
      <w:r w:rsidRPr="00350BF4">
        <w:tab/>
      </w:r>
      <w:r w:rsidRPr="00350BF4">
        <w:tab/>
        <w:t>Present for items</w:t>
      </w:r>
      <w:r w:rsidR="00F85D65" w:rsidRPr="00350BF4">
        <w:t xml:space="preserve"> 5 to</w:t>
      </w:r>
      <w:r w:rsidR="00350BF4" w:rsidRPr="00350BF4">
        <w:t xml:space="preserve"> 6</w:t>
      </w:r>
    </w:p>
    <w:p w14:paraId="6697F4D3" w14:textId="52A569D8" w:rsidR="00AB2DF7" w:rsidRPr="00350BF4" w:rsidRDefault="00AB2DF7" w:rsidP="00074CCA">
      <w:pPr>
        <w:pStyle w:val="Paragraphnonumbers"/>
      </w:pPr>
      <w:r w:rsidRPr="00350BF4">
        <w:t>Emily Leckenby</w:t>
      </w:r>
      <w:r w:rsidR="00BF3DC5" w:rsidRPr="00350BF4">
        <w:t>, Technical Analyst</w:t>
      </w:r>
      <w:r w:rsidR="00BF3DC5" w:rsidRPr="00350BF4">
        <w:tab/>
      </w:r>
      <w:r w:rsidR="00BF3DC5" w:rsidRPr="00350BF4">
        <w:tab/>
      </w:r>
      <w:r w:rsidR="00BF3DC5" w:rsidRPr="00350BF4">
        <w:tab/>
      </w:r>
      <w:r w:rsidRPr="00350BF4">
        <w:tab/>
        <w:t xml:space="preserve">Present for items </w:t>
      </w:r>
      <w:r w:rsidR="00F85D65" w:rsidRPr="00350BF4">
        <w:t xml:space="preserve">5 to </w:t>
      </w:r>
      <w:r w:rsidR="00350BF4" w:rsidRPr="00350BF4">
        <w:t>6</w:t>
      </w:r>
    </w:p>
    <w:p w14:paraId="64051113" w14:textId="091B7841" w:rsidR="00AB2DF7" w:rsidRPr="00AB2DF7" w:rsidRDefault="00AB2DF7" w:rsidP="00074CCA">
      <w:pPr>
        <w:pStyle w:val="Paragraphnonumbers"/>
      </w:pPr>
      <w:r w:rsidRPr="00350BF4">
        <w:t>Ross Wilkinson, Assistant Technical Analyst</w:t>
      </w:r>
      <w:r w:rsidRPr="00350BF4">
        <w:tab/>
      </w:r>
      <w:r w:rsidRPr="00350BF4">
        <w:tab/>
        <w:t>Present for items</w:t>
      </w:r>
      <w:r w:rsidR="00073C00">
        <w:t xml:space="preserve"> </w:t>
      </w:r>
      <w:r w:rsidR="00350BF4" w:rsidRPr="00350BF4">
        <w:t>5 to 6</w:t>
      </w:r>
    </w:p>
    <w:p w14:paraId="2C60F405" w14:textId="782F426A" w:rsidR="00BF3DC5" w:rsidRPr="00AB2DF7" w:rsidRDefault="00BF3DC5" w:rsidP="00074CCA">
      <w:pPr>
        <w:pStyle w:val="Paragraphnonumbers"/>
      </w:pPr>
      <w:r w:rsidRPr="00AB2DF7">
        <w:t xml:space="preserve">Carl Prescott, Technical Advisor </w:t>
      </w:r>
      <w:r w:rsidRPr="00AB2DF7">
        <w:tab/>
      </w:r>
      <w:r w:rsidRPr="00AB2DF7">
        <w:tab/>
      </w:r>
      <w:r w:rsidRPr="00AB2DF7">
        <w:tab/>
      </w:r>
      <w:r w:rsidR="00AB2DF7">
        <w:tab/>
      </w:r>
      <w:r w:rsidR="00AB2DF7" w:rsidRPr="00AB2DF7">
        <w:t>Present for items</w:t>
      </w:r>
      <w:r w:rsidR="00350BF4">
        <w:t xml:space="preserve"> 6 to </w:t>
      </w:r>
      <w:r w:rsidR="00C86377">
        <w:t>7</w:t>
      </w:r>
    </w:p>
    <w:p w14:paraId="1E7E3FD5" w14:textId="56E0C1D5" w:rsidR="00BF3DC5" w:rsidRPr="00AB2DF7" w:rsidRDefault="00BF3DC5" w:rsidP="00074CCA">
      <w:pPr>
        <w:pStyle w:val="Paragraphnonumbers"/>
      </w:pPr>
      <w:r w:rsidRPr="00AB2DF7">
        <w:t xml:space="preserve">Harsimran Sarpal, Technical Analyst </w:t>
      </w:r>
      <w:r w:rsidRPr="00AB2DF7">
        <w:tab/>
      </w:r>
      <w:r w:rsidRPr="00AB2DF7">
        <w:tab/>
      </w:r>
      <w:r w:rsidRPr="00AB2DF7">
        <w:tab/>
      </w:r>
      <w:r w:rsidR="00AB2DF7">
        <w:tab/>
      </w:r>
      <w:r w:rsidR="00AB2DF7" w:rsidRPr="00AB2DF7">
        <w:t>Present for item</w:t>
      </w:r>
      <w:r w:rsidRPr="00AB2DF7">
        <w:t xml:space="preserve">s </w:t>
      </w:r>
      <w:r w:rsidR="00350BF4">
        <w:t>6 to</w:t>
      </w:r>
      <w:r w:rsidR="00C86377">
        <w:t xml:space="preserve"> 7 </w:t>
      </w:r>
    </w:p>
    <w:p w14:paraId="1120A4DA" w14:textId="75C4A932" w:rsidR="00BF3DC5" w:rsidRDefault="00AB2DF7" w:rsidP="00074CCA">
      <w:pPr>
        <w:pStyle w:val="Paragraphnonumbers"/>
      </w:pPr>
      <w:r w:rsidRPr="00AB2DF7">
        <w:t>Ewa Rupniewska</w:t>
      </w:r>
      <w:r>
        <w:t xml:space="preserve">, </w:t>
      </w:r>
      <w:r w:rsidRPr="00AB2DF7">
        <w:t>Technical Advisor</w:t>
      </w:r>
      <w:r>
        <w:tab/>
      </w:r>
      <w:r>
        <w:tab/>
      </w:r>
      <w:r>
        <w:tab/>
      </w:r>
      <w:r>
        <w:tab/>
      </w:r>
      <w:r w:rsidRPr="00AB2DF7">
        <w:t>Present for items</w:t>
      </w:r>
      <w:r w:rsidR="00350BF4">
        <w:t xml:space="preserve"> 6 </w:t>
      </w:r>
      <w:r w:rsidR="001571B4">
        <w:t xml:space="preserve">to 8 </w:t>
      </w:r>
    </w:p>
    <w:p w14:paraId="4A137681" w14:textId="3A0FAD38" w:rsidR="00AB2DF7" w:rsidRPr="00AB2DF7" w:rsidRDefault="00AB2DF7" w:rsidP="00074CCA">
      <w:pPr>
        <w:pStyle w:val="Paragraphnonumbers"/>
      </w:pPr>
      <w:r>
        <w:t xml:space="preserve">Heidi Livingstone, Public Involvement Advisor </w:t>
      </w:r>
      <w:r>
        <w:tab/>
      </w:r>
      <w:r>
        <w:tab/>
        <w:t xml:space="preserve">Present for items </w:t>
      </w:r>
      <w:r w:rsidR="00F85D65">
        <w:t>1 to 4.2</w:t>
      </w:r>
      <w:r w:rsidR="004B5D8D">
        <w:t xml:space="preserve"> &amp; </w:t>
      </w:r>
      <w:r w:rsidR="00F85D65">
        <w:t xml:space="preserve">5 to </w:t>
      </w:r>
      <w:r w:rsidR="00023990">
        <w:t>5.2</w:t>
      </w:r>
    </w:p>
    <w:p w14:paraId="6F5B5C78" w14:textId="77777777" w:rsidR="00BF3DC5" w:rsidRPr="00AB2DF7" w:rsidRDefault="00BF3DC5" w:rsidP="00074CCA">
      <w:pPr>
        <w:pStyle w:val="Paragraphnonumbers"/>
      </w:pPr>
      <w:r w:rsidRPr="00AB2DF7">
        <w:t xml:space="preserve">Philip Williams, Business Analyst, RIA </w:t>
      </w:r>
      <w:r w:rsidRPr="00AB2DF7">
        <w:tab/>
      </w:r>
      <w:r w:rsidRPr="00AB2DF7">
        <w:tab/>
      </w:r>
      <w:r w:rsidRPr="00AB2DF7">
        <w:tab/>
      </w:r>
      <w:r w:rsidRPr="00AB2DF7">
        <w:tab/>
        <w:t>Present for all items</w:t>
      </w:r>
    </w:p>
    <w:p w14:paraId="1EF7657A" w14:textId="09408B65" w:rsidR="00BF3DC5" w:rsidRPr="00073C00" w:rsidRDefault="00BF3DC5" w:rsidP="00074CCA">
      <w:pPr>
        <w:pStyle w:val="Paragraphnonumbers"/>
      </w:pPr>
      <w:r w:rsidRPr="00073C00">
        <w:t>Ella Livingstone, Technical Advisor</w:t>
      </w:r>
      <w:r w:rsidRPr="00073C00">
        <w:tab/>
      </w:r>
      <w:r w:rsidRPr="00073C00">
        <w:tab/>
      </w:r>
      <w:r w:rsidRPr="00073C00">
        <w:tab/>
      </w:r>
      <w:r w:rsidRPr="00073C00">
        <w:tab/>
      </w:r>
      <w:r w:rsidR="00AB2DF7" w:rsidRPr="00073C00">
        <w:t>Present for items</w:t>
      </w:r>
      <w:r w:rsidR="00073C00" w:rsidRPr="00073C00">
        <w:t xml:space="preserve"> </w:t>
      </w:r>
      <w:r w:rsidR="001571B4">
        <w:t>6</w:t>
      </w:r>
      <w:r w:rsidR="00073C00" w:rsidRPr="00073C00">
        <w:t xml:space="preserve"> to </w:t>
      </w:r>
      <w:r w:rsidR="00571F5C">
        <w:t>8</w:t>
      </w:r>
    </w:p>
    <w:p w14:paraId="78B8FA45" w14:textId="359F0007" w:rsidR="00D60B82" w:rsidRPr="00AB2DF7" w:rsidRDefault="00D60B82" w:rsidP="00074CCA">
      <w:pPr>
        <w:pStyle w:val="Paragraphnonumbers"/>
      </w:pPr>
      <w:r w:rsidRPr="00073C00">
        <w:t>Emily Eaton Turner, Technical Advisor</w:t>
      </w:r>
      <w:r w:rsidRPr="00073C00">
        <w:tab/>
      </w:r>
      <w:r w:rsidRPr="00073C00">
        <w:tab/>
      </w:r>
      <w:r w:rsidRPr="00073C00">
        <w:tab/>
      </w:r>
      <w:r w:rsidRPr="00073C00">
        <w:tab/>
        <w:t>Present for items</w:t>
      </w:r>
      <w:r w:rsidR="00073C00">
        <w:t xml:space="preserve"> 6 to </w:t>
      </w:r>
      <w:r w:rsidR="00571F5C">
        <w:t>8</w:t>
      </w:r>
    </w:p>
    <w:p w14:paraId="13FCC9DF" w14:textId="09169820" w:rsidR="00BF3DC5" w:rsidRPr="00AB2DF7" w:rsidRDefault="00AB2DF7" w:rsidP="00074CCA">
      <w:pPr>
        <w:pStyle w:val="Paragraphnonumbers"/>
      </w:pPr>
      <w:r>
        <w:t xml:space="preserve">Benjamin Pearce, </w:t>
      </w:r>
      <w:r w:rsidRPr="00AB2DF7">
        <w:t>Senior Medical Editor</w:t>
      </w:r>
      <w:r>
        <w:tab/>
      </w:r>
      <w:r>
        <w:tab/>
      </w:r>
      <w:r>
        <w:tab/>
      </w:r>
      <w:r w:rsidRPr="00AB2DF7">
        <w:t>Present for items</w:t>
      </w:r>
      <w:r w:rsidR="0054142F">
        <w:t xml:space="preserve"> 1 to </w:t>
      </w:r>
      <w:r w:rsidR="00F85D65">
        <w:t>5</w:t>
      </w:r>
    </w:p>
    <w:p w14:paraId="0A051449" w14:textId="72EEC5EC" w:rsidR="00280BD9" w:rsidRDefault="00C277BB" w:rsidP="00074CCA">
      <w:pPr>
        <w:pStyle w:val="Paragraphnonumbers"/>
      </w:pPr>
      <w:r w:rsidRPr="00C277BB">
        <w:t>Olivia Havercroft</w:t>
      </w:r>
      <w:r w:rsidR="00280BD9">
        <w:t xml:space="preserve">, </w:t>
      </w:r>
      <w:r w:rsidR="00280BD9" w:rsidRPr="00AB2DF7">
        <w:t xml:space="preserve">Senior Medical Editor </w:t>
      </w:r>
      <w:r w:rsidR="00280BD9" w:rsidRPr="00AB2DF7">
        <w:tab/>
      </w:r>
      <w:r w:rsidR="00280BD9" w:rsidRPr="00AB2DF7">
        <w:tab/>
      </w:r>
      <w:r w:rsidR="00280BD9">
        <w:tab/>
      </w:r>
      <w:r w:rsidR="00280BD9" w:rsidRPr="00AB2DF7">
        <w:t>Present for items</w:t>
      </w:r>
      <w:r w:rsidR="00073C00">
        <w:t xml:space="preserve"> 6 to </w:t>
      </w:r>
      <w:r w:rsidR="00C86377" w:rsidRPr="00571F5C">
        <w:t>7</w:t>
      </w:r>
    </w:p>
    <w:p w14:paraId="650D2AC1" w14:textId="58BB7BA0" w:rsidR="00280BD9" w:rsidRDefault="00280BD9" w:rsidP="00074CCA">
      <w:pPr>
        <w:pStyle w:val="Paragraphnonumbers"/>
      </w:pPr>
      <w:r>
        <w:t xml:space="preserve">Sandra Robinson, Assistant Project Manager </w:t>
      </w:r>
      <w:r>
        <w:tab/>
      </w:r>
      <w:r>
        <w:tab/>
      </w:r>
      <w:r w:rsidRPr="00AB2DF7">
        <w:t>Present for items</w:t>
      </w:r>
      <w:r w:rsidR="00F85D65">
        <w:t xml:space="preserve"> 5 to</w:t>
      </w:r>
      <w:r w:rsidR="00023990">
        <w:t xml:space="preserve"> 5.2</w:t>
      </w:r>
    </w:p>
    <w:p w14:paraId="1F9F9138" w14:textId="6D981A09" w:rsidR="00280BD9" w:rsidRDefault="00280BD9" w:rsidP="00074CCA">
      <w:pPr>
        <w:pStyle w:val="Paragraphnonumbers"/>
      </w:pPr>
      <w:r>
        <w:t>Nicholas Cunningham, Coordinator</w:t>
      </w:r>
      <w:r>
        <w:tab/>
      </w:r>
      <w:r>
        <w:tab/>
      </w:r>
      <w:r>
        <w:tab/>
      </w:r>
      <w:r>
        <w:tab/>
      </w:r>
      <w:r w:rsidRPr="00AB2DF7">
        <w:t>Present for items</w:t>
      </w:r>
      <w:r w:rsidR="00277F17">
        <w:t xml:space="preserve"> 1 to </w:t>
      </w:r>
      <w:r w:rsidR="00023990">
        <w:t>4.2</w:t>
      </w:r>
      <w:r w:rsidR="001D2FAE">
        <w:t xml:space="preserve"> &amp; </w:t>
      </w:r>
      <w:r w:rsidR="00073C00">
        <w:t xml:space="preserve">6 to </w:t>
      </w:r>
      <w:r w:rsidR="00C86377">
        <w:t>6.2</w:t>
      </w:r>
    </w:p>
    <w:p w14:paraId="13C9B28C" w14:textId="4C3BE50A" w:rsidR="00280BD9" w:rsidRPr="00AB2DF7" w:rsidRDefault="00280BD9" w:rsidP="00074CCA">
      <w:pPr>
        <w:pStyle w:val="Paragraphnonumbers"/>
      </w:pPr>
      <w:r>
        <w:t>Lucinda Evans, Coordinator</w:t>
      </w:r>
      <w:r>
        <w:tab/>
      </w:r>
      <w:r>
        <w:tab/>
      </w:r>
      <w:r>
        <w:tab/>
      </w:r>
      <w:r>
        <w:tab/>
        <w:t xml:space="preserve">Present for items </w:t>
      </w:r>
      <w:r w:rsidR="00F85D65">
        <w:t>1 to 4.2</w:t>
      </w:r>
      <w:r w:rsidR="00073C00">
        <w:t xml:space="preserve"> &amp; 6 to </w:t>
      </w:r>
      <w:r w:rsidR="00C86377">
        <w:t>6.2</w:t>
      </w:r>
    </w:p>
    <w:p w14:paraId="58C75CF8" w14:textId="5F39DBDE" w:rsidR="00277F17" w:rsidRDefault="00277F17" w:rsidP="00074CCA">
      <w:pPr>
        <w:pStyle w:val="Paragraphnonumbers"/>
      </w:pPr>
      <w:r>
        <w:t>Emma Gordon. Administrator</w:t>
      </w:r>
      <w:r>
        <w:tab/>
      </w:r>
      <w:r>
        <w:tab/>
      </w:r>
      <w:r>
        <w:tab/>
      </w:r>
      <w:r>
        <w:tab/>
        <w:t xml:space="preserve">Present for items 1 to </w:t>
      </w:r>
      <w:r w:rsidR="00350BF4">
        <w:t>6</w:t>
      </w:r>
    </w:p>
    <w:p w14:paraId="49B4C7B6" w14:textId="6C58C916" w:rsidR="00073C00" w:rsidRDefault="00073C00" w:rsidP="00074CCA">
      <w:pPr>
        <w:pStyle w:val="Paragraphnonumbers"/>
      </w:pPr>
      <w:r>
        <w:t>Lucy Ingram, Administrator</w:t>
      </w:r>
      <w:r>
        <w:tab/>
      </w:r>
      <w:r>
        <w:tab/>
      </w:r>
      <w:r>
        <w:tab/>
      </w:r>
      <w:r>
        <w:tab/>
        <w:t xml:space="preserve">Present for items 6 to </w:t>
      </w:r>
      <w:r w:rsidR="001571B4">
        <w:t>8</w:t>
      </w:r>
    </w:p>
    <w:p w14:paraId="1CE98A43" w14:textId="14B77A97" w:rsidR="00BF3DC5" w:rsidRDefault="00AB2DF7" w:rsidP="00074CCA">
      <w:pPr>
        <w:pStyle w:val="Paragraphnonumbers"/>
      </w:pPr>
      <w:r>
        <w:t xml:space="preserve">Sophie McHugh, Administrator </w:t>
      </w:r>
      <w:r>
        <w:tab/>
      </w:r>
      <w:r>
        <w:tab/>
      </w:r>
      <w:r>
        <w:tab/>
      </w:r>
      <w:r>
        <w:tab/>
        <w:t xml:space="preserve">Present for all items </w:t>
      </w:r>
    </w:p>
    <w:p w14:paraId="0F9059C9" w14:textId="4E021FEC" w:rsidR="00AB2DF7" w:rsidRPr="00AB2DF7" w:rsidRDefault="00AB2DF7" w:rsidP="00074CCA">
      <w:pPr>
        <w:pStyle w:val="Paragraphnonumbers"/>
      </w:pPr>
      <w:r>
        <w:t>Pratit Shah, Administrator</w:t>
      </w:r>
      <w:r>
        <w:tab/>
      </w:r>
      <w:r>
        <w:tab/>
      </w:r>
      <w:r>
        <w:tab/>
      </w:r>
      <w:r>
        <w:tab/>
      </w:r>
      <w:r w:rsidRPr="00AB2DF7">
        <w:t xml:space="preserve">Present for </w:t>
      </w:r>
      <w:r>
        <w:t>items</w:t>
      </w:r>
      <w:r w:rsidR="00F85D65">
        <w:t xml:space="preserve"> 5 to</w:t>
      </w:r>
      <w:r w:rsidR="00073C00">
        <w:t xml:space="preserve"> 6</w:t>
      </w:r>
    </w:p>
    <w:p w14:paraId="0F4E1988" w14:textId="25034263" w:rsidR="00BF3DC5" w:rsidRPr="00AB2DF7" w:rsidRDefault="00BF3DC5" w:rsidP="00074CCA">
      <w:pPr>
        <w:pStyle w:val="Paragraphnonumbers"/>
      </w:pPr>
      <w:r w:rsidRPr="00AB2DF7">
        <w:t xml:space="preserve">Hollie Kemp, Apprentice </w:t>
      </w:r>
      <w:r w:rsidRPr="00AB2DF7">
        <w:tab/>
      </w:r>
      <w:r w:rsidRPr="00AB2DF7">
        <w:tab/>
      </w:r>
      <w:r w:rsidRPr="00AB2DF7">
        <w:tab/>
      </w:r>
      <w:r w:rsidRPr="00AB2DF7">
        <w:tab/>
        <w:t xml:space="preserve">Present for </w:t>
      </w:r>
      <w:r w:rsidR="00AB2DF7">
        <w:t xml:space="preserve">items </w:t>
      </w:r>
      <w:r w:rsidR="001A0701">
        <w:t xml:space="preserve">1 to </w:t>
      </w:r>
      <w:r w:rsidR="00F85D65">
        <w:t>5</w:t>
      </w:r>
    </w:p>
    <w:p w14:paraId="36ABE9D7" w14:textId="77777777" w:rsidR="00BF3DC5" w:rsidRDefault="00BF3DC5" w:rsidP="00074CCA">
      <w:pPr>
        <w:pStyle w:val="Paragraphnonumbers"/>
      </w:pPr>
    </w:p>
    <w:p w14:paraId="6CF9E13D" w14:textId="401903BE" w:rsidR="00BA4EAD" w:rsidRPr="006231D3" w:rsidRDefault="00AB2DF7" w:rsidP="00074CCA">
      <w:pPr>
        <w:pStyle w:val="Heading3unnumbered"/>
        <w:spacing w:line="276" w:lineRule="auto"/>
      </w:pPr>
      <w:r>
        <w:t>Evidence Review Group</w:t>
      </w:r>
      <w:r w:rsidR="00BA4EAD" w:rsidRPr="006231D3">
        <w:t xml:space="preserve"> representatives present</w:t>
      </w:r>
    </w:p>
    <w:bookmarkEnd w:id="1"/>
    <w:p w14:paraId="4942D7B2" w14:textId="71D5EED3" w:rsidR="00BA4EAD" w:rsidRPr="00085585" w:rsidRDefault="001A0701" w:rsidP="00074CCA">
      <w:pPr>
        <w:pStyle w:val="Paragraphnonumbers"/>
      </w:pPr>
      <w:r w:rsidRPr="0054142F">
        <w:t xml:space="preserve">Rob </w:t>
      </w:r>
      <w:proofErr w:type="spellStart"/>
      <w:r w:rsidRPr="0054142F">
        <w:t>Riemsma</w:t>
      </w:r>
      <w:proofErr w:type="spellEnd"/>
      <w:r w:rsidR="00BA4EAD" w:rsidRPr="0054142F">
        <w:t xml:space="preserve">, </w:t>
      </w:r>
      <w:r w:rsidR="006B1661">
        <w:t>R</w:t>
      </w:r>
      <w:r w:rsidR="006B1661" w:rsidRPr="006B1661">
        <w:t xml:space="preserve">eviews </w:t>
      </w:r>
      <w:r w:rsidR="006B1661">
        <w:t>M</w:t>
      </w:r>
      <w:r w:rsidR="006B1661" w:rsidRPr="006B1661">
        <w:t>anager</w:t>
      </w:r>
      <w:r w:rsidR="00BA4EAD" w:rsidRPr="00085585">
        <w:t xml:space="preserve">, </w:t>
      </w:r>
      <w:proofErr w:type="spellStart"/>
      <w:r w:rsidR="0080698F" w:rsidRPr="0080698F">
        <w:t>Kleijnen</w:t>
      </w:r>
      <w:proofErr w:type="spellEnd"/>
      <w:r w:rsidR="0080698F" w:rsidRPr="0080698F">
        <w:t xml:space="preserve"> Systematic Reviews</w:t>
      </w:r>
      <w:r w:rsidR="006B1661">
        <w:t xml:space="preserve"> </w:t>
      </w:r>
      <w:r w:rsidR="006B1661">
        <w:tab/>
      </w:r>
      <w:r w:rsidR="006B1661">
        <w:tab/>
      </w:r>
      <w:r w:rsidR="006B1661">
        <w:tab/>
      </w:r>
      <w:r w:rsidR="006B1661">
        <w:tab/>
      </w:r>
      <w:r w:rsidR="006B1661">
        <w:tab/>
      </w:r>
      <w:r w:rsidR="006B1661">
        <w:tab/>
      </w:r>
      <w:r w:rsidR="006B1661">
        <w:tab/>
      </w:r>
      <w:r w:rsidR="006B1661">
        <w:tab/>
      </w:r>
      <w:r w:rsidR="006B1661">
        <w:tab/>
      </w:r>
      <w:r w:rsidR="00085585" w:rsidRPr="00085585">
        <w:t xml:space="preserve">Present for items </w:t>
      </w:r>
      <w:r>
        <w:t xml:space="preserve">1 to </w:t>
      </w:r>
      <w:r w:rsidR="00073C00">
        <w:t>4.3</w:t>
      </w:r>
    </w:p>
    <w:p w14:paraId="2459AF4B" w14:textId="54F7FE02" w:rsidR="00085585" w:rsidRPr="00085585" w:rsidRDefault="00BF70E4" w:rsidP="00074CCA">
      <w:pPr>
        <w:pStyle w:val="Paragraphnonumbers"/>
      </w:pPr>
      <w:r>
        <w:t>H</w:t>
      </w:r>
      <w:r w:rsidR="001A0701" w:rsidRPr="0054142F">
        <w:t>annah Penton</w:t>
      </w:r>
      <w:r w:rsidR="00085585" w:rsidRPr="0054142F">
        <w:t xml:space="preserve">, </w:t>
      </w:r>
      <w:r w:rsidR="006B1661" w:rsidRPr="006B1661">
        <w:t>Health Economics Researcher</w:t>
      </w:r>
      <w:r w:rsidR="00085585" w:rsidRPr="00085585">
        <w:t xml:space="preserve">, </w:t>
      </w:r>
      <w:proofErr w:type="spellStart"/>
      <w:r w:rsidR="0080698F" w:rsidRPr="0080698F">
        <w:t>Kleijnen</w:t>
      </w:r>
      <w:proofErr w:type="spellEnd"/>
      <w:r w:rsidR="0080698F" w:rsidRPr="0080698F">
        <w:t xml:space="preserve"> Systematic Reviews</w:t>
      </w:r>
      <w:r w:rsidR="006B1661">
        <w:tab/>
      </w:r>
      <w:r w:rsidR="006B1661">
        <w:tab/>
      </w:r>
      <w:r w:rsidR="006B1661">
        <w:tab/>
      </w:r>
      <w:r w:rsidR="006B1661">
        <w:tab/>
      </w:r>
      <w:r w:rsidR="006B1661">
        <w:tab/>
      </w:r>
      <w:r w:rsidR="006B1661">
        <w:tab/>
      </w:r>
      <w:r w:rsidR="00085585" w:rsidRPr="00085585">
        <w:tab/>
        <w:t xml:space="preserve">Present for items </w:t>
      </w:r>
      <w:r w:rsidR="001A0701">
        <w:t xml:space="preserve">1 to </w:t>
      </w:r>
      <w:r w:rsidR="00073C00">
        <w:t>4.3</w:t>
      </w:r>
    </w:p>
    <w:p w14:paraId="1FA68BBE" w14:textId="3848C1B2" w:rsidR="00085585" w:rsidRPr="00085585" w:rsidRDefault="00BF70E4" w:rsidP="00074CCA">
      <w:pPr>
        <w:pStyle w:val="Paragraphnonumbers"/>
        <w:tabs>
          <w:tab w:val="left" w:pos="4080"/>
        </w:tabs>
      </w:pPr>
      <w:r>
        <w:lastRenderedPageBreak/>
        <w:t>J</w:t>
      </w:r>
      <w:r w:rsidR="0092626B" w:rsidRPr="00350BF4">
        <w:t>oanne Lord</w:t>
      </w:r>
      <w:r w:rsidR="00085585" w:rsidRPr="00350BF4">
        <w:t xml:space="preserve">, </w:t>
      </w:r>
      <w:r w:rsidR="0092626B" w:rsidRPr="00350BF4">
        <w:t>Health</w:t>
      </w:r>
      <w:r w:rsidR="0092626B" w:rsidRPr="0092626B">
        <w:t xml:space="preserve"> Economist</w:t>
      </w:r>
      <w:r w:rsidR="00085585" w:rsidRPr="00085585">
        <w:t xml:space="preserve">, </w:t>
      </w:r>
      <w:r w:rsidR="0061630D" w:rsidRPr="0061630D">
        <w:t>Southampton HTA Centr</w:t>
      </w:r>
      <w:r w:rsidR="0092626B">
        <w:t xml:space="preserve">e </w:t>
      </w:r>
      <w:r w:rsidR="0092626B">
        <w:tab/>
      </w:r>
      <w:r w:rsidR="00085585" w:rsidRPr="00085585">
        <w:t>Present for items</w:t>
      </w:r>
      <w:r w:rsidR="0092626B">
        <w:t xml:space="preserve"> 5 to</w:t>
      </w:r>
      <w:r w:rsidR="00085585" w:rsidRPr="00085585">
        <w:t xml:space="preserve"> </w:t>
      </w:r>
      <w:r w:rsidR="00073C00">
        <w:t>5.3</w:t>
      </w:r>
    </w:p>
    <w:p w14:paraId="534BB40A" w14:textId="3C4D056D" w:rsidR="00085585" w:rsidRDefault="0092626B" w:rsidP="00074CCA">
      <w:pPr>
        <w:pStyle w:val="Paragraphnonumbers"/>
      </w:pPr>
      <w:r w:rsidRPr="00350BF4">
        <w:t>Lorna Hazell</w:t>
      </w:r>
      <w:r w:rsidR="00085585" w:rsidRPr="00350BF4">
        <w:t xml:space="preserve">, </w:t>
      </w:r>
      <w:r w:rsidRPr="00350BF4">
        <w:t>Senior</w:t>
      </w:r>
      <w:r w:rsidRPr="0092626B">
        <w:t xml:space="preserve"> Research Assistant</w:t>
      </w:r>
      <w:r w:rsidR="00085585" w:rsidRPr="00085585">
        <w:t xml:space="preserve">, </w:t>
      </w:r>
      <w:r w:rsidR="0061630D" w:rsidRPr="0061630D">
        <w:t>Southampton HTA Centre</w:t>
      </w:r>
      <w:r w:rsidR="006B1661">
        <w:tab/>
      </w:r>
      <w:r w:rsidR="006B1661">
        <w:tab/>
      </w:r>
      <w:r w:rsidR="006B1661">
        <w:tab/>
      </w:r>
      <w:r w:rsidR="006B1661">
        <w:tab/>
      </w:r>
      <w:r w:rsidR="006B1661">
        <w:tab/>
      </w:r>
      <w:r w:rsidR="006B1661">
        <w:tab/>
      </w:r>
      <w:r w:rsidR="006B1661">
        <w:tab/>
      </w:r>
      <w:r w:rsidR="006B1661">
        <w:tab/>
      </w:r>
      <w:r>
        <w:t xml:space="preserve"> </w:t>
      </w:r>
      <w:r w:rsidR="00085585" w:rsidRPr="00085585">
        <w:t xml:space="preserve">Present for items </w:t>
      </w:r>
      <w:r>
        <w:t xml:space="preserve">5 to </w:t>
      </w:r>
      <w:r w:rsidR="00073C00">
        <w:t>5.3</w:t>
      </w:r>
    </w:p>
    <w:p w14:paraId="4D58061F" w14:textId="5A3B9EEE" w:rsidR="0061630D" w:rsidRDefault="00073C00" w:rsidP="00074CCA">
      <w:pPr>
        <w:pStyle w:val="Paragraphnonumbers"/>
      </w:pPr>
      <w:r w:rsidRPr="00073C00">
        <w:t>Keith Cooper</w:t>
      </w:r>
      <w:r w:rsidR="0061630D" w:rsidRPr="00073C00">
        <w:t xml:space="preserve">, </w:t>
      </w:r>
      <w:r w:rsidRPr="00073C00">
        <w:t>Senior Research Fellow</w:t>
      </w:r>
      <w:r w:rsidR="0061630D" w:rsidRPr="00073C00">
        <w:t>, Aberdeen</w:t>
      </w:r>
      <w:r w:rsidR="0061630D" w:rsidRPr="0061630D">
        <w:t xml:space="preserve"> HTA</w:t>
      </w:r>
      <w:r w:rsidR="0061630D" w:rsidRPr="00085585">
        <w:tab/>
        <w:t xml:space="preserve">Present for items </w:t>
      </w:r>
      <w:r w:rsidR="001571B4">
        <w:t>6</w:t>
      </w:r>
      <w:r>
        <w:t xml:space="preserve"> to</w:t>
      </w:r>
      <w:r w:rsidR="001571B4">
        <w:t xml:space="preserve"> </w:t>
      </w:r>
      <w:r w:rsidR="00571F5C">
        <w:t>6.3</w:t>
      </w:r>
    </w:p>
    <w:p w14:paraId="14275E0C" w14:textId="3FD8743B" w:rsidR="0061630D" w:rsidRDefault="00A91A3F" w:rsidP="00074CCA">
      <w:pPr>
        <w:pStyle w:val="Paragraphnonumbers"/>
      </w:pPr>
      <w:r>
        <w:t xml:space="preserve">Prof </w:t>
      </w:r>
      <w:r w:rsidR="00073C00" w:rsidRPr="00073C00">
        <w:t>Jonathan Shephard</w:t>
      </w:r>
      <w:r w:rsidR="0061630D" w:rsidRPr="00073C00">
        <w:t xml:space="preserve">, </w:t>
      </w:r>
      <w:r w:rsidR="00073C00" w:rsidRPr="00073C00">
        <w:t>Principal Research Fellow</w:t>
      </w:r>
      <w:r w:rsidR="0061630D" w:rsidRPr="00085585">
        <w:t xml:space="preserve">, </w:t>
      </w:r>
      <w:r w:rsidR="0061630D">
        <w:t>Aberdeen</w:t>
      </w:r>
      <w:r w:rsidR="0061630D" w:rsidRPr="0061630D">
        <w:t xml:space="preserve"> </w:t>
      </w:r>
      <w:proofErr w:type="gramStart"/>
      <w:r w:rsidR="0061630D" w:rsidRPr="0061630D">
        <w:t>HTA</w:t>
      </w:r>
      <w:r w:rsidR="00073C00">
        <w:t xml:space="preserve">  </w:t>
      </w:r>
      <w:r w:rsidR="006B1661">
        <w:tab/>
      </w:r>
      <w:proofErr w:type="gramEnd"/>
      <w:r w:rsidR="006B1661">
        <w:tab/>
      </w:r>
      <w:r w:rsidR="006B1661">
        <w:tab/>
      </w:r>
      <w:r w:rsidR="006B1661">
        <w:tab/>
      </w:r>
      <w:r w:rsidR="006B1661">
        <w:tab/>
      </w:r>
      <w:r w:rsidR="006B1661">
        <w:tab/>
      </w:r>
      <w:r w:rsidR="006B1661">
        <w:tab/>
      </w:r>
      <w:r w:rsidR="006B1661">
        <w:tab/>
      </w:r>
      <w:r w:rsidR="0061630D" w:rsidRPr="00085585">
        <w:t xml:space="preserve">Present for items </w:t>
      </w:r>
      <w:r w:rsidR="001571B4">
        <w:t>6</w:t>
      </w:r>
      <w:r w:rsidR="00073C00">
        <w:t xml:space="preserve"> to </w:t>
      </w:r>
      <w:r w:rsidR="00571F5C">
        <w:t>6.3</w:t>
      </w:r>
    </w:p>
    <w:p w14:paraId="5632A055" w14:textId="2DAFE122" w:rsidR="00BF3DC5" w:rsidRDefault="00073C00" w:rsidP="00074CCA">
      <w:pPr>
        <w:pStyle w:val="Paragraphnonumbers"/>
      </w:pPr>
      <w:r w:rsidRPr="00073C00">
        <w:t>Irina Tikhonova, Senior Research Fellow</w:t>
      </w:r>
      <w:r w:rsidRPr="00085585">
        <w:t xml:space="preserve">, </w:t>
      </w:r>
      <w:r>
        <w:t>Aberdeen</w:t>
      </w:r>
      <w:r w:rsidRPr="0061630D">
        <w:t xml:space="preserve"> HT</w:t>
      </w:r>
      <w:r>
        <w:t>A</w:t>
      </w:r>
      <w:r>
        <w:tab/>
        <w:t xml:space="preserve">      </w:t>
      </w:r>
      <w:r w:rsidRPr="00085585">
        <w:t xml:space="preserve">Present for items </w:t>
      </w:r>
      <w:r w:rsidR="001571B4">
        <w:t>6</w:t>
      </w:r>
      <w:r>
        <w:t xml:space="preserve"> to </w:t>
      </w:r>
      <w:r w:rsidR="00571F5C">
        <w:t>6.3</w:t>
      </w:r>
    </w:p>
    <w:p w14:paraId="72A90639" w14:textId="77777777" w:rsidR="00CE2AAA" w:rsidRPr="00085585" w:rsidRDefault="00CE2AAA" w:rsidP="00074CCA">
      <w:pPr>
        <w:pStyle w:val="Paragraphnonumbers"/>
      </w:pPr>
    </w:p>
    <w:p w14:paraId="1A46D06E" w14:textId="77777777" w:rsidR="00BA4EAD" w:rsidRPr="006231D3" w:rsidRDefault="00CB14E1" w:rsidP="00074CCA">
      <w:pPr>
        <w:pStyle w:val="Heading3unnumbered"/>
        <w:spacing w:line="276" w:lineRule="auto"/>
      </w:pPr>
      <w:r>
        <w:t>E</w:t>
      </w:r>
      <w:r w:rsidR="00BA4EAD" w:rsidRPr="006231D3">
        <w:t>xperts present</w:t>
      </w:r>
    </w:p>
    <w:p w14:paraId="2FD38275" w14:textId="71B96CE9" w:rsidR="0061630D" w:rsidRDefault="0061630D" w:rsidP="00074CCA">
      <w:pPr>
        <w:pStyle w:val="Paragraphnonumbers"/>
      </w:pPr>
      <w:r w:rsidRPr="0061630D">
        <w:t>Dr Anna Murphy</w:t>
      </w:r>
      <w:r>
        <w:t xml:space="preserve">, Consultant Respiratory Pharmacist, </w:t>
      </w:r>
      <w:r>
        <w:tab/>
      </w:r>
      <w:r>
        <w:tab/>
      </w:r>
      <w:r w:rsidRPr="00085585">
        <w:t>Present for</w:t>
      </w:r>
      <w:r>
        <w:t xml:space="preserve"> items</w:t>
      </w:r>
      <w:r w:rsidR="00E92C2B">
        <w:t xml:space="preserve"> 1 to</w:t>
      </w:r>
      <w:r>
        <w:t xml:space="preserve"> </w:t>
      </w:r>
      <w:r w:rsidR="00F85D65">
        <w:t>4.2</w:t>
      </w:r>
    </w:p>
    <w:p w14:paraId="7EE3B6E7" w14:textId="77777777" w:rsidR="0061630D" w:rsidRDefault="0061630D" w:rsidP="00074CCA">
      <w:pPr>
        <w:pStyle w:val="Paragraphnonumbers"/>
      </w:pPr>
      <w:r>
        <w:t xml:space="preserve">   Glenfield Hospital, nominated by UK Clinical Pharmacy </w:t>
      </w:r>
    </w:p>
    <w:p w14:paraId="6B063F55" w14:textId="0A98D88F" w:rsidR="0061630D" w:rsidRDefault="0061630D" w:rsidP="00074CCA">
      <w:pPr>
        <w:pStyle w:val="Paragraphnonumbers"/>
      </w:pPr>
      <w:r>
        <w:t xml:space="preserve">   Association.</w:t>
      </w:r>
    </w:p>
    <w:p w14:paraId="5C07980F" w14:textId="717BDEB4" w:rsidR="0061630D" w:rsidRDefault="0061630D" w:rsidP="00074CCA">
      <w:pPr>
        <w:pStyle w:val="Paragraphnonumbers"/>
      </w:pPr>
      <w:r>
        <w:t xml:space="preserve">Dr </w:t>
      </w:r>
      <w:proofErr w:type="spellStart"/>
      <w:r>
        <w:t>Voon</w:t>
      </w:r>
      <w:proofErr w:type="spellEnd"/>
      <w:r>
        <w:t xml:space="preserve"> Ong, </w:t>
      </w:r>
      <w:r w:rsidRPr="0061630D">
        <w:t xml:space="preserve">Consultant Rheumatologist, Royal Free </w:t>
      </w:r>
      <w:r>
        <w:tab/>
      </w:r>
      <w:r w:rsidRPr="00085585">
        <w:t>Present for</w:t>
      </w:r>
      <w:r>
        <w:t xml:space="preserve"> items </w:t>
      </w:r>
      <w:r w:rsidR="0054142F">
        <w:t xml:space="preserve">1 to </w:t>
      </w:r>
      <w:r w:rsidR="00F85D65">
        <w:t>4.2</w:t>
      </w:r>
    </w:p>
    <w:p w14:paraId="2A614DD8" w14:textId="77777777" w:rsidR="0061630D" w:rsidRPr="0061630D" w:rsidRDefault="0061630D" w:rsidP="00074CCA">
      <w:pPr>
        <w:pStyle w:val="Paragraphnonumbers"/>
      </w:pPr>
      <w:r>
        <w:t xml:space="preserve">   </w:t>
      </w:r>
      <w:r w:rsidRPr="0061630D">
        <w:t>Hospital</w:t>
      </w:r>
      <w:r>
        <w:t>, n</w:t>
      </w:r>
      <w:r w:rsidRPr="0061630D">
        <w:t>ominated by British Society for Rheumatology</w:t>
      </w:r>
    </w:p>
    <w:p w14:paraId="6ED89F02" w14:textId="5390D7A9" w:rsidR="0061630D" w:rsidRDefault="0061630D" w:rsidP="00074CCA">
      <w:pPr>
        <w:pStyle w:val="Paragraphnonumbers"/>
      </w:pPr>
      <w:r>
        <w:t xml:space="preserve">Dr Lisa Spencer, Consultant Respiratory Physician, </w:t>
      </w:r>
      <w:r>
        <w:tab/>
      </w:r>
      <w:r>
        <w:tab/>
      </w:r>
      <w:r w:rsidRPr="00085585">
        <w:t>Present for</w:t>
      </w:r>
      <w:r>
        <w:t xml:space="preserve"> items </w:t>
      </w:r>
      <w:r w:rsidR="0054142F">
        <w:t xml:space="preserve">1 to </w:t>
      </w:r>
      <w:r w:rsidR="00F85D65">
        <w:t>4.2</w:t>
      </w:r>
    </w:p>
    <w:p w14:paraId="0758F2B6" w14:textId="77777777" w:rsidR="0061630D" w:rsidRDefault="0061630D" w:rsidP="00074CCA">
      <w:pPr>
        <w:pStyle w:val="Paragraphnonumbers"/>
      </w:pPr>
      <w:r>
        <w:t xml:space="preserve">   Liverpool University Hospitals, nominated by Boehringer </w:t>
      </w:r>
    </w:p>
    <w:p w14:paraId="7A63E1A4" w14:textId="77777777" w:rsidR="0061630D" w:rsidRDefault="0061630D" w:rsidP="00074CCA">
      <w:pPr>
        <w:pStyle w:val="Paragraphnonumbers"/>
      </w:pPr>
      <w:r>
        <w:t xml:space="preserve">   Ingelheim</w:t>
      </w:r>
    </w:p>
    <w:p w14:paraId="00EF664B" w14:textId="4451E582" w:rsidR="0061630D" w:rsidRDefault="0061630D" w:rsidP="00074CCA">
      <w:pPr>
        <w:pStyle w:val="Paragraphnonumbers"/>
      </w:pPr>
      <w:r w:rsidRPr="0061630D">
        <w:t xml:space="preserve">Mr Stephen Jones, Chair of Trustees at Action for </w:t>
      </w:r>
      <w:r>
        <w:tab/>
      </w:r>
      <w:r>
        <w:tab/>
      </w:r>
      <w:r w:rsidRPr="00085585">
        <w:t>Present for</w:t>
      </w:r>
      <w:r>
        <w:t xml:space="preserve"> items </w:t>
      </w:r>
      <w:r w:rsidR="0054142F">
        <w:t xml:space="preserve">1 to </w:t>
      </w:r>
      <w:r w:rsidR="00F85D65">
        <w:t>4.2</w:t>
      </w:r>
    </w:p>
    <w:p w14:paraId="5CA97125" w14:textId="77777777" w:rsidR="0061630D" w:rsidRDefault="0061630D" w:rsidP="00074CCA">
      <w:pPr>
        <w:pStyle w:val="Paragraphnonumbers"/>
      </w:pPr>
      <w:r>
        <w:t xml:space="preserve">   </w:t>
      </w:r>
      <w:r w:rsidRPr="0061630D">
        <w:t>Pulmonary Fibrosis</w:t>
      </w:r>
      <w:r>
        <w:t xml:space="preserve"> (APF), nominated by APF </w:t>
      </w:r>
    </w:p>
    <w:p w14:paraId="05E2FAAB" w14:textId="0AAEABB5" w:rsidR="0061630D" w:rsidRDefault="0061630D" w:rsidP="00074CCA">
      <w:pPr>
        <w:pStyle w:val="Paragraphnonumbers"/>
      </w:pPr>
      <w:r>
        <w:t>Mrs Debbie Roots, Cardiorespiratory Nurse Consultant,</w:t>
      </w:r>
      <w:r>
        <w:tab/>
      </w:r>
      <w:r w:rsidRPr="00085585">
        <w:t>Present for</w:t>
      </w:r>
      <w:r>
        <w:t xml:space="preserve"> items</w:t>
      </w:r>
      <w:r w:rsidR="0054142F">
        <w:t xml:space="preserve"> 1 to</w:t>
      </w:r>
      <w:r>
        <w:t xml:space="preserve"> </w:t>
      </w:r>
      <w:r w:rsidR="00F85D65">
        <w:t>4.2</w:t>
      </w:r>
    </w:p>
    <w:p w14:paraId="472A614A" w14:textId="77777777" w:rsidR="0061630D" w:rsidRDefault="0061630D" w:rsidP="00074CCA">
      <w:pPr>
        <w:pStyle w:val="Paragraphnonumbers"/>
      </w:pPr>
      <w:r>
        <w:t xml:space="preserve">   Association of Respiratory Nurse Specialists (ARNS) </w:t>
      </w:r>
    </w:p>
    <w:p w14:paraId="24B8AE68" w14:textId="351C4F01" w:rsidR="0061630D" w:rsidRDefault="0061630D" w:rsidP="00074CCA">
      <w:pPr>
        <w:pStyle w:val="Paragraphnonumbers"/>
      </w:pPr>
      <w:r>
        <w:t xml:space="preserve">   and Homerton University Hospital, nominated by ARNS</w:t>
      </w:r>
    </w:p>
    <w:p w14:paraId="699A661E" w14:textId="78EFD421" w:rsidR="0061630D" w:rsidRPr="00571F5C" w:rsidRDefault="0061630D" w:rsidP="00074CCA">
      <w:pPr>
        <w:pStyle w:val="Paragraphnonumbers"/>
      </w:pPr>
      <w:r w:rsidRPr="00571F5C">
        <w:t>Professor Peter Clark, CDF Clinical Lead, NHSE&amp;I</w:t>
      </w:r>
      <w:r w:rsidRPr="00571F5C">
        <w:tab/>
      </w:r>
      <w:r w:rsidRPr="00571F5C">
        <w:tab/>
        <w:t xml:space="preserve">Present for items </w:t>
      </w:r>
      <w:r w:rsidR="00277F17" w:rsidRPr="00571F5C">
        <w:t xml:space="preserve">5 to </w:t>
      </w:r>
      <w:r w:rsidR="00571F5C" w:rsidRPr="00571F5C">
        <w:t>8</w:t>
      </w:r>
    </w:p>
    <w:p w14:paraId="12C5BB14" w14:textId="0673CC59" w:rsidR="00851E40" w:rsidRPr="00023990" w:rsidRDefault="00851E40" w:rsidP="00074CCA">
      <w:pPr>
        <w:pStyle w:val="Paragraphnonumbers"/>
      </w:pPr>
      <w:r w:rsidRPr="00023990">
        <w:t>Dr Neil Rabin, Consultant Haematologist</w:t>
      </w:r>
      <w:r w:rsidR="00A85712" w:rsidRPr="00023990">
        <w:t xml:space="preserve"> at UCL and</w:t>
      </w:r>
      <w:r w:rsidRPr="00023990">
        <w:t xml:space="preserve"> </w:t>
      </w:r>
      <w:r w:rsidRPr="00023990">
        <w:tab/>
      </w:r>
      <w:r w:rsidR="0061630D" w:rsidRPr="00023990">
        <w:tab/>
      </w:r>
      <w:r w:rsidRPr="00023990">
        <w:t xml:space="preserve">Present for items </w:t>
      </w:r>
      <w:r w:rsidR="00277F17" w:rsidRPr="00023990">
        <w:t xml:space="preserve">5 to </w:t>
      </w:r>
      <w:r w:rsidR="00023990" w:rsidRPr="00023990">
        <w:t>5.2</w:t>
      </w:r>
    </w:p>
    <w:p w14:paraId="61F19842" w14:textId="77777777" w:rsidR="00A85712" w:rsidRPr="00023990" w:rsidRDefault="00851E40" w:rsidP="00074CCA">
      <w:pPr>
        <w:pStyle w:val="Paragraphnonumbers"/>
      </w:pPr>
      <w:r w:rsidRPr="00023990">
        <w:t xml:space="preserve">   Vice Chair of UK Myeloma Forum, nominated by UK </w:t>
      </w:r>
    </w:p>
    <w:p w14:paraId="2D9A3D3B" w14:textId="400F4726" w:rsidR="00851E40" w:rsidRPr="00023990" w:rsidRDefault="00A85712" w:rsidP="00074CCA">
      <w:pPr>
        <w:pStyle w:val="Paragraphnonumbers"/>
      </w:pPr>
      <w:r w:rsidRPr="00023990">
        <w:t xml:space="preserve">   </w:t>
      </w:r>
      <w:r w:rsidR="00851E40" w:rsidRPr="00023990">
        <w:t>Myeloma Forum</w:t>
      </w:r>
    </w:p>
    <w:p w14:paraId="4AF0A648" w14:textId="1D9F2FA9" w:rsidR="00851E40" w:rsidRPr="00023990" w:rsidRDefault="00851E40" w:rsidP="00074CCA">
      <w:pPr>
        <w:pStyle w:val="Paragraphnonumbers"/>
      </w:pPr>
      <w:r w:rsidRPr="00023990">
        <w:t xml:space="preserve">Dr Karthik Ramasamy, Consultant </w:t>
      </w:r>
      <w:r w:rsidR="00A85712" w:rsidRPr="00023990">
        <w:t xml:space="preserve">Haematologist, </w:t>
      </w:r>
      <w:r w:rsidRPr="00023990">
        <w:tab/>
      </w:r>
      <w:r w:rsidR="0061630D" w:rsidRPr="00023990">
        <w:tab/>
      </w:r>
      <w:r w:rsidRPr="00023990">
        <w:t xml:space="preserve">Present for items </w:t>
      </w:r>
      <w:r w:rsidR="00277F17" w:rsidRPr="00023990">
        <w:t xml:space="preserve">5 to </w:t>
      </w:r>
      <w:r w:rsidR="00023990" w:rsidRPr="00023990">
        <w:t>5.2</w:t>
      </w:r>
    </w:p>
    <w:p w14:paraId="56177281" w14:textId="543503C5" w:rsidR="00851E40" w:rsidRPr="00023990" w:rsidRDefault="00851E40" w:rsidP="00074CCA">
      <w:pPr>
        <w:pStyle w:val="Paragraphnonumbers"/>
      </w:pPr>
      <w:r w:rsidRPr="00023990">
        <w:t xml:space="preserve">   Oxford University Hospital, nominated by Janssen</w:t>
      </w:r>
    </w:p>
    <w:p w14:paraId="7991D296" w14:textId="2EBA1883" w:rsidR="00851E40" w:rsidRPr="00023990" w:rsidRDefault="00851E40" w:rsidP="00074CCA">
      <w:pPr>
        <w:pStyle w:val="Paragraphnonumbers"/>
      </w:pPr>
      <w:r w:rsidRPr="00023990">
        <w:t>Ms Shelagh McKinlay, patient expert, Head of Patient</w:t>
      </w:r>
      <w:r w:rsidRPr="00023990">
        <w:tab/>
      </w:r>
      <w:r w:rsidRPr="00023990">
        <w:tab/>
        <w:t xml:space="preserve">Present for items </w:t>
      </w:r>
      <w:r w:rsidR="00277F17" w:rsidRPr="00023990">
        <w:t xml:space="preserve">5 to </w:t>
      </w:r>
      <w:r w:rsidR="00023990" w:rsidRPr="00023990">
        <w:t>5.2</w:t>
      </w:r>
    </w:p>
    <w:p w14:paraId="03ACE644" w14:textId="77777777" w:rsidR="00851E40" w:rsidRPr="00023990" w:rsidRDefault="00851E40" w:rsidP="00074CCA">
      <w:pPr>
        <w:pStyle w:val="Paragraphnonumbers"/>
      </w:pPr>
      <w:r w:rsidRPr="00023990">
        <w:t xml:space="preserve">   Advocacy at Myeloma UK, nominated by UK Myeloma </w:t>
      </w:r>
    </w:p>
    <w:p w14:paraId="32618183" w14:textId="6766D786" w:rsidR="00851E40" w:rsidRPr="00023990" w:rsidRDefault="00851E40" w:rsidP="00074CCA">
      <w:pPr>
        <w:pStyle w:val="Paragraphnonumbers"/>
      </w:pPr>
      <w:r w:rsidRPr="00023990">
        <w:t xml:space="preserve">   Forum </w:t>
      </w:r>
      <w:r w:rsidRPr="00023990">
        <w:tab/>
      </w:r>
    </w:p>
    <w:p w14:paraId="61B24CE3" w14:textId="45715869" w:rsidR="00851E40" w:rsidRPr="00023990" w:rsidRDefault="00851E40" w:rsidP="00074CCA">
      <w:pPr>
        <w:pStyle w:val="Paragraphnonumbers"/>
      </w:pPr>
      <w:r w:rsidRPr="00023990">
        <w:t xml:space="preserve">Mrs Rosie Dill, patient expert, nominated by Myeloma UK </w:t>
      </w:r>
      <w:r w:rsidRPr="00023990">
        <w:tab/>
        <w:t xml:space="preserve">Present for items </w:t>
      </w:r>
      <w:r w:rsidR="00277F17" w:rsidRPr="00023990">
        <w:t xml:space="preserve">5 to </w:t>
      </w:r>
      <w:r w:rsidR="00023990" w:rsidRPr="00023990">
        <w:t>5.2</w:t>
      </w:r>
    </w:p>
    <w:p w14:paraId="0648B16D" w14:textId="77777777" w:rsidR="00BF3DC5" w:rsidRPr="00085585" w:rsidRDefault="00BF3DC5" w:rsidP="00074CCA">
      <w:pPr>
        <w:pStyle w:val="Paragraphnonumbers"/>
      </w:pPr>
    </w:p>
    <w:p w14:paraId="324C595B" w14:textId="6D823E41" w:rsidR="00085585" w:rsidRDefault="00BA4EAD" w:rsidP="00074CCA">
      <w:pPr>
        <w:pStyle w:val="Heading3unnumbered"/>
        <w:spacing w:line="276" w:lineRule="auto"/>
      </w:pPr>
      <w:r w:rsidRPr="006231D3">
        <w:t>Observers present</w:t>
      </w:r>
      <w:r w:rsidR="00B61D17">
        <w:tab/>
      </w:r>
    </w:p>
    <w:p w14:paraId="488702E5" w14:textId="2F2F3DA3" w:rsidR="00B61D17" w:rsidRPr="00B61D17" w:rsidRDefault="00B61D17" w:rsidP="00074CCA">
      <w:pPr>
        <w:pStyle w:val="Paragraphnonumbers"/>
      </w:pPr>
      <w:r w:rsidRPr="00B61D17">
        <w:t>Sarah Wilkes</w:t>
      </w:r>
      <w:r>
        <w:t xml:space="preserve">, </w:t>
      </w:r>
      <w:r w:rsidRPr="00B61D17">
        <w:t>Technical Analyst</w:t>
      </w:r>
      <w:r>
        <w:t>, NICE</w:t>
      </w:r>
      <w:r>
        <w:tab/>
      </w:r>
      <w:r>
        <w:tab/>
      </w:r>
      <w:r>
        <w:tab/>
      </w:r>
      <w:r>
        <w:tab/>
      </w:r>
      <w:r w:rsidRPr="00073C00">
        <w:t xml:space="preserve">Present for </w:t>
      </w:r>
      <w:r w:rsidR="00073C00" w:rsidRPr="00073C00">
        <w:t xml:space="preserve">all </w:t>
      </w:r>
      <w:r w:rsidRPr="00073C00">
        <w:t>items</w:t>
      </w:r>
      <w:r>
        <w:t xml:space="preserve"> </w:t>
      </w:r>
    </w:p>
    <w:p w14:paraId="7E86F4B0" w14:textId="01D9A96E" w:rsidR="00B61D17" w:rsidRPr="00B61D17" w:rsidRDefault="00B61D17" w:rsidP="00074CCA">
      <w:pPr>
        <w:pStyle w:val="Paragraphnonumbers"/>
      </w:pPr>
      <w:r w:rsidRPr="00B61D17">
        <w:t>Rebecca Thomas</w:t>
      </w:r>
      <w:r>
        <w:t>,</w:t>
      </w:r>
      <w:r w:rsidRPr="00B61D17">
        <w:t xml:space="preserve"> Technical Analyst</w:t>
      </w:r>
      <w:r>
        <w:t>, NICE</w:t>
      </w:r>
      <w:r>
        <w:tab/>
      </w:r>
      <w:r>
        <w:tab/>
      </w:r>
      <w:r>
        <w:tab/>
      </w:r>
      <w:r w:rsidRPr="00085585">
        <w:t>Present for</w:t>
      </w:r>
      <w:r>
        <w:t xml:space="preserve"> </w:t>
      </w:r>
      <w:r w:rsidRPr="00085585">
        <w:t>items</w:t>
      </w:r>
      <w:r>
        <w:t xml:space="preserve"> </w:t>
      </w:r>
      <w:r w:rsidR="00E92C2B">
        <w:t xml:space="preserve">1 to </w:t>
      </w:r>
      <w:r w:rsidR="00023990">
        <w:t xml:space="preserve">5 &amp; </w:t>
      </w:r>
      <w:r w:rsidR="00073C00">
        <w:t xml:space="preserve">6 to </w:t>
      </w:r>
    </w:p>
    <w:p w14:paraId="5FF6151E" w14:textId="75B01128" w:rsidR="00B61D17" w:rsidRDefault="00B61D17" w:rsidP="00074CCA">
      <w:pPr>
        <w:pStyle w:val="Paragraphnonumbers"/>
      </w:pPr>
      <w:r>
        <w:t xml:space="preserve">Dr </w:t>
      </w:r>
      <w:r w:rsidRPr="00B61D17">
        <w:t>Charles Crawley</w:t>
      </w:r>
      <w:r>
        <w:t>,</w:t>
      </w:r>
      <w:r w:rsidRPr="00B61D17">
        <w:t xml:space="preserve"> Haematologist, Addenbrookes</w:t>
      </w:r>
      <w:r>
        <w:tab/>
      </w:r>
      <w:r>
        <w:tab/>
      </w:r>
      <w:r w:rsidRPr="00085585">
        <w:t>Present for</w:t>
      </w:r>
      <w:r>
        <w:t xml:space="preserve"> </w:t>
      </w:r>
      <w:r w:rsidR="00073C00">
        <w:t xml:space="preserve">all </w:t>
      </w:r>
      <w:r w:rsidRPr="00085585">
        <w:t>items</w:t>
      </w:r>
      <w:r>
        <w:t xml:space="preserve"> </w:t>
      </w:r>
    </w:p>
    <w:p w14:paraId="3EFB033D" w14:textId="3A65B8CA" w:rsidR="00E92C2B" w:rsidRDefault="00E92C2B" w:rsidP="00E92C2B">
      <w:pPr>
        <w:pStyle w:val="Paragraphnonumbers"/>
      </w:pPr>
      <w:r>
        <w:t xml:space="preserve">Ivan </w:t>
      </w:r>
      <w:r>
        <w:rPr>
          <w:color w:val="000000" w:themeColor="text1"/>
        </w:rPr>
        <w:t>K</w:t>
      </w:r>
      <w:r w:rsidRPr="00082639">
        <w:rPr>
          <w:color w:val="000000" w:themeColor="text1"/>
        </w:rPr>
        <w:t>oychev</w:t>
      </w:r>
      <w:r>
        <w:rPr>
          <w:color w:val="000000" w:themeColor="text1"/>
        </w:rPr>
        <w:t xml:space="preserve">, </w:t>
      </w:r>
      <w:r w:rsidRPr="00082639">
        <w:rPr>
          <w:color w:val="000000" w:themeColor="text1"/>
        </w:rPr>
        <w:t>Psychiatrist</w:t>
      </w:r>
      <w:r>
        <w:rPr>
          <w:color w:val="000000" w:themeColor="text1"/>
        </w:rPr>
        <w:t xml:space="preserve">, </w:t>
      </w:r>
      <w:r w:rsidR="00F77945" w:rsidRPr="00F77945">
        <w:rPr>
          <w:color w:val="000000" w:themeColor="text1"/>
        </w:rPr>
        <w:t>Oxford University Hospitals NHS Foundation Trust</w:t>
      </w:r>
      <w:r w:rsidR="00F77945">
        <w:rPr>
          <w:color w:val="000000" w:themeColor="text1"/>
        </w:rPr>
        <w:t xml:space="preserve">, </w:t>
      </w:r>
      <w:r w:rsidR="00F77945">
        <w:rPr>
          <w:color w:val="000000" w:themeColor="text1"/>
        </w:rPr>
        <w:tab/>
      </w:r>
      <w:r w:rsidR="00F77945">
        <w:rPr>
          <w:color w:val="000000" w:themeColor="text1"/>
        </w:rPr>
        <w:tab/>
      </w:r>
      <w:r w:rsidR="00F77945">
        <w:rPr>
          <w:color w:val="000000" w:themeColor="text1"/>
        </w:rPr>
        <w:tab/>
      </w:r>
      <w:r w:rsidR="00F77945">
        <w:rPr>
          <w:color w:val="000000" w:themeColor="text1"/>
        </w:rPr>
        <w:tab/>
      </w:r>
      <w:r w:rsidR="00F77945">
        <w:rPr>
          <w:color w:val="000000" w:themeColor="text1"/>
        </w:rPr>
        <w:tab/>
      </w:r>
      <w:r w:rsidR="00F77945">
        <w:rPr>
          <w:color w:val="000000" w:themeColor="text1"/>
        </w:rPr>
        <w:tab/>
      </w:r>
      <w:r w:rsidR="00F77945">
        <w:rPr>
          <w:color w:val="000000" w:themeColor="text1"/>
        </w:rPr>
        <w:tab/>
      </w:r>
      <w:r w:rsidRPr="00085585">
        <w:t>Present for</w:t>
      </w:r>
      <w:r>
        <w:t xml:space="preserve"> </w:t>
      </w:r>
      <w:r w:rsidRPr="00085585">
        <w:t>items</w:t>
      </w:r>
      <w:r>
        <w:t xml:space="preserve"> 1 to </w:t>
      </w:r>
      <w:r w:rsidR="00FE423F">
        <w:t>5</w:t>
      </w:r>
    </w:p>
    <w:p w14:paraId="02924789" w14:textId="3EB80EA1" w:rsidR="00E92C2B" w:rsidRDefault="00E92C2B" w:rsidP="00074CCA">
      <w:pPr>
        <w:pStyle w:val="Paragraphnonumbers"/>
      </w:pPr>
    </w:p>
    <w:p w14:paraId="0617D306" w14:textId="77777777" w:rsidR="00FD0266" w:rsidRDefault="00FD0266" w:rsidP="00074CCA">
      <w:pPr>
        <w:pStyle w:val="Heading2"/>
        <w:spacing w:line="276" w:lineRule="auto"/>
      </w:pPr>
      <w:r>
        <w:t>Minutes</w:t>
      </w:r>
    </w:p>
    <w:p w14:paraId="5B073E1B" w14:textId="77777777" w:rsidR="00463336" w:rsidRPr="00085585" w:rsidRDefault="00463336" w:rsidP="00074CCA">
      <w:pPr>
        <w:pStyle w:val="Heading3"/>
        <w:spacing w:line="276" w:lineRule="auto"/>
      </w:pPr>
      <w:bookmarkStart w:id="2" w:name="_Hlk72144168"/>
      <w:r w:rsidRPr="00085585">
        <w:t xml:space="preserve">Introduction to </w:t>
      </w:r>
      <w:r w:rsidRPr="00CB14E1">
        <w:t>the</w:t>
      </w:r>
      <w:r w:rsidRPr="00085585">
        <w:t xml:space="preserve"> meeting</w:t>
      </w:r>
    </w:p>
    <w:bookmarkEnd w:id="2"/>
    <w:p w14:paraId="3FE6831A" w14:textId="77777777" w:rsidR="00C978CB" w:rsidRPr="00C978CB" w:rsidRDefault="00C978CB" w:rsidP="00074CCA">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09404880" w14:textId="449B7241" w:rsidR="00A82301" w:rsidRPr="00A82301" w:rsidRDefault="00A82301" w:rsidP="00074CCA">
      <w:pPr>
        <w:pStyle w:val="Level2numbered"/>
      </w:pPr>
      <w:r>
        <w:t xml:space="preserve">The chair noted apologies from </w:t>
      </w:r>
      <w:sdt>
        <w:sdtPr>
          <w:id w:val="-221748370"/>
          <w:placeholder>
            <w:docPart w:val="4B85A3FB767A487DB1DC988D4958DC50"/>
          </w:placeholder>
        </w:sdtPr>
        <w:sdtEndPr/>
        <w:sdtContent>
          <w:r w:rsidR="00A85712">
            <w:t xml:space="preserve">Dr </w:t>
          </w:r>
          <w:proofErr w:type="spellStart"/>
          <w:r w:rsidR="00A85712">
            <w:t>Veline</w:t>
          </w:r>
          <w:proofErr w:type="spellEnd"/>
          <w:r w:rsidR="00A85712">
            <w:t xml:space="preserve"> </w:t>
          </w:r>
          <w:proofErr w:type="spellStart"/>
          <w:r w:rsidR="00A85712">
            <w:t>L’Esperance</w:t>
          </w:r>
          <w:proofErr w:type="spellEnd"/>
          <w:r w:rsidR="00A85712">
            <w:t>, Professor Sarah Wild and Dr Stuart Williams</w:t>
          </w:r>
        </w:sdtContent>
      </w:sdt>
      <w:r w:rsidR="00085585">
        <w:t>.</w:t>
      </w:r>
    </w:p>
    <w:p w14:paraId="022A17FE" w14:textId="77777777" w:rsidR="003E5516" w:rsidRDefault="00DC1F86" w:rsidP="00074CCA">
      <w:pPr>
        <w:pStyle w:val="Heading3"/>
        <w:spacing w:line="276" w:lineRule="auto"/>
      </w:pPr>
      <w:r w:rsidRPr="00C015B8">
        <w:t>N</w:t>
      </w:r>
      <w:r w:rsidR="007507BD" w:rsidRPr="00C015B8">
        <w:t xml:space="preserve">ews and </w:t>
      </w:r>
      <w:r w:rsidRPr="00C015B8">
        <w:t>announcements</w:t>
      </w:r>
    </w:p>
    <w:p w14:paraId="23E7154F" w14:textId="31D379EF" w:rsidR="00C015B8" w:rsidRPr="00205638" w:rsidRDefault="00B63413" w:rsidP="00074CCA">
      <w:pPr>
        <w:pStyle w:val="Level2numbered"/>
      </w:pPr>
      <w:sdt>
        <w:sdtPr>
          <w:id w:val="794557756"/>
          <w:placeholder>
            <w:docPart w:val="A99AD63599CA4C19BB92414B8A2781AE"/>
          </w:placeholder>
        </w:sdtPr>
        <w:sdtEndPr/>
        <w:sdtContent>
          <w:r w:rsidR="00A85712">
            <w:t>None</w:t>
          </w:r>
        </w:sdtContent>
      </w:sdt>
      <w:r w:rsidR="00E56B48">
        <w:t>.</w:t>
      </w:r>
    </w:p>
    <w:p w14:paraId="73294DB7" w14:textId="77777777" w:rsidR="00DC1F86" w:rsidRPr="00507F46" w:rsidRDefault="00DC1F86" w:rsidP="00074CCA">
      <w:pPr>
        <w:pStyle w:val="Heading3"/>
        <w:spacing w:line="276" w:lineRule="auto"/>
      </w:pPr>
      <w:r w:rsidRPr="00CB14E1">
        <w:t xml:space="preserve">Minutes </w:t>
      </w:r>
      <w:r w:rsidR="00C015B8" w:rsidRPr="00CB14E1">
        <w:t>from the last</w:t>
      </w:r>
      <w:r w:rsidRPr="00CB14E1">
        <w:t xml:space="preserve"> meeting</w:t>
      </w:r>
    </w:p>
    <w:p w14:paraId="12976A68" w14:textId="6F717CDA" w:rsidR="00DC1F86" w:rsidRDefault="00DC1F86" w:rsidP="00074CCA">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5DF9BD09B5754A5CB1CBD9CDF0921200"/>
          </w:placeholder>
        </w:sdtPr>
        <w:sdtEndPr/>
        <w:sdtContent>
          <w:r w:rsidR="00197E5D">
            <w:t>9 June 2021</w:t>
          </w:r>
        </w:sdtContent>
      </w:sdt>
      <w:r w:rsidR="00205638" w:rsidRPr="005E2873">
        <w:rPr>
          <w:highlight w:val="lightGray"/>
        </w:rPr>
        <w:t xml:space="preserve"> </w:t>
      </w:r>
    </w:p>
    <w:p w14:paraId="5C6893A1" w14:textId="03C5060E" w:rsidR="00A85712" w:rsidRPr="003E5516" w:rsidRDefault="00B63413" w:rsidP="00074CCA">
      <w:pPr>
        <w:pStyle w:val="Heading3"/>
        <w:spacing w:line="276" w:lineRule="auto"/>
      </w:pPr>
      <w:sdt>
        <w:sdtPr>
          <w:id w:val="221563260"/>
          <w:placeholder>
            <w:docPart w:val="035E202284A7422FB28A54270E6D335C"/>
          </w:placeholder>
          <w:dropDownList>
            <w:listItem w:value="Choose an option"/>
            <w:listItem w:displayText="Appraisal" w:value="Appraisal"/>
            <w:listItem w:displayText="Evaluation" w:value="Evaluation"/>
          </w:dropDownList>
        </w:sdtPr>
        <w:sdtEndPr/>
        <w:sdtContent>
          <w:r w:rsidR="00A85712">
            <w:t>Appraisal</w:t>
          </w:r>
        </w:sdtContent>
      </w:sdt>
      <w:r w:rsidR="00A85712">
        <w:t xml:space="preserve"> of </w:t>
      </w:r>
      <w:proofErr w:type="spellStart"/>
      <w:r w:rsidR="00A85712" w:rsidRPr="00A85712">
        <w:t>Nintedanib</w:t>
      </w:r>
      <w:proofErr w:type="spellEnd"/>
      <w:r w:rsidR="00A85712" w:rsidRPr="00A85712">
        <w:t xml:space="preserve"> for treating progressive fibrosing interstitial lung disease</w:t>
      </w:r>
      <w:sdt>
        <w:sdtPr>
          <w:id w:val="-215050835"/>
          <w:placeholder>
            <w:docPart w:val="F25B75512F40405ABD26BC95B8CCEEA2"/>
          </w:placeholder>
        </w:sdtPr>
        <w:sdtEndPr/>
        <w:sdtContent>
          <w:r w:rsidR="00A85712">
            <w:t xml:space="preserve"> [ID1599]</w:t>
          </w:r>
        </w:sdtContent>
      </w:sdt>
    </w:p>
    <w:p w14:paraId="32F461C7" w14:textId="77777777" w:rsidR="00A85712" w:rsidRPr="00EF1B45" w:rsidRDefault="00A85712" w:rsidP="00074CCA">
      <w:pPr>
        <w:pStyle w:val="Level2numbered"/>
      </w:pPr>
      <w:r w:rsidRPr="00EF1B45">
        <w:t>Part 1 – Open session</w:t>
      </w:r>
    </w:p>
    <w:p w14:paraId="6457E469" w14:textId="7859A59A" w:rsidR="00A85712" w:rsidRPr="00205638" w:rsidRDefault="00A85712" w:rsidP="00074CCA">
      <w:pPr>
        <w:pStyle w:val="Level3numbered"/>
      </w:pPr>
      <w:r w:rsidRPr="00205638">
        <w:t xml:space="preserve">The chair welcomed the invited professional experts, external group representatives, members of the public and company representatives from </w:t>
      </w:r>
      <w:sdt>
        <w:sdtPr>
          <w:id w:val="2051421487"/>
          <w:placeholder>
            <w:docPart w:val="3F331EA8A3FB493D843B3E333BEB295E"/>
          </w:placeholder>
        </w:sdtPr>
        <w:sdtEndPr/>
        <w:sdtContent>
          <w:r w:rsidRPr="00A85712">
            <w:t>Boehringer Ingelheim</w:t>
          </w:r>
          <w:r>
            <w:t>.</w:t>
          </w:r>
        </w:sdtContent>
      </w:sdt>
    </w:p>
    <w:p w14:paraId="1AE2772C" w14:textId="77777777" w:rsidR="00A85712" w:rsidRPr="00205638" w:rsidRDefault="00A85712" w:rsidP="00074CCA">
      <w:pPr>
        <w:pStyle w:val="Level3numbered"/>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 </w:t>
      </w:r>
    </w:p>
    <w:p w14:paraId="7D02A374" w14:textId="5E440EAB" w:rsidR="00A85712" w:rsidRDefault="00A85712" w:rsidP="00074CCA">
      <w:pPr>
        <w:pStyle w:val="Bulletindent1"/>
        <w:spacing w:line="276" w:lineRule="auto"/>
      </w:pPr>
      <w:r>
        <w:t xml:space="preserve">Dr James Fotheringham, committee member, declared a direct financial interest as he received </w:t>
      </w:r>
      <w:r w:rsidRPr="00A85712">
        <w:t xml:space="preserve">consultancy and speaker fees from Novartis for promotional activity around a risk prediction </w:t>
      </w:r>
      <w:proofErr w:type="gramStart"/>
      <w:r w:rsidRPr="00A85712">
        <w:t>tool</w:t>
      </w:r>
      <w:proofErr w:type="gramEnd"/>
      <w:r w:rsidRPr="00A85712">
        <w:t xml:space="preserve"> they are using for a trial currently underway in kidney transplantation.</w:t>
      </w:r>
      <w:r>
        <w:t xml:space="preserve"> </w:t>
      </w:r>
      <w:r w:rsidR="00857A13" w:rsidRPr="00A85712">
        <w:t xml:space="preserve">Novartis </w:t>
      </w:r>
      <w:r w:rsidR="00857A13" w:rsidRPr="00A85712">
        <w:lastRenderedPageBreak/>
        <w:t>is a comparator company for this topic.</w:t>
      </w:r>
      <w:r w:rsidR="00857A13">
        <w:t xml:space="preserve"> </w:t>
      </w:r>
      <w:r>
        <w:t xml:space="preserve">It was agreed that this declaration did not prevent Dr Fotheringham from participating in this section of the meeting. </w:t>
      </w:r>
    </w:p>
    <w:p w14:paraId="2AEBAD24" w14:textId="283BB382" w:rsidR="00A85712" w:rsidRDefault="00A85712" w:rsidP="00074CCA">
      <w:pPr>
        <w:pStyle w:val="Bulletindent1"/>
        <w:spacing w:line="276" w:lineRule="auto"/>
      </w:pPr>
      <w:r>
        <w:t xml:space="preserve">Dr Nicholas Latimer, committee member, declared a non-financial professional and personal interest as he is a member of the </w:t>
      </w:r>
      <w:proofErr w:type="spellStart"/>
      <w:r>
        <w:t>ScHARR</w:t>
      </w:r>
      <w:proofErr w:type="spellEnd"/>
      <w:r>
        <w:t xml:space="preserve"> </w:t>
      </w:r>
      <w:r w:rsidRPr="00A85712">
        <w:t xml:space="preserve">team </w:t>
      </w:r>
      <w:r w:rsidR="00857A13">
        <w:t>working on</w:t>
      </w:r>
      <w:r w:rsidRPr="00A85712">
        <w:t xml:space="preserve"> an ongoing consultancy project involving the adjustment for treatment switching observed in the NETTER-1 trial, comparing </w:t>
      </w:r>
      <w:proofErr w:type="spellStart"/>
      <w:r w:rsidRPr="00A85712">
        <w:t>lutathera</w:t>
      </w:r>
      <w:proofErr w:type="spellEnd"/>
      <w:r w:rsidRPr="00A85712">
        <w:t xml:space="preserve"> to best supportive care alone in patients with advanced, progressive, somatostatin-receptor-positive midgut neuroendocrine tumours. </w:t>
      </w:r>
      <w:proofErr w:type="spellStart"/>
      <w:r w:rsidRPr="00A85712">
        <w:t>Lutathera</w:t>
      </w:r>
      <w:proofErr w:type="spellEnd"/>
      <w:r w:rsidRPr="00A85712">
        <w:t xml:space="preserve"> is made by Advanced Accelerator Applications (AAA) Ltd, a Novartis company. Novartis is a comparator company for this topic.</w:t>
      </w:r>
      <w:r w:rsidR="00857A13">
        <w:t xml:space="preserve"> It was agreed that this declaration did not prevent Dr Latimer from participating in this section of the meeting.</w:t>
      </w:r>
    </w:p>
    <w:p w14:paraId="15623F99" w14:textId="363B85C2" w:rsidR="00857A13" w:rsidRDefault="001F783A" w:rsidP="00074CCA">
      <w:pPr>
        <w:pStyle w:val="Bulletindent1"/>
        <w:spacing w:line="276" w:lineRule="auto"/>
      </w:pPr>
      <w:r>
        <w:t xml:space="preserve">Dr Lisa Spencer, clinical expert, declared a non-financial professional and personal interest as she contributed to discussions at an advisory board meeting for </w:t>
      </w:r>
      <w:r w:rsidRPr="001F783A">
        <w:t>Boehringer Ingelheim in November 2020</w:t>
      </w:r>
      <w:r>
        <w:t xml:space="preserve">. The meeting involved </w:t>
      </w:r>
      <w:r w:rsidRPr="001F783A">
        <w:t xml:space="preserve">discussing their submission for this </w:t>
      </w:r>
      <w:r>
        <w:t>Single Technology Appraisal</w:t>
      </w:r>
      <w:r w:rsidRPr="001F783A">
        <w:t xml:space="preserve">. </w:t>
      </w:r>
      <w:r>
        <w:t xml:space="preserve">Dr Spencer contributed voluntarily and </w:t>
      </w:r>
      <w:r w:rsidRPr="001F783A">
        <w:t xml:space="preserve">did not accept any fee for </w:t>
      </w:r>
      <w:r>
        <w:t xml:space="preserve">her involvement. Dr Spencer declared a further non-financial professional and personal interest as she is the current </w:t>
      </w:r>
      <w:r w:rsidRPr="001F783A">
        <w:t xml:space="preserve">Honorary Secretary of the British Thoracic Society. </w:t>
      </w:r>
      <w:r w:rsidR="005C0FFE">
        <w:t>It</w:t>
      </w:r>
      <w:r w:rsidRPr="001F783A">
        <w:t xml:space="preserve"> is the specialist society for respiratory consultants in the UK</w:t>
      </w:r>
      <w:r w:rsidR="005C0FFE">
        <w:t xml:space="preserve"> and</w:t>
      </w:r>
      <w:r w:rsidRPr="001F783A">
        <w:t xml:space="preserve"> is also a charity</w:t>
      </w:r>
      <w:r w:rsidR="005C0FFE">
        <w:t xml:space="preserve">, of which Dr Spencer is a </w:t>
      </w:r>
      <w:r w:rsidRPr="001F783A">
        <w:t>Trustee. This is an unpaid voluntary national position.</w:t>
      </w:r>
      <w:r w:rsidR="005C0FFE">
        <w:t xml:space="preserve"> It was agreed that these declarations did not prevent Dr Spencer from providing expert advice to the committee. </w:t>
      </w:r>
    </w:p>
    <w:p w14:paraId="7A76F73C" w14:textId="7324280B" w:rsidR="008E20D8" w:rsidRPr="008E20D8" w:rsidRDefault="008E20D8" w:rsidP="00074CCA">
      <w:pPr>
        <w:pStyle w:val="Bulletindent1"/>
        <w:spacing w:line="276" w:lineRule="auto"/>
      </w:pPr>
      <w:r>
        <w:t xml:space="preserve">Mr Stephen Jones, patient expert, declared an indirect interest as he has participated in various events and activities run by pharmaceutical companies. The </w:t>
      </w:r>
      <w:proofErr w:type="gramStart"/>
      <w:r>
        <w:t>honoraria</w:t>
      </w:r>
      <w:proofErr w:type="gramEnd"/>
      <w:r>
        <w:t xml:space="preserve"> for this involvement is paid directly to </w:t>
      </w:r>
      <w:r w:rsidRPr="008E20D8">
        <w:t>Action for Pulmonary Fibrosis</w:t>
      </w:r>
      <w:r>
        <w:t xml:space="preserve"> or the European </w:t>
      </w:r>
      <w:r w:rsidRPr="008E20D8">
        <w:t>IPF and Related Disorders Federation (EU-IPFF)</w:t>
      </w:r>
      <w:r>
        <w:t xml:space="preserve"> and Mr Jones does not personally benefit. Mr Jones also declared a non-financial professional and personal interest as he is the Chair of </w:t>
      </w:r>
      <w:r w:rsidRPr="008E20D8">
        <w:t>Action for Pulmonary Fibrosis, President of EU-IPFF (European IPF and Related Disorders Federation), a grouping of 21 patient organisation from 15 European countries) and a member of the Council of the European Lung Foundation.</w:t>
      </w:r>
      <w:r>
        <w:t xml:space="preserve"> It was agreed that these declarations did not prevent Mr Jones from providing expert advice to the committee. </w:t>
      </w:r>
    </w:p>
    <w:p w14:paraId="24874543" w14:textId="54301F09" w:rsidR="008E20D8" w:rsidRPr="00C02D61" w:rsidRDefault="008E20D8" w:rsidP="00074CCA">
      <w:pPr>
        <w:pStyle w:val="Bulletindent1"/>
        <w:spacing w:line="276" w:lineRule="auto"/>
      </w:pPr>
      <w:r>
        <w:t xml:space="preserve">Mrs Debbie Roots, patient expert, declared a non-financial professional and personal interest as she will be conducting a talk for </w:t>
      </w:r>
      <w:r w:rsidRPr="008E20D8">
        <w:t>Action Pulmonary Fibrosis on oxygen</w:t>
      </w:r>
      <w:r>
        <w:t xml:space="preserve">. The talk is </w:t>
      </w:r>
      <w:r w:rsidRPr="008E20D8">
        <w:t xml:space="preserve">sponsored by </w:t>
      </w:r>
      <w:r w:rsidRPr="008E20D8">
        <w:lastRenderedPageBreak/>
        <w:t xml:space="preserve">Boehringer Ingelheim but is unpaid and </w:t>
      </w:r>
      <w:r>
        <w:t xml:space="preserve">Mrs Roots is </w:t>
      </w:r>
      <w:r w:rsidRPr="008E20D8">
        <w:t xml:space="preserve">not working directly with the company. </w:t>
      </w:r>
      <w:r>
        <w:t>It was agreed that this declaration did not prevent Mrs Roots from providing expert advice to the committee.</w:t>
      </w:r>
    </w:p>
    <w:p w14:paraId="69459C7D" w14:textId="76174C13" w:rsidR="00A85712" w:rsidRPr="00C959F5" w:rsidRDefault="00A85712" w:rsidP="00074CCA">
      <w:pPr>
        <w:pStyle w:val="Level3numbered"/>
      </w:pPr>
      <w:r w:rsidRPr="00C959F5">
        <w:t xml:space="preserve">The Chair led a discussion </w:t>
      </w:r>
      <w:sdt>
        <w:sdtPr>
          <w:id w:val="-1361348336"/>
          <w:placeholder>
            <w:docPart w:val="0690E927DE614E29A2DCAF270EEE59E7"/>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sdt>
        <w:sdtPr>
          <w:alias w:val="Enter the names of the lead team"/>
          <w:tag w:val="Enter the names of the lead team"/>
          <w:id w:val="-1465571848"/>
          <w:placeholder>
            <w:docPart w:val="24A1C5B931D049A1A45748BC85091DDA"/>
          </w:placeholder>
        </w:sdtPr>
        <w:sdtEndPr/>
        <w:sdtContent>
          <w:r w:rsidRPr="00A85712">
            <w:t xml:space="preserve">Dr Mark Glover, Dr Nicholas </w:t>
          </w:r>
          <w:proofErr w:type="gramStart"/>
          <w:r w:rsidRPr="00A85712">
            <w:t>Latimer</w:t>
          </w:r>
          <w:proofErr w:type="gramEnd"/>
          <w:r w:rsidRPr="00A85712">
            <w:t xml:space="preserve"> and Mr Tony Wootton</w:t>
          </w:r>
          <w:r>
            <w:t>.</w:t>
          </w:r>
        </w:sdtContent>
      </w:sdt>
    </w:p>
    <w:p w14:paraId="2E915149" w14:textId="3C8083DC" w:rsidR="00A85712" w:rsidRPr="001F551E" w:rsidRDefault="00A85712" w:rsidP="00074CCA">
      <w:pPr>
        <w:pStyle w:val="Level2numbered"/>
      </w:pPr>
      <w:r w:rsidRPr="001F551E">
        <w:t>Part 2a – Closed session (</w:t>
      </w:r>
      <w:r w:rsidR="00F85D65">
        <w:t>M</w:t>
      </w:r>
      <w:r w:rsidRPr="001F551E">
        <w:t>embers of the public</w:t>
      </w:r>
      <w:r w:rsidR="000968B5">
        <w:t xml:space="preserve">, </w:t>
      </w:r>
      <w:r w:rsidR="00F85D65">
        <w:t>c</w:t>
      </w:r>
      <w:r w:rsidR="000968B5">
        <w:t>ompany rep</w:t>
      </w:r>
      <w:r w:rsidR="00F85D65">
        <w:t xml:space="preserve">resentatives and </w:t>
      </w:r>
      <w:r w:rsidR="00F85D65" w:rsidRPr="001F551E">
        <w:t xml:space="preserve">professional </w:t>
      </w:r>
      <w:r w:rsidR="00F85D65">
        <w:t>experts</w:t>
      </w:r>
      <w:r w:rsidRPr="001F551E">
        <w:t xml:space="preserve"> were asked to leave the meeting</w:t>
      </w:r>
      <w:r w:rsidR="00F85D65">
        <w:t>. E</w:t>
      </w:r>
      <w:r w:rsidR="00F85D65" w:rsidRPr="001F551E">
        <w:t>xternal group representatives</w:t>
      </w:r>
      <w:r w:rsidR="00F85D65">
        <w:t xml:space="preserve"> remained</w:t>
      </w:r>
      <w:r w:rsidRPr="001F551E">
        <w:t>)</w:t>
      </w:r>
      <w:r>
        <w:t>.</w:t>
      </w:r>
      <w:r w:rsidRPr="005C0A14">
        <w:t xml:space="preserve"> </w:t>
      </w:r>
    </w:p>
    <w:p w14:paraId="17E82A40" w14:textId="77777777" w:rsidR="00A85712" w:rsidRPr="00EF1B45" w:rsidRDefault="00A85712" w:rsidP="00074CCA">
      <w:pPr>
        <w:pStyle w:val="Level3numbered"/>
      </w:pPr>
      <w:r w:rsidRPr="001F551E">
        <w:t xml:space="preserve">The committee </w:t>
      </w:r>
      <w:r w:rsidRPr="002C258D">
        <w:t>discussed</w:t>
      </w:r>
      <w:r w:rsidRPr="001F551E">
        <w:t xml:space="preserve"> confidential information submitted for this item.</w:t>
      </w:r>
    </w:p>
    <w:p w14:paraId="40A98CBA" w14:textId="3058956E" w:rsidR="00A85712" w:rsidRPr="001F551E" w:rsidRDefault="00A85712" w:rsidP="00074CCA">
      <w:pPr>
        <w:pStyle w:val="Level2numbered"/>
      </w:pPr>
      <w:r w:rsidRPr="001F551E">
        <w:t xml:space="preserve">Part 2b </w:t>
      </w:r>
      <w:r>
        <w:t xml:space="preserve">– </w:t>
      </w:r>
      <w:r w:rsidRPr="001F551E">
        <w:t>Closed session (external group representatives were asked to leave the meeting)</w:t>
      </w:r>
      <w:r>
        <w:t>.</w:t>
      </w:r>
    </w:p>
    <w:p w14:paraId="43888D3E" w14:textId="56492943" w:rsidR="00A85712" w:rsidRPr="004B5D8D" w:rsidRDefault="00A85712" w:rsidP="00074CCA">
      <w:pPr>
        <w:pStyle w:val="Level3numbered"/>
      </w:pPr>
      <w:r w:rsidRPr="004B5D8D">
        <w:t xml:space="preserve">The committee then agreed on the content of the </w:t>
      </w:r>
      <w:sdt>
        <w:sdtPr>
          <w:id w:val="-632104522"/>
          <w:placeholder>
            <w:docPart w:val="CE18CBE9760041658A233AA373CC033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4B5D8D" w:rsidRPr="004B5D8D">
            <w:t>Appraisal Consultation Document (ACD)</w:t>
          </w:r>
        </w:sdtContent>
      </w:sdt>
      <w:r w:rsidRPr="004B5D8D">
        <w:t xml:space="preserve">. The committee decision was reached </w:t>
      </w:r>
      <w:sdt>
        <w:sdtPr>
          <w:id w:val="-1961180203"/>
          <w:placeholder>
            <w:docPart w:val="4C4B9F48A3104DC7AAF7A133E5E0929C"/>
          </w:placeholder>
          <w:dropDownList>
            <w:listItem w:displayText="by consensus." w:value="by consensus."/>
            <w:listItem w:displayText="through a vote by members." w:value="through a vote by members."/>
          </w:dropDownList>
        </w:sdtPr>
        <w:sdtEndPr/>
        <w:sdtContent>
          <w:r w:rsidR="00F85D65" w:rsidRPr="004B5D8D">
            <w:t>by consensus.</w:t>
          </w:r>
        </w:sdtContent>
      </w:sdt>
      <w:r w:rsidRPr="004B5D8D">
        <w:t>.</w:t>
      </w:r>
    </w:p>
    <w:p w14:paraId="689F5CE9" w14:textId="31B37E3B" w:rsidR="00A85712" w:rsidRPr="004B5D8D" w:rsidRDefault="00A85712" w:rsidP="00074CCA">
      <w:pPr>
        <w:pStyle w:val="Level3numbered"/>
      </w:pPr>
      <w:r w:rsidRPr="004B5D8D">
        <w:t xml:space="preserve">The committee asked the NICE technical team to prepare the </w:t>
      </w:r>
      <w:sdt>
        <w:sdtPr>
          <w:id w:val="884372045"/>
          <w:placeholder>
            <w:docPart w:val="A543064001354E0396B0BF7941B52EAF"/>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4B5D8D" w:rsidRPr="004B5D8D">
            <w:t>Appraisal Consultation Document (ACD)</w:t>
          </w:r>
        </w:sdtContent>
      </w:sdt>
      <w:r w:rsidRPr="004B5D8D">
        <w:t xml:space="preserve"> in line with their decisions.</w:t>
      </w:r>
    </w:p>
    <w:p w14:paraId="677ABFBE" w14:textId="77777777" w:rsidR="00A85712" w:rsidRPr="00A85712" w:rsidRDefault="00A85712" w:rsidP="00074CCA">
      <w:pPr>
        <w:pStyle w:val="Level1Numbered"/>
        <w:numPr>
          <w:ilvl w:val="0"/>
          <w:numId w:val="0"/>
        </w:numPr>
        <w:spacing w:line="276" w:lineRule="auto"/>
        <w:jc w:val="left"/>
      </w:pPr>
    </w:p>
    <w:p w14:paraId="2A248093" w14:textId="5274A21A" w:rsidR="00A269AF" w:rsidRPr="00205638" w:rsidRDefault="00B63413" w:rsidP="00074CCA">
      <w:pPr>
        <w:pStyle w:val="Heading3"/>
        <w:spacing w:line="276" w:lineRule="auto"/>
      </w:pPr>
      <w:sdt>
        <w:sdtPr>
          <w:id w:val="-1147583954"/>
          <w:placeholder>
            <w:docPart w:val="2EB941A7F9A2460A914D6DBB3C88BB25"/>
          </w:placeholder>
          <w:dropDownList>
            <w:listItem w:value="Choose an option"/>
            <w:listItem w:displayText="Appraisal" w:value="Appraisal"/>
            <w:listItem w:displayText="Evaluation" w:value="Evaluation"/>
          </w:dropDownList>
        </w:sdtPr>
        <w:sdtEndPr/>
        <w:sdtContent>
          <w:r w:rsidR="00197E5D">
            <w:t>Appraisal</w:t>
          </w:r>
        </w:sdtContent>
      </w:sdt>
      <w:r w:rsidR="00A269AF" w:rsidRPr="00205638">
        <w:t xml:space="preserve"> of </w:t>
      </w:r>
      <w:sdt>
        <w:sdtPr>
          <w:rPr>
            <w:bCs w:val="0"/>
          </w:rPr>
          <w:id w:val="588354665"/>
          <w:placeholder>
            <w:docPart w:val="B3BE67EABD914F36B80D6259730B63D2"/>
          </w:placeholder>
        </w:sdtPr>
        <w:sdtEndPr/>
        <w:sdtContent>
          <w:sdt>
            <w:sdtPr>
              <w:id w:val="358172873"/>
              <w:placeholder>
                <w:docPart w:val="9928E771FF444CF5B72373BB0E2A99B1"/>
              </w:placeholder>
            </w:sdtPr>
            <w:sdtEndPr/>
            <w:sdtContent>
              <w:r w:rsidR="00197E5D" w:rsidRPr="00593B3B">
                <w:t xml:space="preserve">Daratumumab in combination for untreated multiple myeloma when stem cell transplant is suitable </w:t>
              </w:r>
              <w:r w:rsidR="00197E5D" w:rsidRPr="00B61C03">
                <w:t>[ID1</w:t>
              </w:r>
              <w:r w:rsidR="00197E5D">
                <w:t>510</w:t>
              </w:r>
              <w:r w:rsidR="00197E5D" w:rsidRPr="00B61C03">
                <w:t>]</w:t>
              </w:r>
            </w:sdtContent>
          </w:sdt>
        </w:sdtContent>
      </w:sdt>
    </w:p>
    <w:p w14:paraId="55655C38" w14:textId="77777777" w:rsidR="00947812" w:rsidRPr="000C4E08" w:rsidRDefault="001662DA" w:rsidP="00074CCA">
      <w:pPr>
        <w:pStyle w:val="Level2numbered"/>
      </w:pPr>
      <w:r w:rsidRPr="00031524">
        <w:t>Part</w:t>
      </w:r>
      <w:r w:rsidRPr="000C4E08">
        <w:t xml:space="preserve"> 1 – Open session</w:t>
      </w:r>
    </w:p>
    <w:p w14:paraId="2C8FC1DD" w14:textId="4F5C6DD6" w:rsidR="007D0D24" w:rsidRPr="00205638" w:rsidRDefault="002F5606" w:rsidP="00074CCA">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3679DA03AC434BA8AB8EE165A3991E2B"/>
          </w:placeholder>
        </w:sdtPr>
        <w:sdtEndPr/>
        <w:sdtContent>
          <w:r w:rsidR="00197E5D">
            <w:t>Janssen.</w:t>
          </w:r>
        </w:sdtContent>
      </w:sdt>
      <w:r w:rsidR="00377867">
        <w:t xml:space="preserve"> </w:t>
      </w:r>
    </w:p>
    <w:p w14:paraId="220CF5E2" w14:textId="77777777" w:rsidR="004E02E2" w:rsidRDefault="002F5606" w:rsidP="00074CCA">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6E29211E" w14:textId="2ACD13D6" w:rsidR="00197E5D" w:rsidRPr="00197E5D" w:rsidRDefault="00197E5D" w:rsidP="00074CCA">
      <w:pPr>
        <w:pStyle w:val="Level3numbered"/>
        <w:numPr>
          <w:ilvl w:val="0"/>
          <w:numId w:val="28"/>
        </w:numPr>
      </w:pPr>
      <w:r w:rsidRPr="00197E5D">
        <w:rPr>
          <w:rFonts w:eastAsia="Times New Roman" w:cs="Times New Roman"/>
          <w:bCs w:val="0"/>
          <w:szCs w:val="24"/>
        </w:rPr>
        <w:t>Prior to the meeting, Mr Peter Wheatley-Price, committee member, declared a direct financial interest as his employer</w:t>
      </w:r>
      <w:r w:rsidR="00950D1B">
        <w:rPr>
          <w:rFonts w:eastAsia="Times New Roman" w:cs="Times New Roman"/>
          <w:bCs w:val="0"/>
          <w:szCs w:val="24"/>
        </w:rPr>
        <w:t>,</w:t>
      </w:r>
      <w:r w:rsidRPr="00197E5D">
        <w:rPr>
          <w:rFonts w:eastAsia="Times New Roman" w:cs="Times New Roman"/>
          <w:bCs w:val="0"/>
          <w:szCs w:val="24"/>
        </w:rPr>
        <w:t xml:space="preserve"> Takeda, </w:t>
      </w:r>
      <w:r w:rsidR="00950D1B" w:rsidRPr="00950D1B">
        <w:rPr>
          <w:rFonts w:eastAsia="Times New Roman" w:cs="Times New Roman"/>
          <w:bCs w:val="0"/>
          <w:szCs w:val="24"/>
        </w:rPr>
        <w:t xml:space="preserve">manufacture </w:t>
      </w:r>
      <w:proofErr w:type="spellStart"/>
      <w:r w:rsidR="00950D1B" w:rsidRPr="00950D1B">
        <w:rPr>
          <w:rFonts w:eastAsia="Times New Roman" w:cs="Times New Roman"/>
          <w:bCs w:val="0"/>
          <w:szCs w:val="24"/>
        </w:rPr>
        <w:t>ixazomib</w:t>
      </w:r>
      <w:proofErr w:type="spellEnd"/>
      <w:r w:rsidR="00950D1B" w:rsidRPr="00950D1B">
        <w:rPr>
          <w:rFonts w:eastAsia="Times New Roman" w:cs="Times New Roman"/>
          <w:bCs w:val="0"/>
          <w:szCs w:val="24"/>
        </w:rPr>
        <w:t xml:space="preserve"> which is used with lenalidomide and dexamethasone in a variety of indications in </w:t>
      </w:r>
      <w:r w:rsidR="00950D1B">
        <w:rPr>
          <w:rFonts w:eastAsia="Times New Roman" w:cs="Times New Roman"/>
          <w:bCs w:val="0"/>
          <w:szCs w:val="24"/>
        </w:rPr>
        <w:t>m</w:t>
      </w:r>
      <w:r w:rsidR="00950D1B" w:rsidRPr="00950D1B">
        <w:rPr>
          <w:rFonts w:eastAsia="Times New Roman" w:cs="Times New Roman"/>
          <w:bCs w:val="0"/>
          <w:szCs w:val="24"/>
        </w:rPr>
        <w:t xml:space="preserve">ultiple </w:t>
      </w:r>
      <w:r w:rsidR="00950D1B">
        <w:rPr>
          <w:rFonts w:eastAsia="Times New Roman" w:cs="Times New Roman"/>
          <w:bCs w:val="0"/>
          <w:szCs w:val="24"/>
        </w:rPr>
        <w:t>m</w:t>
      </w:r>
      <w:r w:rsidR="00950D1B" w:rsidRPr="00950D1B">
        <w:rPr>
          <w:rFonts w:eastAsia="Times New Roman" w:cs="Times New Roman"/>
          <w:bCs w:val="0"/>
          <w:szCs w:val="24"/>
        </w:rPr>
        <w:t xml:space="preserve">yeloma. It recently completed a trial </w:t>
      </w:r>
      <w:r w:rsidR="00950D1B">
        <w:rPr>
          <w:rFonts w:eastAsia="Times New Roman" w:cs="Times New Roman"/>
          <w:bCs w:val="0"/>
          <w:szCs w:val="24"/>
        </w:rPr>
        <w:t xml:space="preserve">for </w:t>
      </w:r>
      <w:r w:rsidR="00950D1B" w:rsidRPr="00950D1B">
        <w:rPr>
          <w:rFonts w:eastAsia="Times New Roman" w:cs="Times New Roman"/>
          <w:bCs w:val="0"/>
          <w:szCs w:val="24"/>
        </w:rPr>
        <w:t xml:space="preserve">newly diagnosed multiple myeloma patients not eligible for autologous stem cell </w:t>
      </w:r>
      <w:r w:rsidR="00950D1B" w:rsidRPr="00950D1B">
        <w:rPr>
          <w:rFonts w:eastAsia="Times New Roman" w:cs="Times New Roman"/>
          <w:bCs w:val="0"/>
          <w:szCs w:val="24"/>
        </w:rPr>
        <w:lastRenderedPageBreak/>
        <w:t>transplant but does not yet have a licence.</w:t>
      </w:r>
      <w:r w:rsidR="00950D1B">
        <w:rPr>
          <w:rFonts w:eastAsia="Times New Roman" w:cs="Times New Roman"/>
          <w:bCs w:val="0"/>
          <w:szCs w:val="24"/>
        </w:rPr>
        <w:t xml:space="preserve"> </w:t>
      </w:r>
      <w:r w:rsidRPr="00197E5D">
        <w:rPr>
          <w:rFonts w:eastAsia="Times New Roman" w:cs="Times New Roman"/>
          <w:bCs w:val="0"/>
          <w:szCs w:val="24"/>
        </w:rPr>
        <w:t xml:space="preserve">It was agreed that these declarations did not prevent Mr Wheatley-Price from participating in this section of the meeting.  </w:t>
      </w:r>
    </w:p>
    <w:p w14:paraId="440505FB" w14:textId="77777777" w:rsidR="00197E5D" w:rsidRDefault="00197E5D" w:rsidP="00074CCA">
      <w:pPr>
        <w:pStyle w:val="Bulletlist"/>
        <w:numPr>
          <w:ilvl w:val="0"/>
          <w:numId w:val="28"/>
        </w:numPr>
      </w:pPr>
      <w:r>
        <w:t>Prior to the meeting, Dr Karthik Ramasamy, clinical expert, declared direct financial interests as he received research grants and speaker honoraria from Janssen. He also partook in a paid a</w:t>
      </w:r>
      <w:r w:rsidRPr="0066379A">
        <w:rPr>
          <w:sz w:val="23"/>
          <w:szCs w:val="23"/>
        </w:rPr>
        <w:t>dvisory board</w:t>
      </w:r>
      <w:r>
        <w:rPr>
          <w:sz w:val="23"/>
          <w:szCs w:val="23"/>
        </w:rPr>
        <w:t xml:space="preserve"> for</w:t>
      </w:r>
      <w:r w:rsidRPr="0066379A">
        <w:rPr>
          <w:sz w:val="23"/>
          <w:szCs w:val="23"/>
        </w:rPr>
        <w:t xml:space="preserve"> Janssen</w:t>
      </w:r>
      <w:r>
        <w:rPr>
          <w:sz w:val="23"/>
          <w:szCs w:val="23"/>
        </w:rPr>
        <w:t>.</w:t>
      </w:r>
      <w:r>
        <w:t xml:space="preserve"> During the meeting, Dr Ramasamy declared further direct financial interests as he received s</w:t>
      </w:r>
      <w:r w:rsidRPr="00406A5D">
        <w:t xml:space="preserve">peaker fees from </w:t>
      </w:r>
      <w:r>
        <w:t>Celgene</w:t>
      </w:r>
      <w:r w:rsidRPr="00406A5D">
        <w:t xml:space="preserve">, </w:t>
      </w:r>
      <w:proofErr w:type="gramStart"/>
      <w:r>
        <w:t>A</w:t>
      </w:r>
      <w:r w:rsidRPr="00406A5D">
        <w:t>mgen</w:t>
      </w:r>
      <w:proofErr w:type="gramEnd"/>
      <w:r w:rsidRPr="00406A5D">
        <w:t xml:space="preserve"> and </w:t>
      </w:r>
      <w:r>
        <w:t>T</w:t>
      </w:r>
      <w:r w:rsidRPr="00406A5D">
        <w:t>akeda</w:t>
      </w:r>
      <w:r>
        <w:t>. He also declared an indirect interest as his Trust received research grants from Janssen for running clinical trials. It was agreed that these declarations would not prevent Dr Ramasamy from providing expert advice to the committee.</w:t>
      </w:r>
    </w:p>
    <w:p w14:paraId="0FC3427B" w14:textId="4E46EBBB" w:rsidR="00197E5D" w:rsidRDefault="00197E5D" w:rsidP="00074CCA">
      <w:pPr>
        <w:pStyle w:val="Bulletlist"/>
        <w:numPr>
          <w:ilvl w:val="0"/>
          <w:numId w:val="28"/>
        </w:numPr>
      </w:pPr>
      <w:r>
        <w:t>Dr Neil Rabin, clinical expert, declared several direct financial interests as he received financial support to</w:t>
      </w:r>
      <w:r w:rsidRPr="00CF57F8">
        <w:t xml:space="preserve"> attend conferences</w:t>
      </w:r>
      <w:r>
        <w:t xml:space="preserve"> </w:t>
      </w:r>
      <w:r w:rsidRPr="00CF57F8">
        <w:t>from BMS/Celgene, Janssen</w:t>
      </w:r>
      <w:r w:rsidR="00FE423F">
        <w:t xml:space="preserve"> </w:t>
      </w:r>
      <w:r>
        <w:t xml:space="preserve">and </w:t>
      </w:r>
      <w:r w:rsidRPr="00CF57F8">
        <w:t>Takeda</w:t>
      </w:r>
      <w:r>
        <w:t xml:space="preserve">. He was paid to speak at educational meetings by </w:t>
      </w:r>
      <w:r w:rsidRPr="00CF57F8">
        <w:t>BMS/Celgene, Janssen, Takeda</w:t>
      </w:r>
      <w:r>
        <w:t xml:space="preserve"> and Sanofi. Dr Rabin also partook in paid advisory boards for </w:t>
      </w:r>
      <w:r w:rsidRPr="00CF57F8">
        <w:t>BMS/Celgene, Janssen, Takeda</w:t>
      </w:r>
      <w:r>
        <w:t xml:space="preserve">, </w:t>
      </w:r>
      <w:r w:rsidRPr="00CF57F8">
        <w:t>Sanofi</w:t>
      </w:r>
      <w:r>
        <w:t xml:space="preserve">, </w:t>
      </w:r>
      <w:proofErr w:type="spellStart"/>
      <w:r w:rsidRPr="00CF57F8">
        <w:t>Karyopharm</w:t>
      </w:r>
      <w:proofErr w:type="spellEnd"/>
      <w:r w:rsidRPr="00CF57F8">
        <w:t xml:space="preserve"> and Amgen</w:t>
      </w:r>
      <w:r>
        <w:t xml:space="preserve">. Dr Rabin declared a non-financial professional and personal interest as he is an </w:t>
      </w:r>
      <w:r>
        <w:rPr>
          <w:sz w:val="23"/>
          <w:szCs w:val="23"/>
        </w:rPr>
        <w:t>e</w:t>
      </w:r>
      <w:r w:rsidRPr="0066379A">
        <w:rPr>
          <w:sz w:val="23"/>
          <w:szCs w:val="23"/>
        </w:rPr>
        <w:t>xecutive member of the UK Myeloma Forum</w:t>
      </w:r>
      <w:r>
        <w:rPr>
          <w:sz w:val="23"/>
          <w:szCs w:val="23"/>
        </w:rPr>
        <w:t xml:space="preserve">. </w:t>
      </w:r>
      <w:r>
        <w:t>It was agreed that these declarations would not prevent Dr Rabin from providing expert advice to the committee.</w:t>
      </w:r>
    </w:p>
    <w:p w14:paraId="65924B56" w14:textId="7808F3C0" w:rsidR="00197E5D" w:rsidRDefault="00197E5D" w:rsidP="00074CCA">
      <w:pPr>
        <w:pStyle w:val="Bulletlist"/>
        <w:numPr>
          <w:ilvl w:val="0"/>
          <w:numId w:val="28"/>
        </w:numPr>
      </w:pPr>
      <w:r>
        <w:t>Ms Shelagh McKinlay, patient expert, declared indirect interests as her employer, Myeloma UK, receives funding from Janssen and other comparator companies. Janssen has also paid for Ms McKinlay to be involved with advisory boards. All monies go directly to Myeloma UK and Ms McKinlay does not personally benefit from these funds. It was agreed that these declarations would not prevent Ms McKinlay from providing expert advice to the committee.</w:t>
      </w:r>
    </w:p>
    <w:p w14:paraId="0A7C0563" w14:textId="7E1FB9FA" w:rsidR="00CD21B0" w:rsidRPr="00197E5D" w:rsidRDefault="00CD21B0" w:rsidP="00074CCA">
      <w:pPr>
        <w:pStyle w:val="Bulletlist"/>
        <w:numPr>
          <w:ilvl w:val="0"/>
          <w:numId w:val="28"/>
        </w:numPr>
      </w:pPr>
      <w:r>
        <w:t>Prior to the meeting, Dr Charles Crawley, observer, declared a direct financial interest as he</w:t>
      </w:r>
      <w:r w:rsidRPr="00CD21B0">
        <w:t xml:space="preserve"> received </w:t>
      </w:r>
      <w:r>
        <w:t xml:space="preserve">financial </w:t>
      </w:r>
      <w:r w:rsidRPr="00CD21B0">
        <w:t>support to attend the 2020 American Society of Haematology in Dec 2020 from Janssen (value £300).</w:t>
      </w:r>
      <w:r>
        <w:t xml:space="preserve"> </w:t>
      </w:r>
      <w:r w:rsidRPr="00CD21B0">
        <w:t xml:space="preserve">It was agreed these declarations would not prevent </w:t>
      </w:r>
      <w:r>
        <w:t xml:space="preserve">Dr Crawley </w:t>
      </w:r>
      <w:r w:rsidRPr="00CD21B0">
        <w:t>from observing this section of the meeting.</w:t>
      </w:r>
    </w:p>
    <w:p w14:paraId="5F32B79C" w14:textId="5235D18D" w:rsidR="00857A13" w:rsidRPr="00C02D61" w:rsidRDefault="009B1704" w:rsidP="00074CCA">
      <w:pPr>
        <w:pStyle w:val="Level3numbered"/>
      </w:pPr>
      <w:r w:rsidRPr="00C02D61">
        <w:t xml:space="preserve">The Chair </w:t>
      </w:r>
      <w:r w:rsidR="009E4E35">
        <w:t xml:space="preserve">led </w:t>
      </w:r>
      <w:r w:rsidR="00C04D2E">
        <w:t xml:space="preserve">a discussion </w:t>
      </w:r>
      <w:sdt>
        <w:sdtPr>
          <w:id w:val="1322003521"/>
          <w:placeholder>
            <w:docPart w:val="B0D481CF637D4DA89DC6EEA2B803674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A85712">
            <w:t>of the consultation comments presented to the committee.</w:t>
          </w:r>
        </w:sdtContent>
      </w:sdt>
      <w:r w:rsidR="00C04D2E">
        <w:t xml:space="preserve"> This information was presented to the committee by </w:t>
      </w:r>
      <w:sdt>
        <w:sdtPr>
          <w:alias w:val="Enter the names of the lead team"/>
          <w:tag w:val="Enter the names of the lead team"/>
          <w:id w:val="489226508"/>
          <w:placeholder>
            <w:docPart w:val="BC7CEEAA6853485CA31F4D80E8F06485"/>
          </w:placeholder>
        </w:sdtPr>
        <w:sdtEndPr/>
        <w:sdtContent>
          <w:r w:rsidR="00A85712">
            <w:t>Professor Amanda Adler</w:t>
          </w:r>
        </w:sdtContent>
      </w:sdt>
      <w:r w:rsidR="00C04D2E">
        <w:t xml:space="preserve">. </w:t>
      </w:r>
    </w:p>
    <w:p w14:paraId="430100AC" w14:textId="0687CCCE" w:rsidR="005E2873" w:rsidRPr="001F551E" w:rsidRDefault="00D22F90" w:rsidP="00074CCA">
      <w:pPr>
        <w:pStyle w:val="Level2numbered"/>
      </w:pPr>
      <w:r w:rsidRPr="001F551E">
        <w:lastRenderedPageBreak/>
        <w:t>Part 2a – Closed session (members of the public</w:t>
      </w:r>
      <w:r w:rsidR="00023990">
        <w:t>, company representatives &amp; professional experts</w:t>
      </w:r>
      <w:r w:rsidRPr="001F551E">
        <w:t xml:space="preserve"> were asked to leave the meeting</w:t>
      </w:r>
      <w:r w:rsidR="00023990">
        <w:t>. The evidence review group remained).</w:t>
      </w:r>
    </w:p>
    <w:p w14:paraId="18839D07" w14:textId="77777777" w:rsidR="00D22F90" w:rsidRPr="00E00AAB" w:rsidRDefault="00D22F90" w:rsidP="00074CCA">
      <w:pPr>
        <w:pStyle w:val="Level3numbered"/>
      </w:pPr>
      <w:r w:rsidRPr="001F551E">
        <w:t>The committee discussed confidential information submitted for this item.</w:t>
      </w:r>
    </w:p>
    <w:p w14:paraId="0C2BE785" w14:textId="137AB1B1" w:rsidR="00D14E64" w:rsidRPr="001F551E" w:rsidRDefault="00D22F90" w:rsidP="00074CCA">
      <w:pPr>
        <w:pStyle w:val="Level2numbered"/>
      </w:pPr>
      <w:r w:rsidRPr="001F551E">
        <w:t>Part 2</w:t>
      </w:r>
      <w:r w:rsidR="00613786" w:rsidRPr="001F551E">
        <w:t xml:space="preserve">b – </w:t>
      </w:r>
      <w:r w:rsidRPr="001F551E">
        <w:t>Closed session (</w:t>
      </w:r>
      <w:r w:rsidR="00FF522D" w:rsidRPr="001F551E">
        <w:t xml:space="preserve">external group </w:t>
      </w:r>
      <w:r w:rsidRPr="001F551E">
        <w:t>representatives were asked to leave the meeting)</w:t>
      </w:r>
    </w:p>
    <w:p w14:paraId="52CAD5F6" w14:textId="30E2F2C2" w:rsidR="009B1704" w:rsidRPr="00C02D61" w:rsidRDefault="009B1704" w:rsidP="00074CCA">
      <w:pPr>
        <w:pStyle w:val="Level3numbered"/>
      </w:pPr>
      <w:bookmarkStart w:id="3" w:name="_Hlk75778581"/>
      <w:r w:rsidRPr="00C02D61">
        <w:t>The committee asked the NICE technical team to prepare the documents in line with their decisions and further updates will be available on the topic webpage in due course</w:t>
      </w:r>
      <w:r w:rsidR="00BC6C1F">
        <w:t>:</w:t>
      </w:r>
      <w:r w:rsidRPr="00C02D61">
        <w:t xml:space="preserve"> </w:t>
      </w:r>
      <w:hyperlink r:id="rId7" w:history="1">
        <w:r w:rsidR="004B5D8D" w:rsidRPr="00367ABC">
          <w:rPr>
            <w:rStyle w:val="Hyperlink"/>
          </w:rPr>
          <w:t>https://www.nice.org.uk/guidance/indevelopment/gid-ta10449</w:t>
        </w:r>
      </w:hyperlink>
      <w:r w:rsidR="004B5D8D">
        <w:t xml:space="preserve"> </w:t>
      </w:r>
    </w:p>
    <w:bookmarkEnd w:id="3"/>
    <w:p w14:paraId="4A7F19B4" w14:textId="53EFD375" w:rsidR="00A269AF" w:rsidRPr="003E5516" w:rsidRDefault="00B63413" w:rsidP="00074CCA">
      <w:pPr>
        <w:pStyle w:val="Heading3"/>
        <w:spacing w:line="276" w:lineRule="auto"/>
      </w:pPr>
      <w:sdt>
        <w:sdtPr>
          <w:id w:val="302514540"/>
          <w:placeholder>
            <w:docPart w:val="BE041178E1C7493CAC47E04E37FD2B5B"/>
          </w:placeholder>
          <w:dropDownList>
            <w:listItem w:value="Choose an option"/>
            <w:listItem w:displayText="Appraisal" w:value="Appraisal"/>
            <w:listItem w:displayText="Evaluation" w:value="Evaluation"/>
          </w:dropDownList>
        </w:sdtPr>
        <w:sdtEndPr/>
        <w:sdtContent>
          <w:r w:rsidR="00857A13">
            <w:t>Appraisal</w:t>
          </w:r>
        </w:sdtContent>
      </w:sdt>
      <w:r w:rsidR="00A269AF">
        <w:t xml:space="preserve"> of </w:t>
      </w:r>
      <w:sdt>
        <w:sdtPr>
          <w:id w:val="-796520181"/>
          <w:placeholder>
            <w:docPart w:val="E1BC30B6D475442F963AC12AEE7AA468"/>
          </w:placeholder>
        </w:sdtPr>
        <w:sdtEndPr/>
        <w:sdtContent>
          <w:r w:rsidR="00857A13" w:rsidRPr="00857A13">
            <w:rPr>
              <w:bCs w:val="0"/>
            </w:rPr>
            <w:t>Appraisal of Apalutamide for treating prostate cancer [ID1534]</w:t>
          </w:r>
        </w:sdtContent>
      </w:sdt>
    </w:p>
    <w:p w14:paraId="0909F858" w14:textId="77777777" w:rsidR="00205638" w:rsidRPr="00EF1B45" w:rsidRDefault="00205638" w:rsidP="00074CCA">
      <w:pPr>
        <w:pStyle w:val="Level2numbered"/>
      </w:pPr>
      <w:r w:rsidRPr="00EF1B45">
        <w:t>Part 1 – Open session</w:t>
      </w:r>
    </w:p>
    <w:p w14:paraId="5E88F54D" w14:textId="24B990AA" w:rsidR="00205638" w:rsidRPr="00205638" w:rsidRDefault="00205638" w:rsidP="00074CCA">
      <w:pPr>
        <w:pStyle w:val="Level3numbered"/>
      </w:pPr>
      <w:r w:rsidRPr="00205638">
        <w:t xml:space="preserve">The </w:t>
      </w:r>
      <w:r w:rsidR="004B47B5">
        <w:t>C</w:t>
      </w:r>
      <w:r w:rsidRPr="00205638">
        <w:t xml:space="preserve">hair welcomed the invited members of the public and company representatives from </w:t>
      </w:r>
      <w:sdt>
        <w:sdtPr>
          <w:id w:val="-11614080"/>
          <w:placeholder>
            <w:docPart w:val="D102EAF8DC534BB7862A419B9F18364A"/>
          </w:placeholder>
        </w:sdtPr>
        <w:sdtEndPr/>
        <w:sdtContent>
          <w:r w:rsidR="00857A13">
            <w:t>Janssen.</w:t>
          </w:r>
        </w:sdtContent>
      </w:sdt>
    </w:p>
    <w:p w14:paraId="473760B1" w14:textId="707B34D0" w:rsidR="00205638" w:rsidRPr="00205638" w:rsidRDefault="00205638" w:rsidP="00074CCA">
      <w:pPr>
        <w:pStyle w:val="Level3numbered"/>
      </w:pPr>
      <w:r w:rsidRPr="00205638">
        <w:t xml:space="preserve">The </w:t>
      </w:r>
      <w:r w:rsidR="004B47B5">
        <w:t>C</w:t>
      </w:r>
      <w:r w:rsidRPr="00205638">
        <w:t>hair asked all committee mem</w:t>
      </w:r>
      <w:r w:rsidRPr="001D2FAE">
        <w:t>bers</w:t>
      </w:r>
      <w:r w:rsidR="001D2FAE" w:rsidRPr="001D2FAE">
        <w:rPr>
          <w:strike/>
        </w:rPr>
        <w:t xml:space="preserve"> </w:t>
      </w:r>
      <w:r w:rsidRPr="001D2FAE">
        <w:t>and</w:t>
      </w:r>
      <w:r w:rsidRPr="00205638">
        <w:t xml:space="preserve"> NICE </w:t>
      </w:r>
      <w:r w:rsidRPr="002C258D">
        <w:t>staff</w:t>
      </w:r>
      <w:r w:rsidRPr="00205638">
        <w:t xml:space="preserve"> present to declare any relevant interests in relation to the item being considered. </w:t>
      </w:r>
    </w:p>
    <w:p w14:paraId="4A0CAD9D" w14:textId="7466E38B" w:rsidR="00786582" w:rsidRPr="00786582" w:rsidRDefault="00786582" w:rsidP="00074CCA">
      <w:pPr>
        <w:pStyle w:val="Bulletindent1"/>
        <w:spacing w:line="276" w:lineRule="auto"/>
      </w:pPr>
      <w:r w:rsidRPr="00786582">
        <w:t xml:space="preserve">Mr Peter Wheatley-Price, committee member, declared </w:t>
      </w:r>
      <w:r>
        <w:t xml:space="preserve">a direct financial interest as </w:t>
      </w:r>
      <w:r w:rsidRPr="00786582">
        <w:t>his employer, Takeda, sells leuprorelin which is used in the hormonal stage of prostate cancer. It was agreed that this declaration did not prevent Mr Wheatley-Price from participating in this section of the meeting.</w:t>
      </w:r>
    </w:p>
    <w:p w14:paraId="32853859" w14:textId="0CC6C7E1" w:rsidR="007A77E4" w:rsidRPr="00C02D61" w:rsidRDefault="00276729" w:rsidP="00074CCA">
      <w:pPr>
        <w:pStyle w:val="Bulletindent1"/>
        <w:spacing w:line="276" w:lineRule="auto"/>
      </w:pPr>
      <w:r>
        <w:t xml:space="preserve">Dr Nicholas Latimer, committee member, declared a direct financial interest as he provided advice to Ferring, a comparator company, </w:t>
      </w:r>
      <w:r w:rsidR="00196697">
        <w:t xml:space="preserve">on </w:t>
      </w:r>
      <w:r w:rsidRPr="007F0369">
        <w:rPr>
          <w:lang w:val="en-US"/>
        </w:rPr>
        <w:t xml:space="preserve">the economic modelling for </w:t>
      </w:r>
      <w:proofErr w:type="spellStart"/>
      <w:r w:rsidRPr="007F0369">
        <w:rPr>
          <w:lang w:val="en-US"/>
        </w:rPr>
        <w:t>rebyota</w:t>
      </w:r>
      <w:proofErr w:type="spellEnd"/>
      <w:r w:rsidRPr="007F0369">
        <w:rPr>
          <w:lang w:val="en-US"/>
        </w:rPr>
        <w:t xml:space="preserve"> for clostridium difficile infection</w:t>
      </w:r>
      <w:r>
        <w:rPr>
          <w:lang w:val="en-US"/>
        </w:rPr>
        <w:t xml:space="preserve"> in June 2020. </w:t>
      </w:r>
      <w:r w:rsidRPr="00786582">
        <w:t xml:space="preserve">It was agreed that this declaration did not prevent </w:t>
      </w:r>
      <w:r>
        <w:t>Dr Latimer</w:t>
      </w:r>
      <w:r w:rsidRPr="00786582">
        <w:t xml:space="preserve"> from participating in this section of the meeting.</w:t>
      </w:r>
    </w:p>
    <w:p w14:paraId="3BCF8433" w14:textId="64C5DDBC" w:rsidR="00C959F5" w:rsidRDefault="00C959F5" w:rsidP="00074CCA">
      <w:pPr>
        <w:pStyle w:val="Level3numbered"/>
      </w:pPr>
      <w:r w:rsidRPr="00C959F5">
        <w:t xml:space="preserve">The Chair led a discussion </w:t>
      </w:r>
      <w:sdt>
        <w:sdtPr>
          <w:id w:val="-733539734"/>
          <w:placeholder>
            <w:docPart w:val="4C29F0C636B041C9ABDA61AB74BD8C87"/>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857A13">
            <w:t>of the consultation comments presented to the committee.</w:t>
          </w:r>
        </w:sdtContent>
      </w:sdt>
      <w:r w:rsidRPr="00C959F5">
        <w:t xml:space="preserve"> This information was presented to the committee by </w:t>
      </w:r>
      <w:sdt>
        <w:sdtPr>
          <w:alias w:val="Enter the names of the lead team"/>
          <w:tag w:val="Enter the names of the lead team"/>
          <w:id w:val="-1231679937"/>
          <w:placeholder>
            <w:docPart w:val="72A9C1E78BD04507983464CADC28A42A"/>
          </w:placeholder>
        </w:sdtPr>
        <w:sdtEndPr/>
        <w:sdtContent>
          <w:r w:rsidR="00176FFD">
            <w:t>Professor Amanda Adler</w:t>
          </w:r>
        </w:sdtContent>
      </w:sdt>
      <w:r w:rsidRPr="00C959F5">
        <w:t>.</w:t>
      </w:r>
    </w:p>
    <w:p w14:paraId="2F0E3DE6" w14:textId="06D48C20" w:rsidR="00857A13" w:rsidRDefault="00857A13" w:rsidP="00074CCA">
      <w:pPr>
        <w:pStyle w:val="Level3numbered"/>
        <w:tabs>
          <w:tab w:val="clear" w:pos="2268"/>
          <w:tab w:val="left" w:pos="2127"/>
        </w:tabs>
      </w:pPr>
      <w:r>
        <w:t xml:space="preserve">The Chair then asked for the committee, NICE Staff and CDF clinical </w:t>
      </w:r>
      <w:r>
        <w:tab/>
        <w:t xml:space="preserve">lead, Professor Peter Clark, to be moved to a closed private session </w:t>
      </w:r>
      <w:r w:rsidRPr="00857A13">
        <w:t xml:space="preserve">in which confidential information was shared. The company </w:t>
      </w:r>
      <w:r w:rsidRPr="00857A13">
        <w:tab/>
      </w:r>
      <w:proofErr w:type="spellStart"/>
      <w:proofErr w:type="gramStart"/>
      <w:r w:rsidRPr="00857A13">
        <w:t>representatives,external</w:t>
      </w:r>
      <w:proofErr w:type="spellEnd"/>
      <w:proofErr w:type="gramEnd"/>
      <w:r w:rsidRPr="00857A13">
        <w:t xml:space="preserve"> group representatives and members of the public remained separate</w:t>
      </w:r>
      <w:r w:rsidR="00176FFD">
        <w:t xml:space="preserve"> </w:t>
      </w:r>
      <w:r w:rsidRPr="00857A13">
        <w:t>from this closed private session</w:t>
      </w:r>
      <w:r>
        <w:t xml:space="preserve">.   </w:t>
      </w:r>
    </w:p>
    <w:p w14:paraId="18B76FFF" w14:textId="0E081C16" w:rsidR="00857A13" w:rsidRPr="00C959F5" w:rsidRDefault="00857A13" w:rsidP="00074CCA">
      <w:pPr>
        <w:pStyle w:val="Level3numbered"/>
        <w:tabs>
          <w:tab w:val="clear" w:pos="2268"/>
          <w:tab w:val="left" w:pos="2127"/>
        </w:tabs>
      </w:pPr>
      <w:r>
        <w:lastRenderedPageBreak/>
        <w:t xml:space="preserve">All attendees were brought back together, and the </w:t>
      </w:r>
      <w:r w:rsidR="00FE76E2">
        <w:t>Chair</w:t>
      </w:r>
      <w:r>
        <w:t xml:space="preserve"> continued </w:t>
      </w:r>
      <w:r>
        <w:tab/>
        <w:t xml:space="preserve">with presentations on the </w:t>
      </w:r>
      <w:r w:rsidR="00FE76E2" w:rsidRPr="00FE76E2">
        <w:t>consultation comments</w:t>
      </w:r>
      <w:r w:rsidR="00FE76E2">
        <w:t xml:space="preserve"> </w:t>
      </w:r>
      <w:r>
        <w:t>of Apalutamide for treating prostate cancer [ID1534].</w:t>
      </w:r>
    </w:p>
    <w:p w14:paraId="230F7883" w14:textId="0CC83314" w:rsidR="00205638" w:rsidRPr="001F551E" w:rsidRDefault="00205638" w:rsidP="00074CCA">
      <w:pPr>
        <w:pStyle w:val="Level2numbered"/>
      </w:pPr>
      <w:r w:rsidRPr="001F551E">
        <w:t>Part 2a – Closed session (members of the public</w:t>
      </w:r>
      <w:r w:rsidR="00EE70E6">
        <w:t xml:space="preserve"> and company representatives</w:t>
      </w:r>
      <w:r w:rsidRPr="001F551E">
        <w:t xml:space="preserve"> were asked to leave the meeting</w:t>
      </w:r>
      <w:r w:rsidR="00EE70E6">
        <w:t>. The external group representatives remained</w:t>
      </w:r>
      <w:r w:rsidRPr="001F551E">
        <w:t>)</w:t>
      </w:r>
      <w:r w:rsidR="00031524">
        <w:t>.</w:t>
      </w:r>
      <w:r w:rsidR="00CE2AAA">
        <w:rPr>
          <w:color w:val="1F497D" w:themeColor="text2"/>
        </w:rPr>
        <w:t xml:space="preserve"> </w:t>
      </w:r>
    </w:p>
    <w:p w14:paraId="238F0738" w14:textId="1DD4E2A8" w:rsidR="00205638" w:rsidRDefault="00205638" w:rsidP="00074CCA">
      <w:pPr>
        <w:pStyle w:val="Level3numbered"/>
      </w:pPr>
      <w:r w:rsidRPr="001F551E">
        <w:t xml:space="preserve">The committee </w:t>
      </w:r>
      <w:r w:rsidRPr="002C258D">
        <w:t>discussed</w:t>
      </w:r>
      <w:r w:rsidRPr="001F551E">
        <w:t xml:space="preserve"> confidential information submitted for this item.</w:t>
      </w:r>
    </w:p>
    <w:p w14:paraId="4114A9B7" w14:textId="1C0DDAE0" w:rsidR="00205638" w:rsidRPr="001F551E" w:rsidRDefault="00205638" w:rsidP="00074CCA">
      <w:pPr>
        <w:pStyle w:val="Level2numbered"/>
      </w:pPr>
      <w:r w:rsidRPr="001F551E">
        <w:t xml:space="preserve">Part 2b </w:t>
      </w:r>
      <w:r w:rsidR="005C0A14">
        <w:t>–</w:t>
      </w:r>
      <w:r w:rsidR="005C0A14" w:rsidRPr="00031524">
        <w:rPr>
          <w:color w:val="1F497D" w:themeColor="text2"/>
        </w:rPr>
        <w:t xml:space="preserve"> </w:t>
      </w:r>
      <w:r w:rsidRPr="001F551E">
        <w:t>Closed session (</w:t>
      </w:r>
      <w:r w:rsidR="00EE70E6">
        <w:t>E</w:t>
      </w:r>
      <w:r w:rsidRPr="001F551E">
        <w:t>xternal group representatives were asked to leave the meeting)</w:t>
      </w:r>
      <w:r w:rsidR="00031524">
        <w:t>.</w:t>
      </w:r>
    </w:p>
    <w:p w14:paraId="50BF9810" w14:textId="2C501477" w:rsidR="00205638" w:rsidRPr="004B5D8D" w:rsidRDefault="00205638" w:rsidP="00074CCA">
      <w:pPr>
        <w:pStyle w:val="Level3numbered"/>
      </w:pPr>
      <w:r w:rsidRPr="004B5D8D">
        <w:t xml:space="preserve">The committee then agreed on the content of the </w:t>
      </w:r>
      <w:sdt>
        <w:sdtPr>
          <w:id w:val="-947309538"/>
          <w:placeholder>
            <w:docPart w:val="3C3BF0F695874F8B911574344ECB1D4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4B5D8D" w:rsidRPr="004B5D8D">
            <w:t>Final Appraisal Determination (FAD)</w:t>
          </w:r>
        </w:sdtContent>
      </w:sdt>
      <w:r w:rsidRPr="004B5D8D">
        <w:t xml:space="preserve">. The committee decision was reached </w:t>
      </w:r>
      <w:sdt>
        <w:sdtPr>
          <w:id w:val="-1535032335"/>
          <w:placeholder>
            <w:docPart w:val="533134839D9B45DD8A6770CCE19E1120"/>
          </w:placeholder>
          <w:showingPlcHdr/>
          <w:dropDownList>
            <w:listItem w:displayText="by consensus." w:value="by consensus."/>
            <w:listItem w:displayText="through a vote by members." w:value="through a vote by members."/>
          </w:dropDownList>
        </w:sdtPr>
        <w:sdtEndPr/>
        <w:sdtContent>
          <w:r w:rsidRPr="004B5D8D">
            <w:rPr>
              <w:rStyle w:val="PlaceholderText"/>
              <w:color w:val="1F497D" w:themeColor="text2"/>
            </w:rPr>
            <w:t>choose option</w:t>
          </w:r>
        </w:sdtContent>
      </w:sdt>
      <w:r w:rsidRPr="004B5D8D">
        <w:t>.</w:t>
      </w:r>
    </w:p>
    <w:p w14:paraId="61397BB2" w14:textId="571DDEDE" w:rsidR="00205638" w:rsidRPr="004B5D8D" w:rsidRDefault="00205638" w:rsidP="00074CCA">
      <w:pPr>
        <w:pStyle w:val="Level3numbered"/>
      </w:pPr>
      <w:r w:rsidRPr="004B5D8D">
        <w:t xml:space="preserve">The committee asked the NICE technical team to prepare the </w:t>
      </w:r>
      <w:sdt>
        <w:sdtPr>
          <w:id w:val="-1106343874"/>
          <w:placeholder>
            <w:docPart w:val="D088BFE55E294986B73B6C750A362F8B"/>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4B5D8D" w:rsidRPr="004B5D8D">
            <w:t>Final Appraisal Determination (FAD)</w:t>
          </w:r>
        </w:sdtContent>
      </w:sdt>
      <w:r w:rsidRPr="004B5D8D">
        <w:t xml:space="preserve"> in line with their decisions.</w:t>
      </w:r>
    </w:p>
    <w:p w14:paraId="63AEA230" w14:textId="3B152246" w:rsidR="00176FFD" w:rsidRPr="00205638" w:rsidRDefault="00B63413" w:rsidP="00074CCA">
      <w:pPr>
        <w:pStyle w:val="Heading3"/>
        <w:spacing w:line="276" w:lineRule="auto"/>
      </w:pPr>
      <w:sdt>
        <w:sdtPr>
          <w:id w:val="1161882217"/>
          <w:placeholder>
            <w:docPart w:val="9E7E49FF48014D72AC1DDFBD3CB9DEF1"/>
          </w:placeholder>
          <w:dropDownList>
            <w:listItem w:value="Choose an option"/>
            <w:listItem w:displayText="Appraisal" w:value="Appraisal"/>
            <w:listItem w:displayText="Evaluation" w:value="Evaluation"/>
          </w:dropDownList>
        </w:sdtPr>
        <w:sdtEndPr/>
        <w:sdtContent>
          <w:r w:rsidR="00176FFD">
            <w:t>Appraisal</w:t>
          </w:r>
        </w:sdtContent>
      </w:sdt>
      <w:r w:rsidR="00176FFD" w:rsidRPr="00205638">
        <w:t xml:space="preserve"> of </w:t>
      </w:r>
      <w:sdt>
        <w:sdtPr>
          <w:id w:val="821615993"/>
          <w:placeholder>
            <w:docPart w:val="A936B23E1589478DBE694C51EFE421E3"/>
          </w:placeholder>
        </w:sdtPr>
        <w:sdtEndPr/>
        <w:sdtContent>
          <w:sdt>
            <w:sdtPr>
              <w:id w:val="-767623529"/>
              <w:placeholder>
                <w:docPart w:val="E28924C6FBE94D12B3A0571D56F3259A"/>
              </w:placeholder>
            </w:sdtPr>
            <w:sdtEndPr/>
            <w:sdtContent>
              <w:proofErr w:type="spellStart"/>
              <w:r w:rsidR="00176FFD" w:rsidRPr="00176FFD">
                <w:t>Bimekizumab</w:t>
              </w:r>
              <w:proofErr w:type="spellEnd"/>
              <w:r w:rsidR="00176FFD" w:rsidRPr="00176FFD">
                <w:t xml:space="preserve"> for treating moderate to severe plaque psoriasis </w:t>
              </w:r>
              <w:r w:rsidR="00176FFD" w:rsidRPr="00B61C03">
                <w:t>[ID</w:t>
              </w:r>
              <w:r w:rsidR="00176FFD">
                <w:t>2692</w:t>
              </w:r>
              <w:r w:rsidR="00176FFD" w:rsidRPr="00B61C03">
                <w:t>]</w:t>
              </w:r>
            </w:sdtContent>
          </w:sdt>
        </w:sdtContent>
      </w:sdt>
    </w:p>
    <w:p w14:paraId="3D90E61A" w14:textId="10B60312" w:rsidR="00176FFD" w:rsidRPr="000C4E08" w:rsidRDefault="00176FFD" w:rsidP="00074CCA">
      <w:pPr>
        <w:pStyle w:val="Level2numbered"/>
      </w:pPr>
      <w:r w:rsidRPr="00031524">
        <w:t>Part</w:t>
      </w:r>
      <w:r w:rsidRPr="000C4E08">
        <w:t xml:space="preserve"> 1 – </w:t>
      </w:r>
      <w:r>
        <w:t>Closed</w:t>
      </w:r>
      <w:r w:rsidRPr="000C4E08">
        <w:t xml:space="preserve"> session</w:t>
      </w:r>
    </w:p>
    <w:p w14:paraId="7AD8450A" w14:textId="2D943C6A" w:rsidR="00176FFD" w:rsidRPr="00205638" w:rsidRDefault="00176FFD" w:rsidP="00074CCA">
      <w:pPr>
        <w:pStyle w:val="Level3numbered"/>
      </w:pPr>
      <w:r w:rsidRPr="00205638">
        <w:t xml:space="preserve">The </w:t>
      </w:r>
      <w:r w:rsidR="004B47B5">
        <w:t>Vice C</w:t>
      </w:r>
      <w:r w:rsidRPr="00031524">
        <w:t>hair</w:t>
      </w:r>
      <w:r w:rsidRPr="00205638">
        <w:t xml:space="preserve"> </w:t>
      </w:r>
      <w:r w:rsidRPr="002C258D">
        <w:t>welcomed</w:t>
      </w:r>
      <w:r w:rsidRPr="00205638">
        <w:t xml:space="preserve"> the </w:t>
      </w:r>
      <w:r w:rsidR="00EE70E6">
        <w:t>committee.</w:t>
      </w:r>
      <w:r>
        <w:t xml:space="preserve"> </w:t>
      </w:r>
    </w:p>
    <w:p w14:paraId="55DD896B" w14:textId="2ADE704C" w:rsidR="00176FFD" w:rsidRDefault="00176FFD" w:rsidP="00074CCA">
      <w:pPr>
        <w:pStyle w:val="Level3numbered"/>
      </w:pPr>
      <w:r w:rsidRPr="00205638">
        <w:t xml:space="preserve">The </w:t>
      </w:r>
      <w:r w:rsidR="004B47B5">
        <w:t xml:space="preserve">Vice </w:t>
      </w:r>
      <w:r w:rsidR="004B47B5" w:rsidRPr="004B47B5">
        <w:t>Chair asked all committee members and NICE staff present to declare any relevant interests in relation to the item being considered.</w:t>
      </w:r>
    </w:p>
    <w:p w14:paraId="2EEDA038" w14:textId="70D94382" w:rsidR="00176FFD" w:rsidRPr="00176FFD" w:rsidRDefault="00176FFD" w:rsidP="00074CCA">
      <w:pPr>
        <w:pStyle w:val="Level3numbered"/>
        <w:numPr>
          <w:ilvl w:val="0"/>
          <w:numId w:val="28"/>
        </w:numPr>
      </w:pPr>
      <w:r w:rsidRPr="00197E5D">
        <w:rPr>
          <w:rFonts w:eastAsia="Times New Roman" w:cs="Times New Roman"/>
          <w:bCs w:val="0"/>
          <w:szCs w:val="24"/>
        </w:rPr>
        <w:t xml:space="preserve">Prior to the meeting, </w:t>
      </w:r>
      <w:r>
        <w:rPr>
          <w:rFonts w:eastAsia="Times New Roman" w:cs="Times New Roman"/>
          <w:bCs w:val="0"/>
          <w:szCs w:val="24"/>
        </w:rPr>
        <w:t>Dr Laura Bojke</w:t>
      </w:r>
      <w:r w:rsidRPr="00197E5D">
        <w:rPr>
          <w:rFonts w:eastAsia="Times New Roman" w:cs="Times New Roman"/>
          <w:bCs w:val="0"/>
          <w:szCs w:val="24"/>
        </w:rPr>
        <w:t xml:space="preserve">, committee member, declared a direct financial interest as </w:t>
      </w:r>
      <w:r>
        <w:rPr>
          <w:rFonts w:eastAsia="Times New Roman" w:cs="Times New Roman"/>
          <w:bCs w:val="0"/>
          <w:szCs w:val="24"/>
        </w:rPr>
        <w:t>she has u</w:t>
      </w:r>
      <w:r w:rsidRPr="00176FFD">
        <w:rPr>
          <w:rFonts w:eastAsia="Times New Roman" w:cs="Times New Roman"/>
          <w:bCs w:val="0"/>
          <w:szCs w:val="24"/>
        </w:rPr>
        <w:t>ndertaken consultancy work for Amgen, via a consultancy. This was in a different indication and a different product</w:t>
      </w:r>
      <w:r>
        <w:rPr>
          <w:rFonts w:eastAsia="Times New Roman" w:cs="Times New Roman"/>
          <w:bCs w:val="0"/>
          <w:szCs w:val="24"/>
        </w:rPr>
        <w:t>.</w:t>
      </w:r>
      <w:r w:rsidRPr="00176FFD">
        <w:rPr>
          <w:rFonts w:eastAsia="Times New Roman" w:cs="Times New Roman"/>
          <w:bCs w:val="0"/>
          <w:szCs w:val="24"/>
        </w:rPr>
        <w:t xml:space="preserve"> </w:t>
      </w:r>
      <w:r w:rsidRPr="00197E5D">
        <w:rPr>
          <w:rFonts w:eastAsia="Times New Roman" w:cs="Times New Roman"/>
          <w:bCs w:val="0"/>
          <w:szCs w:val="24"/>
        </w:rPr>
        <w:t>It was agreed that th</w:t>
      </w:r>
      <w:r>
        <w:rPr>
          <w:rFonts w:eastAsia="Times New Roman" w:cs="Times New Roman"/>
          <w:bCs w:val="0"/>
          <w:szCs w:val="24"/>
        </w:rPr>
        <w:t>is</w:t>
      </w:r>
      <w:r w:rsidRPr="00197E5D">
        <w:rPr>
          <w:rFonts w:eastAsia="Times New Roman" w:cs="Times New Roman"/>
          <w:bCs w:val="0"/>
          <w:szCs w:val="24"/>
        </w:rPr>
        <w:t xml:space="preserve"> declaration did not prevent </w:t>
      </w:r>
      <w:r>
        <w:rPr>
          <w:rFonts w:eastAsia="Times New Roman" w:cs="Times New Roman"/>
          <w:bCs w:val="0"/>
          <w:szCs w:val="24"/>
        </w:rPr>
        <w:t>Dr Bojke</w:t>
      </w:r>
      <w:r w:rsidRPr="00197E5D">
        <w:rPr>
          <w:rFonts w:eastAsia="Times New Roman" w:cs="Times New Roman"/>
          <w:bCs w:val="0"/>
          <w:szCs w:val="24"/>
        </w:rPr>
        <w:t xml:space="preserve"> from participating in this section of the meeting.  </w:t>
      </w:r>
    </w:p>
    <w:p w14:paraId="2F75F1FF" w14:textId="16200F20" w:rsidR="00176FFD" w:rsidRDefault="00EE70E6" w:rsidP="00074CCA">
      <w:pPr>
        <w:pStyle w:val="Level3numbered"/>
        <w:numPr>
          <w:ilvl w:val="0"/>
          <w:numId w:val="28"/>
        </w:numPr>
      </w:pPr>
      <w:r>
        <w:t xml:space="preserve">Prior to the meeting </w:t>
      </w:r>
      <w:r w:rsidR="00176FFD">
        <w:t xml:space="preserve">Dr James Fotheringham, committee member, declared a direct financial interest as he received consultancy and speaker fees from Novartis for promotional activity around a risk prediction </w:t>
      </w:r>
      <w:proofErr w:type="gramStart"/>
      <w:r w:rsidR="00176FFD">
        <w:t>tool</w:t>
      </w:r>
      <w:proofErr w:type="gramEnd"/>
      <w:r w:rsidR="00176FFD">
        <w:t xml:space="preserve"> they are using for a trial currently underway in kidney transplantation. Novartis is a comparator company for this topic. It was agreed that this declaration did not prevent Dr Fotheringham from participating in this section of the meeting. </w:t>
      </w:r>
    </w:p>
    <w:p w14:paraId="59FFBC8C" w14:textId="60189072" w:rsidR="00176FFD" w:rsidRPr="00197E5D" w:rsidRDefault="00EE70E6" w:rsidP="00074CCA">
      <w:pPr>
        <w:pStyle w:val="Level3numbered"/>
        <w:numPr>
          <w:ilvl w:val="0"/>
          <w:numId w:val="28"/>
        </w:numPr>
      </w:pPr>
      <w:r>
        <w:lastRenderedPageBreak/>
        <w:t xml:space="preserve">Prior to the meeting </w:t>
      </w:r>
      <w:r w:rsidR="00176FFD">
        <w:t xml:space="preserve">Dr Nicholas Latimer, committee member, declared a non-financial professional and personal interest as he is a member of the </w:t>
      </w:r>
      <w:proofErr w:type="spellStart"/>
      <w:r w:rsidR="00176FFD">
        <w:t>ScHARR</w:t>
      </w:r>
      <w:proofErr w:type="spellEnd"/>
      <w:r w:rsidR="00176FFD">
        <w:t xml:space="preserve"> team working on an ongoing consultancy project involving the adjustment for treatment switching observed in the NETTER-1 trial, comparing </w:t>
      </w:r>
      <w:proofErr w:type="spellStart"/>
      <w:r w:rsidR="00176FFD">
        <w:t>lutathera</w:t>
      </w:r>
      <w:proofErr w:type="spellEnd"/>
      <w:r w:rsidR="00176FFD">
        <w:t xml:space="preserve"> to best supportive care alone in patients with advanced, progressive, somatostatin-receptor-positive midgut neuroendocrine tumours. </w:t>
      </w:r>
      <w:proofErr w:type="spellStart"/>
      <w:r w:rsidR="00176FFD">
        <w:t>Lutathera</w:t>
      </w:r>
      <w:proofErr w:type="spellEnd"/>
      <w:r w:rsidR="00176FFD">
        <w:t xml:space="preserve"> is made by Advanced Accelerator Applications (AAA) Ltd, a Novartis company. Novartis is a comparator company for this topic. It was agreed that this declaration did not prevent Dr Latimer from participating in this section of the meeting.</w:t>
      </w:r>
    </w:p>
    <w:p w14:paraId="59C33341" w14:textId="1DB5509F" w:rsidR="00176FFD" w:rsidRPr="00C02D61" w:rsidRDefault="00176FFD" w:rsidP="00074CCA">
      <w:pPr>
        <w:pStyle w:val="Level3numbered"/>
      </w:pPr>
      <w:r w:rsidRPr="00C02D61">
        <w:t xml:space="preserve">The </w:t>
      </w:r>
      <w:r w:rsidR="004B47B5">
        <w:t>Vice C</w:t>
      </w:r>
      <w:r w:rsidRPr="00C02D61">
        <w:t xml:space="preserve">hair </w:t>
      </w:r>
      <w:r>
        <w:t xml:space="preserve">led a discussion </w:t>
      </w:r>
      <w:sdt>
        <w:sdtPr>
          <w:id w:val="1231046300"/>
          <w:placeholder>
            <w:docPart w:val="23CAB3DFD8EF4D7C9785C807C44252A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t xml:space="preserve"> This information was presented to the committee by </w:t>
      </w:r>
      <w:r w:rsidR="00787C3C" w:rsidRPr="004B5D8D">
        <w:t>Ewa</w:t>
      </w:r>
      <w:r w:rsidR="00787C3C">
        <w:t xml:space="preserve"> </w:t>
      </w:r>
      <w:r w:rsidR="004B5D8D" w:rsidRPr="00AB2DF7">
        <w:t>Rupniewska</w:t>
      </w:r>
      <w:r w:rsidR="004B5D8D">
        <w:t>.</w:t>
      </w:r>
    </w:p>
    <w:p w14:paraId="3FB16465" w14:textId="35E97F6F" w:rsidR="00176FFD" w:rsidRPr="001F551E" w:rsidRDefault="00176FFD" w:rsidP="00074CCA">
      <w:pPr>
        <w:pStyle w:val="Level2numbered"/>
      </w:pPr>
      <w:r w:rsidRPr="001F551E">
        <w:t>Part 2b</w:t>
      </w:r>
      <w:r w:rsidR="00EE70E6">
        <w:t xml:space="preserve"> - </w:t>
      </w:r>
      <w:r w:rsidRPr="001F551E">
        <w:t>Closed session</w:t>
      </w:r>
    </w:p>
    <w:p w14:paraId="13654D16" w14:textId="409642DF" w:rsidR="00176FFD" w:rsidRPr="004B5D8D" w:rsidRDefault="00176FFD" w:rsidP="00074CCA">
      <w:pPr>
        <w:pStyle w:val="Level3numbered"/>
      </w:pPr>
      <w:r w:rsidRPr="004B5D8D">
        <w:t xml:space="preserve">The committee then agreed on the content of the </w:t>
      </w:r>
      <w:sdt>
        <w:sdtPr>
          <w:id w:val="246547838"/>
          <w:placeholder>
            <w:docPart w:val="AFB1D4673E764A6C93E15A731DA0DF88"/>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A7F68" w:rsidRPr="004B5D8D">
            <w:t>Final Appraisal Determination (FAD)</w:t>
          </w:r>
        </w:sdtContent>
      </w:sdt>
      <w:r w:rsidRPr="004B5D8D">
        <w:t xml:space="preserve">. The committee decision was reached </w:t>
      </w:r>
      <w:sdt>
        <w:sdtPr>
          <w:id w:val="-70578810"/>
          <w:placeholder>
            <w:docPart w:val="3F3018E27BB8432CAD246BBB21D906C2"/>
          </w:placeholder>
          <w:dropDownList>
            <w:listItem w:displayText="by consensus." w:value="by consensus."/>
            <w:listItem w:displayText="through a vote by members." w:value="through a vote by members."/>
          </w:dropDownList>
        </w:sdtPr>
        <w:sdtEndPr/>
        <w:sdtContent>
          <w:r w:rsidR="002A7F68" w:rsidRPr="004B5D8D">
            <w:t>by consensus.</w:t>
          </w:r>
        </w:sdtContent>
      </w:sdt>
    </w:p>
    <w:p w14:paraId="304B0907" w14:textId="426792DB" w:rsidR="00176FFD" w:rsidRPr="004B5D8D" w:rsidRDefault="00176FFD" w:rsidP="00074CCA">
      <w:pPr>
        <w:pStyle w:val="Level3numbered"/>
      </w:pPr>
      <w:r w:rsidRPr="004B5D8D">
        <w:t xml:space="preserve">The committee asked the NICE technical team to prepare the </w:t>
      </w:r>
      <w:sdt>
        <w:sdtPr>
          <w:id w:val="224728360"/>
          <w:placeholder>
            <w:docPart w:val="A96A020DA15142A6B2C674B0CD563181"/>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A7F68" w:rsidRPr="004B5D8D">
            <w:t>Final Appraisal Determination (FAD)</w:t>
          </w:r>
        </w:sdtContent>
      </w:sdt>
      <w:r w:rsidRPr="004B5D8D">
        <w:t xml:space="preserve"> in line with their decisions.</w:t>
      </w:r>
    </w:p>
    <w:p w14:paraId="05BD4445" w14:textId="77777777" w:rsidR="00176FFD" w:rsidRPr="00C02D61" w:rsidRDefault="00176FFD" w:rsidP="00074CCA">
      <w:pPr>
        <w:pStyle w:val="Level1Numbered"/>
        <w:numPr>
          <w:ilvl w:val="0"/>
          <w:numId w:val="0"/>
        </w:numPr>
        <w:spacing w:line="276" w:lineRule="auto"/>
        <w:ind w:left="360"/>
        <w:jc w:val="left"/>
      </w:pPr>
    </w:p>
    <w:p w14:paraId="4684F4E3" w14:textId="77777777" w:rsidR="009B5D1C" w:rsidRPr="00C02D61" w:rsidRDefault="00236AD0" w:rsidP="00074CCA">
      <w:pPr>
        <w:pStyle w:val="Heading3"/>
        <w:spacing w:line="276" w:lineRule="auto"/>
      </w:pPr>
      <w:r w:rsidRPr="00C02D61">
        <w:t>Date of the next meeting</w:t>
      </w:r>
    </w:p>
    <w:p w14:paraId="75B37CD5" w14:textId="3BCF4883" w:rsidR="00463336" w:rsidRDefault="007507BD" w:rsidP="00074CCA">
      <w:pPr>
        <w:pStyle w:val="Paragraphnonumbers"/>
      </w:pPr>
      <w:r w:rsidRPr="001F551E">
        <w:t xml:space="preserve">The next meeting of the </w:t>
      </w:r>
      <w:sdt>
        <w:sdtPr>
          <w:id w:val="-387804847"/>
          <w:placeholder>
            <w:docPart w:val="49B0FF9DF9814BFC8B8A74977211AACA"/>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176FFD">
            <w:t>Technology Appraisal Committee B</w:t>
          </w:r>
        </w:sdtContent>
      </w:sdt>
      <w:r w:rsidR="00236AD0" w:rsidRPr="001F551E">
        <w:t xml:space="preserve"> will be held on </w:t>
      </w:r>
      <w:sdt>
        <w:sdtPr>
          <w:id w:val="1237431929"/>
          <w:placeholder>
            <w:docPart w:val="8C0F787495AB4DD2A6180BC4BE99C98A"/>
          </w:placeholder>
        </w:sdtPr>
        <w:sdtEndPr/>
        <w:sdtContent>
          <w:r w:rsidR="002A7F68">
            <w:t>Wednesday</w:t>
          </w:r>
          <w:r w:rsidR="00176FFD" w:rsidRPr="00176FFD">
            <w:t xml:space="preserve"> </w:t>
          </w:r>
          <w:r w:rsidR="002A7F68">
            <w:t>4</w:t>
          </w:r>
          <w:r w:rsidR="00176FFD" w:rsidRPr="00176FFD">
            <w:t xml:space="preserve"> </w:t>
          </w:r>
          <w:r w:rsidR="002A7F68">
            <w:t>August</w:t>
          </w:r>
          <w:r w:rsidR="00176FFD" w:rsidRPr="00176FFD">
            <w:t xml:space="preserve"> 2021</w:t>
          </w:r>
        </w:sdtContent>
      </w:sdt>
      <w:r w:rsidR="00205638" w:rsidRPr="001F551E">
        <w:t xml:space="preserve"> </w:t>
      </w:r>
      <w:r w:rsidR="00A45CDD" w:rsidRPr="001F551E">
        <w:t xml:space="preserve">and will start promptly at </w:t>
      </w:r>
      <w:sdt>
        <w:sdtPr>
          <w:id w:val="959776136"/>
          <w:placeholder>
            <w:docPart w:val="F6B0253E6EA24611BF57F0241C035806"/>
          </w:placeholder>
        </w:sdtPr>
        <w:sdtEndPr/>
        <w:sdtContent>
          <w:r w:rsidR="00176FFD">
            <w:t>9:30am</w:t>
          </w:r>
        </w:sdtContent>
      </w:sdt>
      <w:r w:rsidR="00236AD0" w:rsidRPr="001F551E">
        <w:t xml:space="preserve">. </w:t>
      </w:r>
    </w:p>
    <w:p w14:paraId="01C8E574" w14:textId="77777777" w:rsidR="00135794" w:rsidRDefault="00135794" w:rsidP="00074CCA">
      <w:pPr>
        <w:spacing w:line="276" w:lineRule="auto"/>
      </w:pPr>
    </w:p>
    <w:p w14:paraId="1317402D" w14:textId="77777777" w:rsidR="00135794" w:rsidRDefault="00135794" w:rsidP="00074CCA">
      <w:pPr>
        <w:spacing w:line="276" w:lineRule="auto"/>
      </w:pPr>
    </w:p>
    <w:p w14:paraId="7E05B831" w14:textId="77777777" w:rsidR="00135794" w:rsidRPr="001F551E" w:rsidRDefault="00135794" w:rsidP="00074CCA">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B4069" w14:textId="77777777" w:rsidR="00BF3DC5" w:rsidRDefault="00BF3DC5" w:rsidP="006231D3">
      <w:r>
        <w:separator/>
      </w:r>
    </w:p>
  </w:endnote>
  <w:endnote w:type="continuationSeparator" w:id="0">
    <w:p w14:paraId="4B4E42E4" w14:textId="77777777" w:rsidR="00BF3DC5" w:rsidRDefault="00BF3DC5" w:rsidP="006231D3">
      <w:r>
        <w:continuationSeparator/>
      </w:r>
    </w:p>
  </w:endnote>
  <w:endnote w:type="continuationNotice" w:id="1">
    <w:p w14:paraId="1DF595A7" w14:textId="77777777" w:rsidR="00BF3DC5" w:rsidRDefault="00BF3DC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44C9E"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793BFFB8"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59C1FDC" wp14:editId="317F20C0">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DCE2A2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82956" w14:textId="77777777" w:rsidR="00BF3DC5" w:rsidRDefault="00BF3DC5" w:rsidP="006231D3">
      <w:r>
        <w:separator/>
      </w:r>
    </w:p>
  </w:footnote>
  <w:footnote w:type="continuationSeparator" w:id="0">
    <w:p w14:paraId="0AECEA23" w14:textId="77777777" w:rsidR="00BF3DC5" w:rsidRDefault="00BF3DC5" w:rsidP="006231D3">
      <w:r>
        <w:continuationSeparator/>
      </w:r>
    </w:p>
  </w:footnote>
  <w:footnote w:type="continuationNotice" w:id="1">
    <w:p w14:paraId="2B11A715" w14:textId="77777777" w:rsidR="00BF3DC5" w:rsidRDefault="00BF3DC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8279" w14:textId="77777777" w:rsidR="009807BF" w:rsidRDefault="009807BF" w:rsidP="006231D3">
    <w:pPr>
      <w:pStyle w:val="Header"/>
    </w:pPr>
    <w:r>
      <w:rPr>
        <w:noProof/>
      </w:rPr>
      <w:drawing>
        <wp:anchor distT="0" distB="0" distL="114300" distR="114300" simplePos="0" relativeHeight="251659264" behindDoc="1" locked="0" layoutInCell="1" allowOverlap="1" wp14:anchorId="44EBD998" wp14:editId="27077EE7">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2629"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3C118C"/>
    <w:multiLevelType w:val="hybridMultilevel"/>
    <w:tmpl w:val="D4682418"/>
    <w:lvl w:ilvl="0" w:tplc="08090001">
      <w:start w:val="1"/>
      <w:numFmt w:val="bullet"/>
      <w:lvlText w:val=""/>
      <w:lvlJc w:val="left"/>
      <w:pPr>
        <w:ind w:left="2875" w:hanging="360"/>
      </w:pPr>
      <w:rPr>
        <w:rFonts w:ascii="Symbol" w:hAnsi="Symbol" w:hint="default"/>
      </w:rPr>
    </w:lvl>
    <w:lvl w:ilvl="1" w:tplc="08090003">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0"/>
  </w:num>
  <w:num w:numId="4">
    <w:abstractNumId w:val="16"/>
  </w:num>
  <w:num w:numId="5">
    <w:abstractNumId w:val="21"/>
  </w:num>
  <w:num w:numId="6">
    <w:abstractNumId w:val="23"/>
  </w:num>
  <w:num w:numId="7">
    <w:abstractNumId w:val="10"/>
  </w:num>
  <w:num w:numId="8">
    <w:abstractNumId w:val="12"/>
  </w:num>
  <w:num w:numId="9">
    <w:abstractNumId w:val="22"/>
  </w:num>
  <w:num w:numId="10">
    <w:abstractNumId w:val="21"/>
  </w:num>
  <w:num w:numId="11">
    <w:abstractNumId w:val="21"/>
  </w:num>
  <w:num w:numId="12">
    <w:abstractNumId w:val="21"/>
  </w:num>
  <w:num w:numId="13">
    <w:abstractNumId w:val="13"/>
  </w:num>
  <w:num w:numId="14">
    <w:abstractNumId w:val="18"/>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F3DC5"/>
    <w:rsid w:val="00023990"/>
    <w:rsid w:val="00031524"/>
    <w:rsid w:val="00040BED"/>
    <w:rsid w:val="000411A2"/>
    <w:rsid w:val="00044FC1"/>
    <w:rsid w:val="00053C24"/>
    <w:rsid w:val="00073C00"/>
    <w:rsid w:val="00074CCA"/>
    <w:rsid w:val="00080C80"/>
    <w:rsid w:val="00083CF9"/>
    <w:rsid w:val="00085585"/>
    <w:rsid w:val="000968B5"/>
    <w:rsid w:val="000A3C2F"/>
    <w:rsid w:val="000A687D"/>
    <w:rsid w:val="000C4E08"/>
    <w:rsid w:val="000D1197"/>
    <w:rsid w:val="000F04B6"/>
    <w:rsid w:val="0010461D"/>
    <w:rsid w:val="0011038B"/>
    <w:rsid w:val="00112212"/>
    <w:rsid w:val="0012100C"/>
    <w:rsid w:val="001220B1"/>
    <w:rsid w:val="00135794"/>
    <w:rsid w:val="001420B9"/>
    <w:rsid w:val="001571B4"/>
    <w:rsid w:val="00161397"/>
    <w:rsid w:val="001662DA"/>
    <w:rsid w:val="00167902"/>
    <w:rsid w:val="00176FFD"/>
    <w:rsid w:val="00196697"/>
    <w:rsid w:val="00196E93"/>
    <w:rsid w:val="00197E5D"/>
    <w:rsid w:val="001A0701"/>
    <w:rsid w:val="001A18CE"/>
    <w:rsid w:val="001B6BEE"/>
    <w:rsid w:val="001C38B8"/>
    <w:rsid w:val="001C5FB8"/>
    <w:rsid w:val="001D2FAE"/>
    <w:rsid w:val="001D769D"/>
    <w:rsid w:val="001E1376"/>
    <w:rsid w:val="001F2404"/>
    <w:rsid w:val="001F551E"/>
    <w:rsid w:val="001F783A"/>
    <w:rsid w:val="002004CE"/>
    <w:rsid w:val="00203456"/>
    <w:rsid w:val="002038C6"/>
    <w:rsid w:val="00205638"/>
    <w:rsid w:val="0022082C"/>
    <w:rsid w:val="002228E3"/>
    <w:rsid w:val="00223637"/>
    <w:rsid w:val="00236AD0"/>
    <w:rsid w:val="00240933"/>
    <w:rsid w:val="00250F16"/>
    <w:rsid w:val="002748D1"/>
    <w:rsid w:val="00276729"/>
    <w:rsid w:val="00277DAE"/>
    <w:rsid w:val="00277F17"/>
    <w:rsid w:val="00280BD9"/>
    <w:rsid w:val="002A7F68"/>
    <w:rsid w:val="002B5720"/>
    <w:rsid w:val="002C258D"/>
    <w:rsid w:val="002C660B"/>
    <w:rsid w:val="002C7A84"/>
    <w:rsid w:val="002D1A7F"/>
    <w:rsid w:val="002F3D4E"/>
    <w:rsid w:val="002F5606"/>
    <w:rsid w:val="0030059A"/>
    <w:rsid w:val="00337868"/>
    <w:rsid w:val="00344EA6"/>
    <w:rsid w:val="00345351"/>
    <w:rsid w:val="00350071"/>
    <w:rsid w:val="00350BF4"/>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B47B5"/>
    <w:rsid w:val="004B5D8D"/>
    <w:rsid w:val="004E02E2"/>
    <w:rsid w:val="00507F46"/>
    <w:rsid w:val="005360C8"/>
    <w:rsid w:val="0054142F"/>
    <w:rsid w:val="00556AD2"/>
    <w:rsid w:val="00571F5C"/>
    <w:rsid w:val="00593560"/>
    <w:rsid w:val="00596F1C"/>
    <w:rsid w:val="005A21EC"/>
    <w:rsid w:val="005B656A"/>
    <w:rsid w:val="005C0A14"/>
    <w:rsid w:val="005C0FFE"/>
    <w:rsid w:val="005D2B46"/>
    <w:rsid w:val="005E24AD"/>
    <w:rsid w:val="005E2873"/>
    <w:rsid w:val="005E2FA2"/>
    <w:rsid w:val="00603397"/>
    <w:rsid w:val="00611CB1"/>
    <w:rsid w:val="00612064"/>
    <w:rsid w:val="00613786"/>
    <w:rsid w:val="0061630D"/>
    <w:rsid w:val="006231D3"/>
    <w:rsid w:val="0064247C"/>
    <w:rsid w:val="00643C23"/>
    <w:rsid w:val="00654704"/>
    <w:rsid w:val="0066652E"/>
    <w:rsid w:val="00670F87"/>
    <w:rsid w:val="006712CE"/>
    <w:rsid w:val="0067259D"/>
    <w:rsid w:val="00682F9B"/>
    <w:rsid w:val="00683EA8"/>
    <w:rsid w:val="006B1661"/>
    <w:rsid w:val="006B324A"/>
    <w:rsid w:val="006B4C67"/>
    <w:rsid w:val="006D3185"/>
    <w:rsid w:val="006F3468"/>
    <w:rsid w:val="007019D5"/>
    <w:rsid w:val="007507BD"/>
    <w:rsid w:val="00755E0E"/>
    <w:rsid w:val="007574E0"/>
    <w:rsid w:val="00761C9C"/>
    <w:rsid w:val="00774747"/>
    <w:rsid w:val="00782C9C"/>
    <w:rsid w:val="007851C3"/>
    <w:rsid w:val="00786582"/>
    <w:rsid w:val="00787C3C"/>
    <w:rsid w:val="007A0762"/>
    <w:rsid w:val="007A3DC0"/>
    <w:rsid w:val="007A689D"/>
    <w:rsid w:val="007A77E4"/>
    <w:rsid w:val="007B5879"/>
    <w:rsid w:val="007C331F"/>
    <w:rsid w:val="007C5EC3"/>
    <w:rsid w:val="007D0D24"/>
    <w:rsid w:val="007F5E7F"/>
    <w:rsid w:val="007F7C14"/>
    <w:rsid w:val="0080698F"/>
    <w:rsid w:val="00813026"/>
    <w:rsid w:val="008236B6"/>
    <w:rsid w:val="00835FBC"/>
    <w:rsid w:val="00842ACF"/>
    <w:rsid w:val="008451A1"/>
    <w:rsid w:val="00850C0E"/>
    <w:rsid w:val="00851E40"/>
    <w:rsid w:val="00851E8A"/>
    <w:rsid w:val="00857A13"/>
    <w:rsid w:val="0088566F"/>
    <w:rsid w:val="008937E0"/>
    <w:rsid w:val="008C3DD4"/>
    <w:rsid w:val="008C42E7"/>
    <w:rsid w:val="008C44A2"/>
    <w:rsid w:val="008E0E0D"/>
    <w:rsid w:val="008E20D8"/>
    <w:rsid w:val="008E75F2"/>
    <w:rsid w:val="00903E68"/>
    <w:rsid w:val="009114CE"/>
    <w:rsid w:val="00922F67"/>
    <w:rsid w:val="00924278"/>
    <w:rsid w:val="0092626B"/>
    <w:rsid w:val="00945826"/>
    <w:rsid w:val="00947812"/>
    <w:rsid w:val="00950D1B"/>
    <w:rsid w:val="00955914"/>
    <w:rsid w:val="009665AE"/>
    <w:rsid w:val="009742E7"/>
    <w:rsid w:val="009807BF"/>
    <w:rsid w:val="00986E38"/>
    <w:rsid w:val="00994987"/>
    <w:rsid w:val="009B0F74"/>
    <w:rsid w:val="009B1704"/>
    <w:rsid w:val="009B5D1C"/>
    <w:rsid w:val="009B6428"/>
    <w:rsid w:val="009E20B3"/>
    <w:rsid w:val="009E3E9F"/>
    <w:rsid w:val="009E4E35"/>
    <w:rsid w:val="00A06F9C"/>
    <w:rsid w:val="00A269AF"/>
    <w:rsid w:val="00A35D76"/>
    <w:rsid w:val="00A3610D"/>
    <w:rsid w:val="00A428F8"/>
    <w:rsid w:val="00A45CDD"/>
    <w:rsid w:val="00A60AF0"/>
    <w:rsid w:val="00A70955"/>
    <w:rsid w:val="00A82301"/>
    <w:rsid w:val="00A82558"/>
    <w:rsid w:val="00A85712"/>
    <w:rsid w:val="00A91A3F"/>
    <w:rsid w:val="00A973EA"/>
    <w:rsid w:val="00AB2DF7"/>
    <w:rsid w:val="00AC7782"/>
    <w:rsid w:val="00AC7BD7"/>
    <w:rsid w:val="00AD0E92"/>
    <w:rsid w:val="00AD6F07"/>
    <w:rsid w:val="00AF3BCA"/>
    <w:rsid w:val="00B053D4"/>
    <w:rsid w:val="00B429C5"/>
    <w:rsid w:val="00B45ABC"/>
    <w:rsid w:val="00B61D17"/>
    <w:rsid w:val="00B62844"/>
    <w:rsid w:val="00B63413"/>
    <w:rsid w:val="00B76EE1"/>
    <w:rsid w:val="00B85DE1"/>
    <w:rsid w:val="00BA07EB"/>
    <w:rsid w:val="00BA4EAD"/>
    <w:rsid w:val="00BB22E9"/>
    <w:rsid w:val="00BB49D9"/>
    <w:rsid w:val="00BC47C4"/>
    <w:rsid w:val="00BC6C1F"/>
    <w:rsid w:val="00BD1329"/>
    <w:rsid w:val="00BF3DC5"/>
    <w:rsid w:val="00BF70E4"/>
    <w:rsid w:val="00C015B8"/>
    <w:rsid w:val="00C02D61"/>
    <w:rsid w:val="00C04D2E"/>
    <w:rsid w:val="00C277BB"/>
    <w:rsid w:val="00C3119A"/>
    <w:rsid w:val="00C4215E"/>
    <w:rsid w:val="00C51601"/>
    <w:rsid w:val="00C55E3A"/>
    <w:rsid w:val="00C7373D"/>
    <w:rsid w:val="00C75930"/>
    <w:rsid w:val="00C82EFE"/>
    <w:rsid w:val="00C86377"/>
    <w:rsid w:val="00C871D3"/>
    <w:rsid w:val="00C941B6"/>
    <w:rsid w:val="00C959F5"/>
    <w:rsid w:val="00C978CB"/>
    <w:rsid w:val="00CB14E1"/>
    <w:rsid w:val="00CB4466"/>
    <w:rsid w:val="00CD21B0"/>
    <w:rsid w:val="00CE2AAA"/>
    <w:rsid w:val="00D11E93"/>
    <w:rsid w:val="00D14E64"/>
    <w:rsid w:val="00D22F90"/>
    <w:rsid w:val="00D33D2F"/>
    <w:rsid w:val="00D36E00"/>
    <w:rsid w:val="00D60B82"/>
    <w:rsid w:val="00D70F52"/>
    <w:rsid w:val="00D74026"/>
    <w:rsid w:val="00DA0F66"/>
    <w:rsid w:val="00DA1F50"/>
    <w:rsid w:val="00DA78F8"/>
    <w:rsid w:val="00DA7E81"/>
    <w:rsid w:val="00DB31A6"/>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2C2B"/>
    <w:rsid w:val="00E95304"/>
    <w:rsid w:val="00EA7444"/>
    <w:rsid w:val="00EB1941"/>
    <w:rsid w:val="00EC57DD"/>
    <w:rsid w:val="00EE70E6"/>
    <w:rsid w:val="00EF1B45"/>
    <w:rsid w:val="00EF2BE2"/>
    <w:rsid w:val="00F32B92"/>
    <w:rsid w:val="00F42F8E"/>
    <w:rsid w:val="00F57A78"/>
    <w:rsid w:val="00F77945"/>
    <w:rsid w:val="00F85D65"/>
    <w:rsid w:val="00F86390"/>
    <w:rsid w:val="00F95663"/>
    <w:rsid w:val="00F97481"/>
    <w:rsid w:val="00FA676B"/>
    <w:rsid w:val="00FB7C71"/>
    <w:rsid w:val="00FD0266"/>
    <w:rsid w:val="00FE0DC6"/>
    <w:rsid w:val="00FE1041"/>
    <w:rsid w:val="00FE423F"/>
    <w:rsid w:val="00FE76E2"/>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D6EF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520019">
      <w:bodyDiv w:val="1"/>
      <w:marLeft w:val="0"/>
      <w:marRight w:val="0"/>
      <w:marTop w:val="0"/>
      <w:marBottom w:val="0"/>
      <w:divBdr>
        <w:top w:val="none" w:sz="0" w:space="0" w:color="auto"/>
        <w:left w:val="none" w:sz="0" w:space="0" w:color="auto"/>
        <w:bottom w:val="none" w:sz="0" w:space="0" w:color="auto"/>
        <w:right w:val="none" w:sz="0" w:space="0" w:color="auto"/>
      </w:divBdr>
      <w:divsChild>
        <w:div w:id="1529681412">
          <w:marLeft w:val="0"/>
          <w:marRight w:val="0"/>
          <w:marTop w:val="0"/>
          <w:marBottom w:val="0"/>
          <w:divBdr>
            <w:top w:val="none" w:sz="0" w:space="0" w:color="auto"/>
            <w:left w:val="none" w:sz="0" w:space="0" w:color="auto"/>
            <w:bottom w:val="none" w:sz="0" w:space="0" w:color="auto"/>
            <w:right w:val="none" w:sz="0" w:space="0" w:color="auto"/>
          </w:divBdr>
          <w:divsChild>
            <w:div w:id="1969241255">
              <w:marLeft w:val="0"/>
              <w:marRight w:val="0"/>
              <w:marTop w:val="0"/>
              <w:marBottom w:val="0"/>
              <w:divBdr>
                <w:top w:val="none" w:sz="0" w:space="0" w:color="auto"/>
                <w:left w:val="none" w:sz="0" w:space="0" w:color="auto"/>
                <w:bottom w:val="none" w:sz="0" w:space="0" w:color="auto"/>
                <w:right w:val="none" w:sz="0" w:space="0" w:color="auto"/>
              </w:divBdr>
              <w:divsChild>
                <w:div w:id="27167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ice.org.uk/guidance/indevelopment/gid-ta1044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3F191E6D0649C3B4E1F661D4EF85DA"/>
        <w:category>
          <w:name w:val="General"/>
          <w:gallery w:val="placeholder"/>
        </w:category>
        <w:types>
          <w:type w:val="bbPlcHdr"/>
        </w:types>
        <w:behaviors>
          <w:behavior w:val="content"/>
        </w:behaviors>
        <w:guid w:val="{F2EE8DF7-48D5-43B7-B22D-FDC4357DB98C}"/>
      </w:docPartPr>
      <w:docPartBody>
        <w:p w:rsidR="001F55B6" w:rsidRDefault="001F55B6">
          <w:pPr>
            <w:pStyle w:val="FB3F191E6D0649C3B4E1F661D4EF85DA"/>
          </w:pPr>
          <w:r w:rsidRPr="00BA4EAD">
            <w:rPr>
              <w:color w:val="44546A" w:themeColor="text2"/>
            </w:rPr>
            <w:t>Choose a committee</w:t>
          </w:r>
        </w:p>
      </w:docPartBody>
    </w:docPart>
    <w:docPart>
      <w:docPartPr>
        <w:name w:val="E56138E96B9844C6ACC3EE4FB9181B32"/>
        <w:category>
          <w:name w:val="General"/>
          <w:gallery w:val="placeholder"/>
        </w:category>
        <w:types>
          <w:type w:val="bbPlcHdr"/>
        </w:types>
        <w:behaviors>
          <w:behavior w:val="content"/>
        </w:behaviors>
        <w:guid w:val="{648D688D-9BB1-4BD8-A11A-560545DE94C6}"/>
      </w:docPartPr>
      <w:docPartBody>
        <w:p w:rsidR="001F55B6" w:rsidRDefault="001F55B6">
          <w:pPr>
            <w:pStyle w:val="E56138E96B9844C6ACC3EE4FB9181B32"/>
          </w:pPr>
          <w:r w:rsidRPr="002B5720">
            <w:t>Choose an option</w:t>
          </w:r>
        </w:p>
      </w:docPartBody>
    </w:docPart>
    <w:docPart>
      <w:docPartPr>
        <w:name w:val="388A474789774533B8F7BE49BCBEBF31"/>
        <w:category>
          <w:name w:val="General"/>
          <w:gallery w:val="placeholder"/>
        </w:category>
        <w:types>
          <w:type w:val="bbPlcHdr"/>
        </w:types>
        <w:behaviors>
          <w:behavior w:val="content"/>
        </w:behaviors>
        <w:guid w:val="{D437D4D6-8D53-4D79-9F39-6961102BDC9C}"/>
      </w:docPartPr>
      <w:docPartBody>
        <w:p w:rsidR="001F55B6" w:rsidRDefault="001F55B6">
          <w:pPr>
            <w:pStyle w:val="388A474789774533B8F7BE49BCBEBF31"/>
          </w:pPr>
          <w:r w:rsidRPr="002B5720">
            <w:rPr>
              <w:rStyle w:val="PlaceholderText"/>
              <w:color w:val="44546A" w:themeColor="text2"/>
            </w:rPr>
            <w:t>Click or tap here to enter text.</w:t>
          </w:r>
        </w:p>
      </w:docPartBody>
    </w:docPart>
    <w:docPart>
      <w:docPartPr>
        <w:name w:val="FBB21ABEF66642618BBD59D8315E677C"/>
        <w:category>
          <w:name w:val="General"/>
          <w:gallery w:val="placeholder"/>
        </w:category>
        <w:types>
          <w:type w:val="bbPlcHdr"/>
        </w:types>
        <w:behaviors>
          <w:behavior w:val="content"/>
        </w:behaviors>
        <w:guid w:val="{A12BC619-2990-43D8-9666-B06F0937989E}"/>
      </w:docPartPr>
      <w:docPartBody>
        <w:p w:rsidR="001F55B6" w:rsidRDefault="001F55B6">
          <w:pPr>
            <w:pStyle w:val="FBB21ABEF66642618BBD59D8315E677C"/>
          </w:pPr>
          <w:r w:rsidRPr="002B5720">
            <w:t>Click or tap here to enter text.</w:t>
          </w:r>
        </w:p>
      </w:docPartBody>
    </w:docPart>
    <w:docPart>
      <w:docPartPr>
        <w:name w:val="BC7CEEAA6853485CA31F4D80E8F06485"/>
        <w:category>
          <w:name w:val="General"/>
          <w:gallery w:val="placeholder"/>
        </w:category>
        <w:types>
          <w:type w:val="bbPlcHdr"/>
        </w:types>
        <w:behaviors>
          <w:behavior w:val="content"/>
        </w:behaviors>
        <w:guid w:val="{122E8550-C6CC-49B1-AAD5-8F9774AA2BC8}"/>
      </w:docPartPr>
      <w:docPartBody>
        <w:p w:rsidR="001F55B6" w:rsidRDefault="001F55B6">
          <w:pPr>
            <w:pStyle w:val="BC7CEEAA6853485CA31F4D80E8F06485"/>
          </w:pPr>
          <w:r w:rsidRPr="00970A0C">
            <w:rPr>
              <w:rStyle w:val="PlaceholderText"/>
            </w:rPr>
            <w:t>Click or tap here to enter text.</w:t>
          </w:r>
        </w:p>
      </w:docPartBody>
    </w:docPart>
    <w:docPart>
      <w:docPartPr>
        <w:name w:val="4B85A3FB767A487DB1DC988D4958DC50"/>
        <w:category>
          <w:name w:val="General"/>
          <w:gallery w:val="placeholder"/>
        </w:category>
        <w:types>
          <w:type w:val="bbPlcHdr"/>
        </w:types>
        <w:behaviors>
          <w:behavior w:val="content"/>
        </w:behaviors>
        <w:guid w:val="{05BD12D4-6A70-4EF0-ACF9-B55920BD9BC4}"/>
      </w:docPartPr>
      <w:docPartBody>
        <w:p w:rsidR="001F55B6" w:rsidRDefault="001F55B6">
          <w:pPr>
            <w:pStyle w:val="4B85A3FB767A487DB1DC988D4958DC50"/>
          </w:pPr>
          <w:r w:rsidRPr="00085585">
            <w:rPr>
              <w:rStyle w:val="PlaceholderText"/>
              <w:color w:val="44546A" w:themeColor="text2"/>
            </w:rPr>
            <w:t>insert committee member names</w:t>
          </w:r>
        </w:p>
      </w:docPartBody>
    </w:docPart>
    <w:docPart>
      <w:docPartPr>
        <w:name w:val="A99AD63599CA4C19BB92414B8A2781AE"/>
        <w:category>
          <w:name w:val="General"/>
          <w:gallery w:val="placeholder"/>
        </w:category>
        <w:types>
          <w:type w:val="bbPlcHdr"/>
        </w:types>
        <w:behaviors>
          <w:behavior w:val="content"/>
        </w:behaviors>
        <w:guid w:val="{80C8074C-8311-4D56-ADEE-17D3A7D12C21}"/>
      </w:docPartPr>
      <w:docPartBody>
        <w:p w:rsidR="001F55B6" w:rsidRDefault="001F55B6">
          <w:pPr>
            <w:pStyle w:val="A99AD63599CA4C19BB92414B8A2781AE"/>
          </w:pPr>
          <w:r w:rsidRPr="00E56B48">
            <w:rPr>
              <w:rStyle w:val="Level2numberedChar"/>
            </w:rPr>
            <w:t>List any other business or record ‘none’</w:t>
          </w:r>
        </w:p>
      </w:docPartBody>
    </w:docPart>
    <w:docPart>
      <w:docPartPr>
        <w:name w:val="5DF9BD09B5754A5CB1CBD9CDF0921200"/>
        <w:category>
          <w:name w:val="General"/>
          <w:gallery w:val="placeholder"/>
        </w:category>
        <w:types>
          <w:type w:val="bbPlcHdr"/>
        </w:types>
        <w:behaviors>
          <w:behavior w:val="content"/>
        </w:behaviors>
        <w:guid w:val="{BCE1B97B-7A75-45F0-A5BA-44C2DBD659E1}"/>
      </w:docPartPr>
      <w:docPartBody>
        <w:p w:rsidR="001F55B6" w:rsidRDefault="001F55B6">
          <w:pPr>
            <w:pStyle w:val="5DF9BD09B5754A5CB1CBD9CDF0921200"/>
          </w:pPr>
          <w:r w:rsidRPr="00196E93">
            <w:rPr>
              <w:rStyle w:val="PlaceholderText"/>
              <w:color w:val="44546A" w:themeColor="text2"/>
            </w:rPr>
            <w:t>enter date.</w:t>
          </w:r>
        </w:p>
      </w:docPartBody>
    </w:docPart>
    <w:docPart>
      <w:docPartPr>
        <w:name w:val="2EB941A7F9A2460A914D6DBB3C88BB25"/>
        <w:category>
          <w:name w:val="General"/>
          <w:gallery w:val="placeholder"/>
        </w:category>
        <w:types>
          <w:type w:val="bbPlcHdr"/>
        </w:types>
        <w:behaviors>
          <w:behavior w:val="content"/>
        </w:behaviors>
        <w:guid w:val="{12012D9C-C6FD-4659-9D66-17983BA31269}"/>
      </w:docPartPr>
      <w:docPartBody>
        <w:p w:rsidR="001F55B6" w:rsidRDefault="001F55B6">
          <w:pPr>
            <w:pStyle w:val="2EB941A7F9A2460A914D6DBB3C88BB25"/>
          </w:pPr>
          <w:r w:rsidRPr="00031524">
            <w:rPr>
              <w:rStyle w:val="PlaceholderText"/>
              <w:color w:val="44546A" w:themeColor="text2"/>
            </w:rPr>
            <w:t>Choose an option</w:t>
          </w:r>
        </w:p>
      </w:docPartBody>
    </w:docPart>
    <w:docPart>
      <w:docPartPr>
        <w:name w:val="B3BE67EABD914F36B80D6259730B63D2"/>
        <w:category>
          <w:name w:val="General"/>
          <w:gallery w:val="placeholder"/>
        </w:category>
        <w:types>
          <w:type w:val="bbPlcHdr"/>
        </w:types>
        <w:behaviors>
          <w:behavior w:val="content"/>
        </w:behaviors>
        <w:guid w:val="{3D7014A9-3F09-42A2-9C43-F90C5616BC7C}"/>
      </w:docPartPr>
      <w:docPartBody>
        <w:p w:rsidR="001F55B6" w:rsidRDefault="001F55B6">
          <w:pPr>
            <w:pStyle w:val="B3BE67EABD914F36B80D6259730B63D2"/>
          </w:pPr>
          <w:r w:rsidRPr="00031524">
            <w:rPr>
              <w:rStyle w:val="PlaceholderText"/>
              <w:color w:val="44546A" w:themeColor="text2"/>
            </w:rPr>
            <w:t>[Insert full topic title here]</w:t>
          </w:r>
        </w:p>
      </w:docPartBody>
    </w:docPart>
    <w:docPart>
      <w:docPartPr>
        <w:name w:val="3679DA03AC434BA8AB8EE165A3991E2B"/>
        <w:category>
          <w:name w:val="General"/>
          <w:gallery w:val="placeholder"/>
        </w:category>
        <w:types>
          <w:type w:val="bbPlcHdr"/>
        </w:types>
        <w:behaviors>
          <w:behavior w:val="content"/>
        </w:behaviors>
        <w:guid w:val="{82F7A67E-BC94-4E5A-ADC2-12D0980107BA}"/>
      </w:docPartPr>
      <w:docPartBody>
        <w:p w:rsidR="001F55B6" w:rsidRDefault="001F55B6">
          <w:pPr>
            <w:pStyle w:val="3679DA03AC434BA8AB8EE165A3991E2B"/>
          </w:pPr>
          <w:r w:rsidRPr="000C4E08">
            <w:t>insert company name.</w:t>
          </w:r>
        </w:p>
      </w:docPartBody>
    </w:docPart>
    <w:docPart>
      <w:docPartPr>
        <w:name w:val="B0D481CF637D4DA89DC6EEA2B8036748"/>
        <w:category>
          <w:name w:val="General"/>
          <w:gallery w:val="placeholder"/>
        </w:category>
        <w:types>
          <w:type w:val="bbPlcHdr"/>
        </w:types>
        <w:behaviors>
          <w:behavior w:val="content"/>
        </w:behaviors>
        <w:guid w:val="{5BFFCC43-6D7E-4258-B9CB-679B201824FE}"/>
      </w:docPartPr>
      <w:docPartBody>
        <w:p w:rsidR="001F55B6" w:rsidRDefault="001F55B6">
          <w:pPr>
            <w:pStyle w:val="B0D481CF637D4DA89DC6EEA2B8036748"/>
          </w:pPr>
          <w:r w:rsidRPr="00970A0C">
            <w:rPr>
              <w:rStyle w:val="PlaceholderText"/>
            </w:rPr>
            <w:t>Choose an item.</w:t>
          </w:r>
        </w:p>
      </w:docPartBody>
    </w:docPart>
    <w:docPart>
      <w:docPartPr>
        <w:name w:val="BE041178E1C7493CAC47E04E37FD2B5B"/>
        <w:category>
          <w:name w:val="General"/>
          <w:gallery w:val="placeholder"/>
        </w:category>
        <w:types>
          <w:type w:val="bbPlcHdr"/>
        </w:types>
        <w:behaviors>
          <w:behavior w:val="content"/>
        </w:behaviors>
        <w:guid w:val="{D474EA11-8C71-4F25-98AB-D0A5ECF56F2B}"/>
      </w:docPartPr>
      <w:docPartBody>
        <w:p w:rsidR="001F55B6" w:rsidRDefault="001F55B6">
          <w:pPr>
            <w:pStyle w:val="BE041178E1C7493CAC47E04E37FD2B5B"/>
          </w:pPr>
          <w:r w:rsidRPr="00031524">
            <w:rPr>
              <w:rStyle w:val="PlaceholderText"/>
              <w:color w:val="44546A" w:themeColor="text2"/>
            </w:rPr>
            <w:t>Choose an option</w:t>
          </w:r>
        </w:p>
      </w:docPartBody>
    </w:docPart>
    <w:docPart>
      <w:docPartPr>
        <w:name w:val="E1BC30B6D475442F963AC12AEE7AA468"/>
        <w:category>
          <w:name w:val="General"/>
          <w:gallery w:val="placeholder"/>
        </w:category>
        <w:types>
          <w:type w:val="bbPlcHdr"/>
        </w:types>
        <w:behaviors>
          <w:behavior w:val="content"/>
        </w:behaviors>
        <w:guid w:val="{286BFD85-9E84-4F40-9D79-9ECDB9F1CA9E}"/>
      </w:docPartPr>
      <w:docPartBody>
        <w:p w:rsidR="001F55B6" w:rsidRDefault="001F55B6">
          <w:pPr>
            <w:pStyle w:val="E1BC30B6D475442F963AC12AEE7AA468"/>
          </w:pPr>
          <w:r w:rsidRPr="00031524">
            <w:rPr>
              <w:rStyle w:val="PlaceholderText"/>
              <w:color w:val="44546A" w:themeColor="text2"/>
            </w:rPr>
            <w:t>[Insert full topic title here]</w:t>
          </w:r>
        </w:p>
      </w:docPartBody>
    </w:docPart>
    <w:docPart>
      <w:docPartPr>
        <w:name w:val="D102EAF8DC534BB7862A419B9F18364A"/>
        <w:category>
          <w:name w:val="General"/>
          <w:gallery w:val="placeholder"/>
        </w:category>
        <w:types>
          <w:type w:val="bbPlcHdr"/>
        </w:types>
        <w:behaviors>
          <w:behavior w:val="content"/>
        </w:behaviors>
        <w:guid w:val="{4834DD8A-E511-4477-AE5C-DDBA0159E5C3}"/>
      </w:docPartPr>
      <w:docPartBody>
        <w:p w:rsidR="001F55B6" w:rsidRDefault="001F55B6">
          <w:pPr>
            <w:pStyle w:val="D102EAF8DC534BB7862A419B9F18364A"/>
          </w:pPr>
          <w:r w:rsidRPr="00031524">
            <w:rPr>
              <w:rStyle w:val="PlaceholderText"/>
              <w:color w:val="44546A" w:themeColor="text2"/>
            </w:rPr>
            <w:t>insert company name.</w:t>
          </w:r>
        </w:p>
      </w:docPartBody>
    </w:docPart>
    <w:docPart>
      <w:docPartPr>
        <w:name w:val="4C29F0C636B041C9ABDA61AB74BD8C87"/>
        <w:category>
          <w:name w:val="General"/>
          <w:gallery w:val="placeholder"/>
        </w:category>
        <w:types>
          <w:type w:val="bbPlcHdr"/>
        </w:types>
        <w:behaviors>
          <w:behavior w:val="content"/>
        </w:behaviors>
        <w:guid w:val="{86ABC463-2C06-4455-9E77-D0BF6DF2E76D}"/>
      </w:docPartPr>
      <w:docPartBody>
        <w:p w:rsidR="001F55B6" w:rsidRDefault="001F55B6">
          <w:pPr>
            <w:pStyle w:val="4C29F0C636B041C9ABDA61AB74BD8C87"/>
          </w:pPr>
          <w:r w:rsidRPr="00970A0C">
            <w:rPr>
              <w:rStyle w:val="PlaceholderText"/>
            </w:rPr>
            <w:t>Choose an item.</w:t>
          </w:r>
        </w:p>
      </w:docPartBody>
    </w:docPart>
    <w:docPart>
      <w:docPartPr>
        <w:name w:val="72A9C1E78BD04507983464CADC28A42A"/>
        <w:category>
          <w:name w:val="General"/>
          <w:gallery w:val="placeholder"/>
        </w:category>
        <w:types>
          <w:type w:val="bbPlcHdr"/>
        </w:types>
        <w:behaviors>
          <w:behavior w:val="content"/>
        </w:behaviors>
        <w:guid w:val="{541E4660-B1DD-49EE-9BDB-D57959EF9DEF}"/>
      </w:docPartPr>
      <w:docPartBody>
        <w:p w:rsidR="001F55B6" w:rsidRDefault="001F55B6">
          <w:pPr>
            <w:pStyle w:val="72A9C1E78BD04507983464CADC28A42A"/>
          </w:pPr>
          <w:r w:rsidRPr="00970A0C">
            <w:rPr>
              <w:rStyle w:val="PlaceholderText"/>
            </w:rPr>
            <w:t>Click or tap here to enter text.</w:t>
          </w:r>
        </w:p>
      </w:docPartBody>
    </w:docPart>
    <w:docPart>
      <w:docPartPr>
        <w:name w:val="3C3BF0F695874F8B911574344ECB1D48"/>
        <w:category>
          <w:name w:val="General"/>
          <w:gallery w:val="placeholder"/>
        </w:category>
        <w:types>
          <w:type w:val="bbPlcHdr"/>
        </w:types>
        <w:behaviors>
          <w:behavior w:val="content"/>
        </w:behaviors>
        <w:guid w:val="{4E7CB954-C184-4546-B3F6-CE812B3B4531}"/>
      </w:docPartPr>
      <w:docPartBody>
        <w:p w:rsidR="001F55B6" w:rsidRDefault="001F55B6">
          <w:pPr>
            <w:pStyle w:val="3C3BF0F695874F8B911574344ECB1D48"/>
          </w:pPr>
          <w:r w:rsidRPr="00031524">
            <w:rPr>
              <w:rStyle w:val="PlaceholderText"/>
              <w:color w:val="44546A" w:themeColor="text2"/>
            </w:rPr>
            <w:t>choose output</w:t>
          </w:r>
        </w:p>
      </w:docPartBody>
    </w:docPart>
    <w:docPart>
      <w:docPartPr>
        <w:name w:val="533134839D9B45DD8A6770CCE19E1120"/>
        <w:category>
          <w:name w:val="General"/>
          <w:gallery w:val="placeholder"/>
        </w:category>
        <w:types>
          <w:type w:val="bbPlcHdr"/>
        </w:types>
        <w:behaviors>
          <w:behavior w:val="content"/>
        </w:behaviors>
        <w:guid w:val="{8F7CAFCA-F33B-417B-A239-B2EFC77C3A42}"/>
      </w:docPartPr>
      <w:docPartBody>
        <w:p w:rsidR="001F55B6" w:rsidRDefault="001F55B6">
          <w:pPr>
            <w:pStyle w:val="533134839D9B45DD8A6770CCE19E1120"/>
          </w:pPr>
          <w:r w:rsidRPr="00031524">
            <w:rPr>
              <w:rStyle w:val="PlaceholderText"/>
              <w:color w:val="44546A" w:themeColor="text2"/>
            </w:rPr>
            <w:t>choose option</w:t>
          </w:r>
        </w:p>
      </w:docPartBody>
    </w:docPart>
    <w:docPart>
      <w:docPartPr>
        <w:name w:val="D088BFE55E294986B73B6C750A362F8B"/>
        <w:category>
          <w:name w:val="General"/>
          <w:gallery w:val="placeholder"/>
        </w:category>
        <w:types>
          <w:type w:val="bbPlcHdr"/>
        </w:types>
        <w:behaviors>
          <w:behavior w:val="content"/>
        </w:behaviors>
        <w:guid w:val="{B2D3DBDF-6D6B-42CF-8F15-D0715739441E}"/>
      </w:docPartPr>
      <w:docPartBody>
        <w:p w:rsidR="001F55B6" w:rsidRDefault="001F55B6">
          <w:pPr>
            <w:pStyle w:val="D088BFE55E294986B73B6C750A362F8B"/>
          </w:pPr>
          <w:r w:rsidRPr="00031524">
            <w:rPr>
              <w:rStyle w:val="PlaceholderText"/>
              <w:color w:val="44546A" w:themeColor="text2"/>
            </w:rPr>
            <w:t>choose output</w:t>
          </w:r>
        </w:p>
      </w:docPartBody>
    </w:docPart>
    <w:docPart>
      <w:docPartPr>
        <w:name w:val="49B0FF9DF9814BFC8B8A74977211AACA"/>
        <w:category>
          <w:name w:val="General"/>
          <w:gallery w:val="placeholder"/>
        </w:category>
        <w:types>
          <w:type w:val="bbPlcHdr"/>
        </w:types>
        <w:behaviors>
          <w:behavior w:val="content"/>
        </w:behaviors>
        <w:guid w:val="{056C4960-704D-48F4-BDE7-BB4A67CB13DE}"/>
      </w:docPartPr>
      <w:docPartBody>
        <w:p w:rsidR="001F55B6" w:rsidRDefault="001F55B6">
          <w:pPr>
            <w:pStyle w:val="49B0FF9DF9814BFC8B8A74977211AACA"/>
          </w:pPr>
          <w:r w:rsidRPr="00031524">
            <w:rPr>
              <w:rStyle w:val="PlaceholderText"/>
              <w:color w:val="44546A" w:themeColor="text2"/>
            </w:rPr>
            <w:t>choose a committee</w:t>
          </w:r>
        </w:p>
      </w:docPartBody>
    </w:docPart>
    <w:docPart>
      <w:docPartPr>
        <w:name w:val="8C0F787495AB4DD2A6180BC4BE99C98A"/>
        <w:category>
          <w:name w:val="General"/>
          <w:gallery w:val="placeholder"/>
        </w:category>
        <w:types>
          <w:type w:val="bbPlcHdr"/>
        </w:types>
        <w:behaviors>
          <w:behavior w:val="content"/>
        </w:behaviors>
        <w:guid w:val="{EAE6EB50-FBC6-4AD2-88A1-5DFC1ABD0435}"/>
      </w:docPartPr>
      <w:docPartBody>
        <w:p w:rsidR="001F55B6" w:rsidRDefault="001F55B6">
          <w:pPr>
            <w:pStyle w:val="8C0F787495AB4DD2A6180BC4BE99C98A"/>
          </w:pPr>
          <w:r w:rsidRPr="00031524">
            <w:rPr>
              <w:rStyle w:val="PlaceholderText"/>
              <w:color w:val="44546A" w:themeColor="text2"/>
            </w:rPr>
            <w:t>insert day and date</w:t>
          </w:r>
        </w:p>
      </w:docPartBody>
    </w:docPart>
    <w:docPart>
      <w:docPartPr>
        <w:name w:val="F6B0253E6EA24611BF57F0241C035806"/>
        <w:category>
          <w:name w:val="General"/>
          <w:gallery w:val="placeholder"/>
        </w:category>
        <w:types>
          <w:type w:val="bbPlcHdr"/>
        </w:types>
        <w:behaviors>
          <w:behavior w:val="content"/>
        </w:behaviors>
        <w:guid w:val="{26A8732E-E762-4ABA-9D14-299B0166B633}"/>
      </w:docPartPr>
      <w:docPartBody>
        <w:p w:rsidR="001F55B6" w:rsidRDefault="001F55B6">
          <w:pPr>
            <w:pStyle w:val="F6B0253E6EA24611BF57F0241C035806"/>
          </w:pPr>
          <w:r w:rsidRPr="00031524">
            <w:rPr>
              <w:rStyle w:val="PlaceholderText"/>
              <w:color w:val="44546A" w:themeColor="text2"/>
            </w:rPr>
            <w:t>insert time</w:t>
          </w:r>
        </w:p>
      </w:docPartBody>
    </w:docPart>
    <w:docPart>
      <w:docPartPr>
        <w:name w:val="9928E771FF444CF5B72373BB0E2A99B1"/>
        <w:category>
          <w:name w:val="General"/>
          <w:gallery w:val="placeholder"/>
        </w:category>
        <w:types>
          <w:type w:val="bbPlcHdr"/>
        </w:types>
        <w:behaviors>
          <w:behavior w:val="content"/>
        </w:behaviors>
        <w:guid w:val="{F75FC294-CC9E-442A-8883-F5F3850C215F}"/>
      </w:docPartPr>
      <w:docPartBody>
        <w:p w:rsidR="00C84291" w:rsidRDefault="001F55B6" w:rsidP="001F55B6">
          <w:pPr>
            <w:pStyle w:val="9928E771FF444CF5B72373BB0E2A99B1"/>
          </w:pPr>
          <w:r w:rsidRPr="00031524">
            <w:rPr>
              <w:rStyle w:val="PlaceholderText"/>
              <w:color w:val="44546A" w:themeColor="text2"/>
            </w:rPr>
            <w:t>[Insert full topic title here]</w:t>
          </w:r>
        </w:p>
      </w:docPartBody>
    </w:docPart>
    <w:docPart>
      <w:docPartPr>
        <w:name w:val="035E202284A7422FB28A54270E6D335C"/>
        <w:category>
          <w:name w:val="General"/>
          <w:gallery w:val="placeholder"/>
        </w:category>
        <w:types>
          <w:type w:val="bbPlcHdr"/>
        </w:types>
        <w:behaviors>
          <w:behavior w:val="content"/>
        </w:behaviors>
        <w:guid w:val="{6FCD25A6-5658-4EEB-AC31-997AEB2C414F}"/>
      </w:docPartPr>
      <w:docPartBody>
        <w:p w:rsidR="000330F0" w:rsidRDefault="00C84291" w:rsidP="00C84291">
          <w:pPr>
            <w:pStyle w:val="035E202284A7422FB28A54270E6D335C"/>
          </w:pPr>
          <w:r w:rsidRPr="00031524">
            <w:rPr>
              <w:rStyle w:val="PlaceholderText"/>
              <w:color w:val="44546A" w:themeColor="text2"/>
            </w:rPr>
            <w:t>Choose an option</w:t>
          </w:r>
        </w:p>
      </w:docPartBody>
    </w:docPart>
    <w:docPart>
      <w:docPartPr>
        <w:name w:val="F25B75512F40405ABD26BC95B8CCEEA2"/>
        <w:category>
          <w:name w:val="General"/>
          <w:gallery w:val="placeholder"/>
        </w:category>
        <w:types>
          <w:type w:val="bbPlcHdr"/>
        </w:types>
        <w:behaviors>
          <w:behavior w:val="content"/>
        </w:behaviors>
        <w:guid w:val="{09011328-0AF9-45C6-BD57-125DB09BE9EB}"/>
      </w:docPartPr>
      <w:docPartBody>
        <w:p w:rsidR="000330F0" w:rsidRDefault="00C84291" w:rsidP="00C84291">
          <w:pPr>
            <w:pStyle w:val="F25B75512F40405ABD26BC95B8CCEEA2"/>
          </w:pPr>
          <w:r w:rsidRPr="00031524">
            <w:rPr>
              <w:rStyle w:val="PlaceholderText"/>
              <w:color w:val="44546A" w:themeColor="text2"/>
            </w:rPr>
            <w:t>[Insert full topic title here]</w:t>
          </w:r>
        </w:p>
      </w:docPartBody>
    </w:docPart>
    <w:docPart>
      <w:docPartPr>
        <w:name w:val="3F331EA8A3FB493D843B3E333BEB295E"/>
        <w:category>
          <w:name w:val="General"/>
          <w:gallery w:val="placeholder"/>
        </w:category>
        <w:types>
          <w:type w:val="bbPlcHdr"/>
        </w:types>
        <w:behaviors>
          <w:behavior w:val="content"/>
        </w:behaviors>
        <w:guid w:val="{4329F94D-EFE0-4673-9558-D075DAE03D67}"/>
      </w:docPartPr>
      <w:docPartBody>
        <w:p w:rsidR="000330F0" w:rsidRDefault="00C84291" w:rsidP="00C84291">
          <w:pPr>
            <w:pStyle w:val="3F331EA8A3FB493D843B3E333BEB295E"/>
          </w:pPr>
          <w:r w:rsidRPr="00031524">
            <w:rPr>
              <w:rStyle w:val="PlaceholderText"/>
              <w:color w:val="44546A" w:themeColor="text2"/>
            </w:rPr>
            <w:t>insert company name.</w:t>
          </w:r>
        </w:p>
      </w:docPartBody>
    </w:docPart>
    <w:docPart>
      <w:docPartPr>
        <w:name w:val="0690E927DE614E29A2DCAF270EEE59E7"/>
        <w:category>
          <w:name w:val="General"/>
          <w:gallery w:val="placeholder"/>
        </w:category>
        <w:types>
          <w:type w:val="bbPlcHdr"/>
        </w:types>
        <w:behaviors>
          <w:behavior w:val="content"/>
        </w:behaviors>
        <w:guid w:val="{EEA5C3DC-02DF-4BBE-ADFA-279D3E1BE3E8}"/>
      </w:docPartPr>
      <w:docPartBody>
        <w:p w:rsidR="000330F0" w:rsidRDefault="00C84291" w:rsidP="00C84291">
          <w:pPr>
            <w:pStyle w:val="0690E927DE614E29A2DCAF270EEE59E7"/>
          </w:pPr>
          <w:r w:rsidRPr="00970A0C">
            <w:rPr>
              <w:rStyle w:val="PlaceholderText"/>
            </w:rPr>
            <w:t>Choose an item.</w:t>
          </w:r>
        </w:p>
      </w:docPartBody>
    </w:docPart>
    <w:docPart>
      <w:docPartPr>
        <w:name w:val="24A1C5B931D049A1A45748BC85091DDA"/>
        <w:category>
          <w:name w:val="General"/>
          <w:gallery w:val="placeholder"/>
        </w:category>
        <w:types>
          <w:type w:val="bbPlcHdr"/>
        </w:types>
        <w:behaviors>
          <w:behavior w:val="content"/>
        </w:behaviors>
        <w:guid w:val="{65DBBE68-82B2-4760-B2B6-03308073EE35}"/>
      </w:docPartPr>
      <w:docPartBody>
        <w:p w:rsidR="000330F0" w:rsidRDefault="00C84291" w:rsidP="00C84291">
          <w:pPr>
            <w:pStyle w:val="24A1C5B931D049A1A45748BC85091DDA"/>
          </w:pPr>
          <w:r w:rsidRPr="00970A0C">
            <w:rPr>
              <w:rStyle w:val="PlaceholderText"/>
            </w:rPr>
            <w:t>Click or tap here to enter text.</w:t>
          </w:r>
        </w:p>
      </w:docPartBody>
    </w:docPart>
    <w:docPart>
      <w:docPartPr>
        <w:name w:val="CE18CBE9760041658A233AA373CC0335"/>
        <w:category>
          <w:name w:val="General"/>
          <w:gallery w:val="placeholder"/>
        </w:category>
        <w:types>
          <w:type w:val="bbPlcHdr"/>
        </w:types>
        <w:behaviors>
          <w:behavior w:val="content"/>
        </w:behaviors>
        <w:guid w:val="{0CF423E4-0D90-4608-8A1D-CBA4FC8F47EC}"/>
      </w:docPartPr>
      <w:docPartBody>
        <w:p w:rsidR="000330F0" w:rsidRDefault="00C84291" w:rsidP="00C84291">
          <w:pPr>
            <w:pStyle w:val="CE18CBE9760041658A233AA373CC0335"/>
          </w:pPr>
          <w:r w:rsidRPr="00031524">
            <w:rPr>
              <w:rStyle w:val="PlaceholderText"/>
              <w:color w:val="44546A" w:themeColor="text2"/>
            </w:rPr>
            <w:t>choose output</w:t>
          </w:r>
        </w:p>
      </w:docPartBody>
    </w:docPart>
    <w:docPart>
      <w:docPartPr>
        <w:name w:val="4C4B9F48A3104DC7AAF7A133E5E0929C"/>
        <w:category>
          <w:name w:val="General"/>
          <w:gallery w:val="placeholder"/>
        </w:category>
        <w:types>
          <w:type w:val="bbPlcHdr"/>
        </w:types>
        <w:behaviors>
          <w:behavior w:val="content"/>
        </w:behaviors>
        <w:guid w:val="{3A5D0874-479A-4BB1-830D-270371B745B3}"/>
      </w:docPartPr>
      <w:docPartBody>
        <w:p w:rsidR="000330F0" w:rsidRDefault="00C84291" w:rsidP="00C84291">
          <w:pPr>
            <w:pStyle w:val="4C4B9F48A3104DC7AAF7A133E5E0929C"/>
          </w:pPr>
          <w:r w:rsidRPr="00031524">
            <w:rPr>
              <w:rStyle w:val="PlaceholderText"/>
              <w:color w:val="44546A" w:themeColor="text2"/>
            </w:rPr>
            <w:t>choose option</w:t>
          </w:r>
        </w:p>
      </w:docPartBody>
    </w:docPart>
    <w:docPart>
      <w:docPartPr>
        <w:name w:val="A543064001354E0396B0BF7941B52EAF"/>
        <w:category>
          <w:name w:val="General"/>
          <w:gallery w:val="placeholder"/>
        </w:category>
        <w:types>
          <w:type w:val="bbPlcHdr"/>
        </w:types>
        <w:behaviors>
          <w:behavior w:val="content"/>
        </w:behaviors>
        <w:guid w:val="{C0DCE54F-06B1-48B1-8E41-9E663E228EF8}"/>
      </w:docPartPr>
      <w:docPartBody>
        <w:p w:rsidR="000330F0" w:rsidRDefault="00C84291" w:rsidP="00C84291">
          <w:pPr>
            <w:pStyle w:val="A543064001354E0396B0BF7941B52EAF"/>
          </w:pPr>
          <w:r w:rsidRPr="00031524">
            <w:rPr>
              <w:rStyle w:val="PlaceholderText"/>
              <w:color w:val="44546A" w:themeColor="text2"/>
            </w:rPr>
            <w:t>choose output</w:t>
          </w:r>
        </w:p>
      </w:docPartBody>
    </w:docPart>
    <w:docPart>
      <w:docPartPr>
        <w:name w:val="9E7E49FF48014D72AC1DDFBD3CB9DEF1"/>
        <w:category>
          <w:name w:val="General"/>
          <w:gallery w:val="placeholder"/>
        </w:category>
        <w:types>
          <w:type w:val="bbPlcHdr"/>
        </w:types>
        <w:behaviors>
          <w:behavior w:val="content"/>
        </w:behaviors>
        <w:guid w:val="{D96F763C-3AF3-46B3-A973-54D5550A6FF4}"/>
      </w:docPartPr>
      <w:docPartBody>
        <w:p w:rsidR="000330F0" w:rsidRDefault="00C84291" w:rsidP="00C84291">
          <w:pPr>
            <w:pStyle w:val="9E7E49FF48014D72AC1DDFBD3CB9DEF1"/>
          </w:pPr>
          <w:r w:rsidRPr="00031524">
            <w:rPr>
              <w:rStyle w:val="PlaceholderText"/>
              <w:color w:val="44546A" w:themeColor="text2"/>
            </w:rPr>
            <w:t>Choose an option</w:t>
          </w:r>
        </w:p>
      </w:docPartBody>
    </w:docPart>
    <w:docPart>
      <w:docPartPr>
        <w:name w:val="A936B23E1589478DBE694C51EFE421E3"/>
        <w:category>
          <w:name w:val="General"/>
          <w:gallery w:val="placeholder"/>
        </w:category>
        <w:types>
          <w:type w:val="bbPlcHdr"/>
        </w:types>
        <w:behaviors>
          <w:behavior w:val="content"/>
        </w:behaviors>
        <w:guid w:val="{C4BEFB84-136B-4880-A37C-4CFE6B9BD209}"/>
      </w:docPartPr>
      <w:docPartBody>
        <w:p w:rsidR="000330F0" w:rsidRDefault="00C84291" w:rsidP="00C84291">
          <w:pPr>
            <w:pStyle w:val="A936B23E1589478DBE694C51EFE421E3"/>
          </w:pPr>
          <w:r w:rsidRPr="00031524">
            <w:rPr>
              <w:rStyle w:val="PlaceholderText"/>
              <w:color w:val="44546A" w:themeColor="text2"/>
            </w:rPr>
            <w:t>[Insert full topic title here]</w:t>
          </w:r>
        </w:p>
      </w:docPartBody>
    </w:docPart>
    <w:docPart>
      <w:docPartPr>
        <w:name w:val="E28924C6FBE94D12B3A0571D56F3259A"/>
        <w:category>
          <w:name w:val="General"/>
          <w:gallery w:val="placeholder"/>
        </w:category>
        <w:types>
          <w:type w:val="bbPlcHdr"/>
        </w:types>
        <w:behaviors>
          <w:behavior w:val="content"/>
        </w:behaviors>
        <w:guid w:val="{54E491D4-291C-4DA8-96CE-F981DFDEFD57}"/>
      </w:docPartPr>
      <w:docPartBody>
        <w:p w:rsidR="000330F0" w:rsidRDefault="00C84291" w:rsidP="00C84291">
          <w:pPr>
            <w:pStyle w:val="E28924C6FBE94D12B3A0571D56F3259A"/>
          </w:pPr>
          <w:r w:rsidRPr="00031524">
            <w:rPr>
              <w:rStyle w:val="PlaceholderText"/>
              <w:color w:val="44546A" w:themeColor="text2"/>
            </w:rPr>
            <w:t>[Insert full topic title here]</w:t>
          </w:r>
        </w:p>
      </w:docPartBody>
    </w:docPart>
    <w:docPart>
      <w:docPartPr>
        <w:name w:val="23CAB3DFD8EF4D7C9785C807C44252A1"/>
        <w:category>
          <w:name w:val="General"/>
          <w:gallery w:val="placeholder"/>
        </w:category>
        <w:types>
          <w:type w:val="bbPlcHdr"/>
        </w:types>
        <w:behaviors>
          <w:behavior w:val="content"/>
        </w:behaviors>
        <w:guid w:val="{5E98C1C1-56B4-41E7-B492-EFE19599CE7A}"/>
      </w:docPartPr>
      <w:docPartBody>
        <w:p w:rsidR="000330F0" w:rsidRDefault="00C84291" w:rsidP="00C84291">
          <w:pPr>
            <w:pStyle w:val="23CAB3DFD8EF4D7C9785C807C44252A1"/>
          </w:pPr>
          <w:r w:rsidRPr="00970A0C">
            <w:rPr>
              <w:rStyle w:val="PlaceholderText"/>
            </w:rPr>
            <w:t>Choose an item.</w:t>
          </w:r>
        </w:p>
      </w:docPartBody>
    </w:docPart>
    <w:docPart>
      <w:docPartPr>
        <w:name w:val="AFB1D4673E764A6C93E15A731DA0DF88"/>
        <w:category>
          <w:name w:val="General"/>
          <w:gallery w:val="placeholder"/>
        </w:category>
        <w:types>
          <w:type w:val="bbPlcHdr"/>
        </w:types>
        <w:behaviors>
          <w:behavior w:val="content"/>
        </w:behaviors>
        <w:guid w:val="{050DDA00-72BB-4C38-B0EB-75D55B4400C5}"/>
      </w:docPartPr>
      <w:docPartBody>
        <w:p w:rsidR="000330F0" w:rsidRDefault="00C84291" w:rsidP="00C84291">
          <w:pPr>
            <w:pStyle w:val="AFB1D4673E764A6C93E15A731DA0DF88"/>
          </w:pPr>
          <w:r w:rsidRPr="00031524">
            <w:rPr>
              <w:rStyle w:val="PlaceholderText"/>
              <w:color w:val="44546A" w:themeColor="text2"/>
            </w:rPr>
            <w:t>choose output</w:t>
          </w:r>
        </w:p>
      </w:docPartBody>
    </w:docPart>
    <w:docPart>
      <w:docPartPr>
        <w:name w:val="3F3018E27BB8432CAD246BBB21D906C2"/>
        <w:category>
          <w:name w:val="General"/>
          <w:gallery w:val="placeholder"/>
        </w:category>
        <w:types>
          <w:type w:val="bbPlcHdr"/>
        </w:types>
        <w:behaviors>
          <w:behavior w:val="content"/>
        </w:behaviors>
        <w:guid w:val="{ECE88D04-7083-4179-8C5F-9674DE4A982B}"/>
      </w:docPartPr>
      <w:docPartBody>
        <w:p w:rsidR="000330F0" w:rsidRDefault="00C84291" w:rsidP="00C84291">
          <w:pPr>
            <w:pStyle w:val="3F3018E27BB8432CAD246BBB21D906C2"/>
          </w:pPr>
          <w:r w:rsidRPr="00031524">
            <w:rPr>
              <w:rStyle w:val="PlaceholderText"/>
              <w:color w:val="44546A" w:themeColor="text2"/>
            </w:rPr>
            <w:t>choose option</w:t>
          </w:r>
        </w:p>
      </w:docPartBody>
    </w:docPart>
    <w:docPart>
      <w:docPartPr>
        <w:name w:val="A96A020DA15142A6B2C674B0CD563181"/>
        <w:category>
          <w:name w:val="General"/>
          <w:gallery w:val="placeholder"/>
        </w:category>
        <w:types>
          <w:type w:val="bbPlcHdr"/>
        </w:types>
        <w:behaviors>
          <w:behavior w:val="content"/>
        </w:behaviors>
        <w:guid w:val="{68315CE3-1061-405B-AABF-D568589CE32B}"/>
      </w:docPartPr>
      <w:docPartBody>
        <w:p w:rsidR="000330F0" w:rsidRDefault="00C84291" w:rsidP="00C84291">
          <w:pPr>
            <w:pStyle w:val="A96A020DA15142A6B2C674B0CD563181"/>
          </w:pPr>
          <w:r w:rsidRPr="00F57A78">
            <w:rPr>
              <w:rStyle w:val="PlaceholderText"/>
              <w:color w:val="44546A" w:themeColor="text2"/>
            </w:rPr>
            <w:t>choose outpu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5B6"/>
    <w:rsid w:val="000330F0"/>
    <w:rsid w:val="001F55B6"/>
    <w:rsid w:val="00C842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3F191E6D0649C3B4E1F661D4EF85DA">
    <w:name w:val="FB3F191E6D0649C3B4E1F661D4EF85DA"/>
  </w:style>
  <w:style w:type="paragraph" w:customStyle="1" w:styleId="E56138E96B9844C6ACC3EE4FB9181B32">
    <w:name w:val="E56138E96B9844C6ACC3EE4FB9181B32"/>
  </w:style>
  <w:style w:type="character" w:styleId="PlaceholderText">
    <w:name w:val="Placeholder Text"/>
    <w:basedOn w:val="DefaultParagraphFont"/>
    <w:uiPriority w:val="99"/>
    <w:semiHidden/>
    <w:rsid w:val="00C84291"/>
    <w:rPr>
      <w:color w:val="808080"/>
    </w:rPr>
  </w:style>
  <w:style w:type="paragraph" w:customStyle="1" w:styleId="388A474789774533B8F7BE49BCBEBF31">
    <w:name w:val="388A474789774533B8F7BE49BCBEBF31"/>
  </w:style>
  <w:style w:type="paragraph" w:customStyle="1" w:styleId="FBB21ABEF66642618BBD59D8315E677C">
    <w:name w:val="FBB21ABEF66642618BBD59D8315E677C"/>
  </w:style>
  <w:style w:type="paragraph" w:customStyle="1" w:styleId="BC7CEEAA6853485CA31F4D80E8F06485">
    <w:name w:val="BC7CEEAA6853485CA31F4D80E8F06485"/>
  </w:style>
  <w:style w:type="paragraph" w:customStyle="1" w:styleId="4B85A3FB767A487DB1DC988D4958DC50">
    <w:name w:val="4B85A3FB767A487DB1DC988D4958DC50"/>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A99AD63599CA4C19BB92414B8A2781AE">
    <w:name w:val="A99AD63599CA4C19BB92414B8A2781AE"/>
  </w:style>
  <w:style w:type="paragraph" w:customStyle="1" w:styleId="5DF9BD09B5754A5CB1CBD9CDF0921200">
    <w:name w:val="5DF9BD09B5754A5CB1CBD9CDF0921200"/>
  </w:style>
  <w:style w:type="paragraph" w:customStyle="1" w:styleId="035E202284A7422FB28A54270E6D335C">
    <w:name w:val="035E202284A7422FB28A54270E6D335C"/>
    <w:rsid w:val="00C84291"/>
  </w:style>
  <w:style w:type="paragraph" w:customStyle="1" w:styleId="F25B75512F40405ABD26BC95B8CCEEA2">
    <w:name w:val="F25B75512F40405ABD26BC95B8CCEEA2"/>
    <w:rsid w:val="00C84291"/>
  </w:style>
  <w:style w:type="paragraph" w:customStyle="1" w:styleId="2EB941A7F9A2460A914D6DBB3C88BB25">
    <w:name w:val="2EB941A7F9A2460A914D6DBB3C88BB25"/>
  </w:style>
  <w:style w:type="paragraph" w:customStyle="1" w:styleId="B3BE67EABD914F36B80D6259730B63D2">
    <w:name w:val="B3BE67EABD914F36B80D6259730B63D2"/>
  </w:style>
  <w:style w:type="paragraph" w:customStyle="1" w:styleId="3679DA03AC434BA8AB8EE165A3991E2B">
    <w:name w:val="3679DA03AC434BA8AB8EE165A3991E2B"/>
  </w:style>
  <w:style w:type="paragraph" w:customStyle="1" w:styleId="B0D481CF637D4DA89DC6EEA2B8036748">
    <w:name w:val="B0D481CF637D4DA89DC6EEA2B8036748"/>
  </w:style>
  <w:style w:type="paragraph" w:customStyle="1" w:styleId="BE041178E1C7493CAC47E04E37FD2B5B">
    <w:name w:val="BE041178E1C7493CAC47E04E37FD2B5B"/>
  </w:style>
  <w:style w:type="paragraph" w:customStyle="1" w:styleId="E1BC30B6D475442F963AC12AEE7AA468">
    <w:name w:val="E1BC30B6D475442F963AC12AEE7AA468"/>
  </w:style>
  <w:style w:type="paragraph" w:customStyle="1" w:styleId="D102EAF8DC534BB7862A419B9F18364A">
    <w:name w:val="D102EAF8DC534BB7862A419B9F18364A"/>
  </w:style>
  <w:style w:type="paragraph" w:customStyle="1" w:styleId="4C29F0C636B041C9ABDA61AB74BD8C87">
    <w:name w:val="4C29F0C636B041C9ABDA61AB74BD8C87"/>
  </w:style>
  <w:style w:type="paragraph" w:customStyle="1" w:styleId="72A9C1E78BD04507983464CADC28A42A">
    <w:name w:val="72A9C1E78BD04507983464CADC28A42A"/>
  </w:style>
  <w:style w:type="paragraph" w:customStyle="1" w:styleId="3C3BF0F695874F8B911574344ECB1D48">
    <w:name w:val="3C3BF0F695874F8B911574344ECB1D48"/>
  </w:style>
  <w:style w:type="paragraph" w:customStyle="1" w:styleId="533134839D9B45DD8A6770CCE19E1120">
    <w:name w:val="533134839D9B45DD8A6770CCE19E1120"/>
  </w:style>
  <w:style w:type="paragraph" w:customStyle="1" w:styleId="D088BFE55E294986B73B6C750A362F8B">
    <w:name w:val="D088BFE55E294986B73B6C750A362F8B"/>
  </w:style>
  <w:style w:type="paragraph" w:customStyle="1" w:styleId="49B0FF9DF9814BFC8B8A74977211AACA">
    <w:name w:val="49B0FF9DF9814BFC8B8A74977211AACA"/>
  </w:style>
  <w:style w:type="paragraph" w:customStyle="1" w:styleId="8C0F787495AB4DD2A6180BC4BE99C98A">
    <w:name w:val="8C0F787495AB4DD2A6180BC4BE99C98A"/>
  </w:style>
  <w:style w:type="paragraph" w:customStyle="1" w:styleId="F6B0253E6EA24611BF57F0241C035806">
    <w:name w:val="F6B0253E6EA24611BF57F0241C035806"/>
  </w:style>
  <w:style w:type="paragraph" w:customStyle="1" w:styleId="9928E771FF444CF5B72373BB0E2A99B1">
    <w:name w:val="9928E771FF444CF5B72373BB0E2A99B1"/>
    <w:rsid w:val="001F55B6"/>
  </w:style>
  <w:style w:type="paragraph" w:customStyle="1" w:styleId="3F331EA8A3FB493D843B3E333BEB295E">
    <w:name w:val="3F331EA8A3FB493D843B3E333BEB295E"/>
    <w:rsid w:val="00C84291"/>
  </w:style>
  <w:style w:type="paragraph" w:customStyle="1" w:styleId="0690E927DE614E29A2DCAF270EEE59E7">
    <w:name w:val="0690E927DE614E29A2DCAF270EEE59E7"/>
    <w:rsid w:val="00C84291"/>
  </w:style>
  <w:style w:type="paragraph" w:customStyle="1" w:styleId="24A1C5B931D049A1A45748BC85091DDA">
    <w:name w:val="24A1C5B931D049A1A45748BC85091DDA"/>
    <w:rsid w:val="00C84291"/>
  </w:style>
  <w:style w:type="paragraph" w:customStyle="1" w:styleId="CE18CBE9760041658A233AA373CC0335">
    <w:name w:val="CE18CBE9760041658A233AA373CC0335"/>
    <w:rsid w:val="00C84291"/>
  </w:style>
  <w:style w:type="paragraph" w:customStyle="1" w:styleId="4C4B9F48A3104DC7AAF7A133E5E0929C">
    <w:name w:val="4C4B9F48A3104DC7AAF7A133E5E0929C"/>
    <w:rsid w:val="00C84291"/>
  </w:style>
  <w:style w:type="paragraph" w:customStyle="1" w:styleId="A543064001354E0396B0BF7941B52EAF">
    <w:name w:val="A543064001354E0396B0BF7941B52EAF"/>
    <w:rsid w:val="00C84291"/>
  </w:style>
  <w:style w:type="paragraph" w:customStyle="1" w:styleId="9E7E49FF48014D72AC1DDFBD3CB9DEF1">
    <w:name w:val="9E7E49FF48014D72AC1DDFBD3CB9DEF1"/>
    <w:rsid w:val="00C84291"/>
  </w:style>
  <w:style w:type="paragraph" w:customStyle="1" w:styleId="A936B23E1589478DBE694C51EFE421E3">
    <w:name w:val="A936B23E1589478DBE694C51EFE421E3"/>
    <w:rsid w:val="00C84291"/>
  </w:style>
  <w:style w:type="paragraph" w:customStyle="1" w:styleId="E28924C6FBE94D12B3A0571D56F3259A">
    <w:name w:val="E28924C6FBE94D12B3A0571D56F3259A"/>
    <w:rsid w:val="00C84291"/>
  </w:style>
  <w:style w:type="paragraph" w:customStyle="1" w:styleId="23CAB3DFD8EF4D7C9785C807C44252A1">
    <w:name w:val="23CAB3DFD8EF4D7C9785C807C44252A1"/>
    <w:rsid w:val="00C84291"/>
  </w:style>
  <w:style w:type="paragraph" w:customStyle="1" w:styleId="AFB1D4673E764A6C93E15A731DA0DF88">
    <w:name w:val="AFB1D4673E764A6C93E15A731DA0DF88"/>
    <w:rsid w:val="00C84291"/>
  </w:style>
  <w:style w:type="paragraph" w:customStyle="1" w:styleId="3F3018E27BB8432CAD246BBB21D906C2">
    <w:name w:val="3F3018E27BB8432CAD246BBB21D906C2"/>
    <w:rsid w:val="00C84291"/>
  </w:style>
  <w:style w:type="paragraph" w:customStyle="1" w:styleId="A96A020DA15142A6B2C674B0CD563181">
    <w:name w:val="A96A020DA15142A6B2C674B0CD563181"/>
    <w:rsid w:val="00C84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724</Words>
  <Characters>15533</Characters>
  <Application>Microsoft Office Word</Application>
  <DocSecurity>4</DocSecurity>
  <Lines>129</Lines>
  <Paragraphs>36</Paragraphs>
  <ScaleCrop>false</ScaleCrop>
  <Company/>
  <LinksUpToDate>false</LinksUpToDate>
  <CharactersWithSpaces>1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06T10:25:00Z</dcterms:created>
  <dcterms:modified xsi:type="dcterms:W3CDTF">2021-08-06T10:25:00Z</dcterms:modified>
</cp:coreProperties>
</file>